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7D10" w14:textId="77777777"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 xml:space="preserve">The C# ASP.NET Core MVC Application Analysis and Walkthrough: </w:t>
      </w:r>
    </w:p>
    <w:p w14:paraId="5AF58DC8" w14:textId="77777777" w:rsidR="00D270DD" w:rsidRDefault="00D270DD" w:rsidP="001A5233">
      <w:pPr>
        <w:pStyle w:val="NoSpacing"/>
        <w:rPr>
          <w:rFonts w:ascii="Times New Roman" w:hAnsi="Times New Roman" w:cs="Times New Roman"/>
          <w:sz w:val="36"/>
          <w:szCs w:val="36"/>
        </w:rPr>
      </w:pPr>
    </w:p>
    <w:p w14:paraId="146511E7" w14:textId="2E004220" w:rsidR="001A5233" w:rsidRPr="00D270DD" w:rsidRDefault="001A5233" w:rsidP="001A5233">
      <w:pPr>
        <w:pStyle w:val="NoSpacing"/>
        <w:rPr>
          <w:rFonts w:ascii="Times New Roman" w:hAnsi="Times New Roman" w:cs="Times New Roman"/>
          <w:sz w:val="36"/>
          <w:szCs w:val="36"/>
        </w:rPr>
      </w:pPr>
      <w:r w:rsidRPr="00D270DD">
        <w:rPr>
          <w:rFonts w:ascii="Times New Roman" w:hAnsi="Times New Roman" w:cs="Times New Roman"/>
          <w:sz w:val="36"/>
          <w:szCs w:val="36"/>
        </w:rPr>
        <w:t>ExpressContactManager</w:t>
      </w:r>
    </w:p>
    <w:p w14:paraId="1540175D" w14:textId="56CD1736" w:rsidR="001A5233" w:rsidRPr="00D270DD" w:rsidRDefault="001A5233" w:rsidP="001A5233">
      <w:pPr>
        <w:pStyle w:val="NoSpacing"/>
        <w:rPr>
          <w:rFonts w:ascii="Times New Roman" w:hAnsi="Times New Roman" w:cs="Times New Roman"/>
          <w:sz w:val="36"/>
          <w:szCs w:val="36"/>
        </w:rPr>
      </w:pPr>
    </w:p>
    <w:p w14:paraId="150056F3" w14:textId="49146412" w:rsidR="001A5233" w:rsidRPr="001A5233" w:rsidRDefault="001A5233" w:rsidP="001A5233">
      <w:pPr>
        <w:pStyle w:val="NoSpacing"/>
        <w:rPr>
          <w:rFonts w:ascii="Times New Roman" w:hAnsi="Times New Roman" w:cs="Times New Roman"/>
          <w:sz w:val="24"/>
          <w:szCs w:val="24"/>
        </w:rPr>
      </w:pPr>
    </w:p>
    <w:p w14:paraId="2E4FDE6E" w14:textId="4F784C54"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Startup.cs</w:t>
      </w:r>
    </w:p>
    <w:p w14:paraId="5515065C" w14:textId="77777777" w:rsidR="00D270DD" w:rsidRPr="001A5233" w:rsidRDefault="00D270DD" w:rsidP="001A5233">
      <w:pPr>
        <w:pStyle w:val="NoSpacing"/>
        <w:rPr>
          <w:rFonts w:ascii="Times New Roman" w:hAnsi="Times New Roman" w:cs="Times New Roman"/>
          <w:sz w:val="24"/>
          <w:szCs w:val="24"/>
        </w:rPr>
      </w:pPr>
    </w:p>
    <w:p w14:paraId="3B48FE1D" w14:textId="77777777" w:rsidR="00D270DD"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This is the code for the Startup class of an ASP.NET Core web application. The purpose of this class is to configure the web application's services and request handling pipeline. </w:t>
      </w:r>
    </w:p>
    <w:p w14:paraId="6C1DD4C4" w14:textId="77777777" w:rsidR="00D270DD" w:rsidRDefault="00D270DD" w:rsidP="001A5233">
      <w:pPr>
        <w:pStyle w:val="NoSpacing"/>
        <w:rPr>
          <w:rFonts w:ascii="Times New Roman" w:hAnsi="Times New Roman" w:cs="Times New Roman"/>
          <w:sz w:val="24"/>
          <w:szCs w:val="24"/>
        </w:rPr>
      </w:pPr>
    </w:p>
    <w:p w14:paraId="2D13AB31" w14:textId="7A496111"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Let's go through each part of the code step by step:</w:t>
      </w:r>
    </w:p>
    <w:p w14:paraId="669B306B" w14:textId="77777777" w:rsidR="001A5233" w:rsidRPr="001A5233" w:rsidRDefault="001A5233" w:rsidP="001A5233">
      <w:pPr>
        <w:pStyle w:val="NoSpacing"/>
        <w:rPr>
          <w:rFonts w:ascii="Times New Roman" w:hAnsi="Times New Roman" w:cs="Times New Roman"/>
          <w:sz w:val="24"/>
          <w:szCs w:val="24"/>
        </w:rPr>
      </w:pPr>
    </w:p>
    <w:p w14:paraId="4B33379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AspNetCore.Builder;</w:t>
      </w:r>
    </w:p>
    <w:p w14:paraId="06E95F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AspNetCore.Hosting;</w:t>
      </w:r>
    </w:p>
    <w:p w14:paraId="4211AB1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Configuration;</w:t>
      </w:r>
    </w:p>
    <w:p w14:paraId="3ADC65D8"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DependencyInjection;</w:t>
      </w:r>
    </w:p>
    <w:p w14:paraId="343BF1ED"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Hosting;</w:t>
      </w:r>
    </w:p>
    <w:p w14:paraId="7ABCDE7F"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xtensions.Logging;</w:t>
      </w:r>
    </w:p>
    <w:p w14:paraId="3AB0A054"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Microsoft.EntityFrameworkCore;</w:t>
      </w:r>
    </w:p>
    <w:p w14:paraId="25038977"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ExpressContactManager.Models;</w:t>
      </w:r>
    </w:p>
    <w:p w14:paraId="13BD50A2"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ExpressContactManager;</w:t>
      </w:r>
    </w:p>
    <w:p w14:paraId="60CB0561"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using System.Configuration;</w:t>
      </w:r>
    </w:p>
    <w:p w14:paraId="679A52B9" w14:textId="77777777" w:rsidR="001A5233" w:rsidRPr="00D270DD" w:rsidRDefault="001A5233" w:rsidP="001A5233">
      <w:pPr>
        <w:pStyle w:val="NoSpacing"/>
        <w:rPr>
          <w:rFonts w:ascii="Courier New" w:hAnsi="Courier New" w:cs="Courier New"/>
          <w:sz w:val="24"/>
          <w:szCs w:val="24"/>
        </w:rPr>
      </w:pPr>
    </w:p>
    <w:p w14:paraId="2664600C"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namespace ExpressContactManager</w:t>
      </w:r>
    </w:p>
    <w:p w14:paraId="73C561D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w:t>
      </w:r>
    </w:p>
    <w:p w14:paraId="764802EB"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class Startup</w:t>
      </w:r>
    </w:p>
    <w:p w14:paraId="43A4F505" w14:textId="5C658128"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3D18B479" w14:textId="77777777" w:rsidR="00D270DD" w:rsidRPr="00D270DD" w:rsidRDefault="00D270DD" w:rsidP="001A5233">
      <w:pPr>
        <w:pStyle w:val="NoSpacing"/>
        <w:rPr>
          <w:rFonts w:ascii="Courier New" w:hAnsi="Courier New" w:cs="Courier New"/>
          <w:sz w:val="24"/>
          <w:szCs w:val="24"/>
        </w:rPr>
      </w:pPr>
    </w:p>
    <w:p w14:paraId="2A58A034"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several namespaces and declaring the Startup class. The Startup class is the entry point for the application and is responsible for configuring services and the request pipeline.</w:t>
      </w:r>
    </w:p>
    <w:p w14:paraId="0DB620C7" w14:textId="77777777" w:rsidR="00D270DD" w:rsidRDefault="00D270DD" w:rsidP="001A5233">
      <w:pPr>
        <w:pStyle w:val="NoSpacing"/>
        <w:rPr>
          <w:rFonts w:ascii="Times New Roman" w:hAnsi="Times New Roman" w:cs="Times New Roman"/>
          <w:sz w:val="24"/>
          <w:szCs w:val="24"/>
        </w:rPr>
      </w:pPr>
    </w:p>
    <w:p w14:paraId="2C626B29" w14:textId="77D050BB"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IConfiguration Configuration { get; }</w:t>
      </w:r>
    </w:p>
    <w:p w14:paraId="56B5D99D" w14:textId="77777777" w:rsidR="001A5233" w:rsidRPr="00D270DD" w:rsidRDefault="001A5233" w:rsidP="001A5233">
      <w:pPr>
        <w:pStyle w:val="NoSpacing"/>
        <w:rPr>
          <w:rFonts w:ascii="Courier New" w:hAnsi="Courier New" w:cs="Courier New"/>
          <w:sz w:val="24"/>
          <w:szCs w:val="24"/>
        </w:rPr>
      </w:pPr>
    </w:p>
    <w:p w14:paraId="196A2E16"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public Startup(IConfiguration configuration)</w:t>
      </w:r>
    </w:p>
    <w:p w14:paraId="1976B180"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7984351E" w14:textId="77777777"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Configuration = configuration;</w:t>
      </w:r>
    </w:p>
    <w:p w14:paraId="5FF6B3E3" w14:textId="4AD12C2B"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p>
    <w:p w14:paraId="55985ADE" w14:textId="50E2CA0B" w:rsidR="00D270DD" w:rsidRDefault="00D270DD" w:rsidP="001A5233">
      <w:pPr>
        <w:pStyle w:val="NoSpacing"/>
        <w:rPr>
          <w:rFonts w:ascii="Courier New" w:hAnsi="Courier New" w:cs="Courier New"/>
          <w:sz w:val="24"/>
          <w:szCs w:val="24"/>
        </w:rPr>
      </w:pPr>
    </w:p>
    <w:p w14:paraId="700E4AC5" w14:textId="6F57672B" w:rsidR="00D270DD" w:rsidRDefault="00D270DD" w:rsidP="001A5233">
      <w:pPr>
        <w:pStyle w:val="NoSpacing"/>
        <w:rPr>
          <w:rFonts w:ascii="Courier New" w:hAnsi="Courier New" w:cs="Courier New"/>
          <w:sz w:val="24"/>
          <w:szCs w:val="24"/>
        </w:rPr>
      </w:pPr>
    </w:p>
    <w:p w14:paraId="071DC35A" w14:textId="77777777" w:rsidR="00D270DD" w:rsidRPr="00D270DD" w:rsidRDefault="00D270DD" w:rsidP="001A5233">
      <w:pPr>
        <w:pStyle w:val="NoSpacing"/>
        <w:rPr>
          <w:rFonts w:ascii="Courier New" w:hAnsi="Courier New" w:cs="Courier New"/>
          <w:sz w:val="24"/>
          <w:szCs w:val="24"/>
        </w:rPr>
      </w:pPr>
    </w:p>
    <w:p w14:paraId="165FEC33"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In this constructor, an instance of the IConfiguration interface is injected, which is used to access configuration settings from various configuration sources. Here, we're setting the Configuration property of the Startup class to the injected IConfiguration instance.</w:t>
      </w:r>
    </w:p>
    <w:p w14:paraId="78F5271B" w14:textId="77777777" w:rsidR="001A5233" w:rsidRPr="001A5233" w:rsidRDefault="001A5233" w:rsidP="001A5233">
      <w:pPr>
        <w:pStyle w:val="NoSpacing"/>
        <w:rPr>
          <w:rFonts w:ascii="Times New Roman" w:hAnsi="Times New Roman" w:cs="Times New Roman"/>
          <w:sz w:val="24"/>
          <w:szCs w:val="24"/>
        </w:rPr>
      </w:pPr>
    </w:p>
    <w:p w14:paraId="7C712B44" w14:textId="6B665385" w:rsidR="001A5233" w:rsidRPr="00D270DD" w:rsidRDefault="001A5233" w:rsidP="00D270DD">
      <w:pPr>
        <w:pStyle w:val="NoSpacing"/>
        <w:ind w:left="1155"/>
        <w:rPr>
          <w:rFonts w:ascii="Courier New" w:hAnsi="Courier New" w:cs="Courier New"/>
          <w:sz w:val="24"/>
          <w:szCs w:val="24"/>
        </w:rPr>
      </w:pPr>
      <w:r w:rsidRPr="00D270DD">
        <w:rPr>
          <w:rFonts w:ascii="Courier New" w:hAnsi="Courier New" w:cs="Courier New"/>
          <w:sz w:val="24"/>
          <w:szCs w:val="24"/>
        </w:rPr>
        <w:t>public void ConfigureServices(IServiceCollection services)</w:t>
      </w:r>
    </w:p>
    <w:p w14:paraId="6970CE6E" w14:textId="77777777" w:rsid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3C0D952B" w14:textId="785ED726"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services.AddDbContext&lt;ApplicationDbContext&gt;(options =&gt;</w:t>
      </w:r>
    </w:p>
    <w:p w14:paraId="70205B4D" w14:textId="77777777"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xml:space="preserve">                options.UseSqlServer(Configuration.GetConnectionString("DefaultConnection")));</w:t>
      </w:r>
    </w:p>
    <w:p w14:paraId="245B7A28" w14:textId="147D991C"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services.AddDbContext&lt;ApplicationDbContext&gt;(options =&gt;</w:t>
      </w:r>
    </w:p>
    <w:p w14:paraId="646A1AA2" w14:textId="6DB017BF" w:rsidR="001A5233" w:rsidRPr="00D270DD" w:rsidRDefault="001A5233" w:rsidP="00D270DD">
      <w:pPr>
        <w:pStyle w:val="NoSpacing"/>
        <w:ind w:left="2160"/>
        <w:rPr>
          <w:rFonts w:ascii="Courier New" w:hAnsi="Courier New" w:cs="Courier New"/>
          <w:sz w:val="24"/>
          <w:szCs w:val="24"/>
        </w:rPr>
      </w:pPr>
      <w:r w:rsidRPr="00D270DD">
        <w:rPr>
          <w:rFonts w:ascii="Courier New" w:hAnsi="Courier New" w:cs="Courier New"/>
          <w:sz w:val="24"/>
          <w:szCs w:val="24"/>
        </w:rPr>
        <w:t>//    options.UseSqlServer(Configuration.GetConnectionString("DefaultConnection")).EnableRetryOnFailure());</w:t>
      </w:r>
    </w:p>
    <w:p w14:paraId="558CAB57" w14:textId="77777777" w:rsidR="001A5233" w:rsidRPr="00D270DD" w:rsidRDefault="001A5233" w:rsidP="001A5233">
      <w:pPr>
        <w:pStyle w:val="NoSpacing"/>
        <w:rPr>
          <w:rFonts w:ascii="Courier New" w:hAnsi="Courier New" w:cs="Courier New"/>
          <w:sz w:val="24"/>
          <w:szCs w:val="24"/>
        </w:rPr>
      </w:pPr>
    </w:p>
    <w:p w14:paraId="1096176D" w14:textId="178BDDD2"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services.AddControllersWithViews();</w:t>
      </w:r>
    </w:p>
    <w:p w14:paraId="690D7CDF" w14:textId="6BC97643" w:rsidR="001A5233" w:rsidRPr="00D270DD"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services.AddLogging();</w:t>
      </w:r>
    </w:p>
    <w:p w14:paraId="457C73C4" w14:textId="2ACAD24A" w:rsidR="001A5233" w:rsidRDefault="001A5233" w:rsidP="001A5233">
      <w:pPr>
        <w:pStyle w:val="NoSpacing"/>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751CC2B3" w14:textId="77777777" w:rsidR="00D270DD" w:rsidRPr="00D270DD" w:rsidRDefault="00D270DD" w:rsidP="001A5233">
      <w:pPr>
        <w:pStyle w:val="NoSpacing"/>
        <w:rPr>
          <w:rFonts w:ascii="Courier New" w:hAnsi="Courier New" w:cs="Courier New"/>
          <w:sz w:val="24"/>
          <w:szCs w:val="24"/>
        </w:rPr>
      </w:pPr>
    </w:p>
    <w:p w14:paraId="5272109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 ConfigureServices method, we are registering the application's services with the dependency injection container. The AddDbContext method is used to register an instance of the ApplicationDbContext class, which is responsible for managing the database context. Here, we're using the UseSqlServer method to configure the ApplicationDbContext to use SQL Server with the connection string defined in the appsettings.json file.</w:t>
      </w:r>
    </w:p>
    <w:p w14:paraId="7CF3BB15" w14:textId="77777777" w:rsidR="001A5233" w:rsidRPr="001A5233" w:rsidRDefault="001A5233" w:rsidP="001A5233">
      <w:pPr>
        <w:pStyle w:val="NoSpacing"/>
        <w:rPr>
          <w:rFonts w:ascii="Times New Roman" w:hAnsi="Times New Roman" w:cs="Times New Roman"/>
          <w:sz w:val="24"/>
          <w:szCs w:val="24"/>
        </w:rPr>
      </w:pPr>
    </w:p>
    <w:p w14:paraId="2D5D1E5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ddControllersWithViews method is used to register the MVC framework and add support for controllers and views. The AddLogging method is used to add logging to the application.</w:t>
      </w:r>
    </w:p>
    <w:p w14:paraId="686210C6" w14:textId="77777777" w:rsidR="001A5233" w:rsidRPr="001A5233" w:rsidRDefault="001A5233" w:rsidP="001A5233">
      <w:pPr>
        <w:pStyle w:val="NoSpacing"/>
        <w:rPr>
          <w:rFonts w:ascii="Times New Roman" w:hAnsi="Times New Roman" w:cs="Times New Roman"/>
          <w:sz w:val="24"/>
          <w:szCs w:val="24"/>
        </w:rPr>
      </w:pPr>
    </w:p>
    <w:p w14:paraId="6A377BD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public void Configure(IApplicationBuilder app, IWebHostEnvironment env, ILogger&lt;Startup&gt; logger)</w:t>
      </w:r>
    </w:p>
    <w:p w14:paraId="6D978A0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997FA79"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StaticFiles();</w:t>
      </w:r>
    </w:p>
    <w:p w14:paraId="0670E79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Routing();</w:t>
      </w:r>
    </w:p>
    <w:p w14:paraId="3470B04B" w14:textId="77777777" w:rsidR="001A5233" w:rsidRPr="00D270DD" w:rsidRDefault="001A5233" w:rsidP="00D270DD">
      <w:pPr>
        <w:pStyle w:val="NoSpacing"/>
        <w:ind w:left="1170" w:hanging="1170"/>
        <w:rPr>
          <w:rFonts w:ascii="Courier New" w:hAnsi="Courier New" w:cs="Courier New"/>
          <w:sz w:val="24"/>
          <w:szCs w:val="24"/>
        </w:rPr>
      </w:pPr>
    </w:p>
    <w:p w14:paraId="6228086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if (env.IsDevelopment())</w:t>
      </w:r>
    </w:p>
    <w:p w14:paraId="34D8665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CDACD2D"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DeveloperExceptionPage();</w:t>
      </w:r>
    </w:p>
    <w:p w14:paraId="20FE32AF"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2EB1673"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else</w:t>
      </w:r>
    </w:p>
    <w:p w14:paraId="1FC9206E"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1EDEFF6"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ExceptionHandler("/Home/Error");</w:t>
      </w:r>
    </w:p>
    <w:p w14:paraId="201B553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Hsts();</w:t>
      </w:r>
    </w:p>
    <w:p w14:paraId="53A1A05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lastRenderedPageBreak/>
        <w:t xml:space="preserve">            }</w:t>
      </w:r>
    </w:p>
    <w:p w14:paraId="7A91D7CA" w14:textId="77777777" w:rsidR="001A5233" w:rsidRPr="00D270DD" w:rsidRDefault="001A5233" w:rsidP="00D270DD">
      <w:pPr>
        <w:pStyle w:val="NoSpacing"/>
        <w:ind w:left="1170" w:hanging="1170"/>
        <w:rPr>
          <w:rFonts w:ascii="Courier New" w:hAnsi="Courier New" w:cs="Courier New"/>
          <w:sz w:val="24"/>
          <w:szCs w:val="24"/>
        </w:rPr>
      </w:pPr>
    </w:p>
    <w:p w14:paraId="48104F94"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HttpsRedirection();</w:t>
      </w:r>
    </w:p>
    <w:p w14:paraId="34C9A986" w14:textId="77777777" w:rsidR="001A5233" w:rsidRPr="00D270DD" w:rsidRDefault="001A5233" w:rsidP="00D270DD">
      <w:pPr>
        <w:pStyle w:val="NoSpacing"/>
        <w:ind w:left="1170" w:hanging="1170"/>
        <w:rPr>
          <w:rFonts w:ascii="Courier New" w:hAnsi="Courier New" w:cs="Courier New"/>
          <w:sz w:val="24"/>
          <w:szCs w:val="24"/>
        </w:rPr>
      </w:pPr>
    </w:p>
    <w:p w14:paraId="37793B78"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async (context, next) =&gt;</w:t>
      </w:r>
    </w:p>
    <w:p w14:paraId="40EB3081"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19B08A66" w14:textId="77777777" w:rsidR="001A5233" w:rsidRPr="00D270DD" w:rsidRDefault="001A5233" w:rsidP="00D270DD">
      <w:pPr>
        <w:pStyle w:val="NoSpacing"/>
        <w:ind w:left="1710" w:hanging="1170"/>
        <w:rPr>
          <w:rFonts w:ascii="Courier New" w:hAnsi="Courier New" w:cs="Courier New"/>
          <w:sz w:val="24"/>
          <w:szCs w:val="24"/>
        </w:rPr>
      </w:pPr>
      <w:r w:rsidRPr="00D270DD">
        <w:rPr>
          <w:rFonts w:ascii="Courier New" w:hAnsi="Courier New" w:cs="Courier New"/>
          <w:sz w:val="24"/>
          <w:szCs w:val="24"/>
        </w:rPr>
        <w:t xml:space="preserve">                logger.LogInformation($"Request starting {context.Request.Path}");</w:t>
      </w:r>
    </w:p>
    <w:p w14:paraId="24BA341D" w14:textId="77777777" w:rsidR="001A5233" w:rsidRPr="00D270DD" w:rsidRDefault="001A5233" w:rsidP="00D270DD">
      <w:pPr>
        <w:pStyle w:val="NoSpacing"/>
        <w:ind w:left="1170" w:hanging="1170"/>
        <w:rPr>
          <w:rFonts w:ascii="Courier New" w:hAnsi="Courier New" w:cs="Courier New"/>
          <w:sz w:val="24"/>
          <w:szCs w:val="24"/>
        </w:rPr>
      </w:pPr>
    </w:p>
    <w:p w14:paraId="166DF3D6" w14:textId="1F2AA749" w:rsidR="001A5233" w:rsidRPr="00D270DD" w:rsidRDefault="001A5233" w:rsidP="00D270DD">
      <w:pPr>
        <w:pStyle w:val="NoSpacing"/>
        <w:ind w:left="1710"/>
        <w:rPr>
          <w:rFonts w:ascii="Courier New" w:hAnsi="Courier New" w:cs="Courier New"/>
          <w:sz w:val="24"/>
          <w:szCs w:val="24"/>
        </w:rPr>
      </w:pPr>
      <w:r w:rsidRPr="00D270DD">
        <w:rPr>
          <w:rFonts w:ascii="Courier New" w:hAnsi="Courier New" w:cs="Courier New"/>
          <w:sz w:val="24"/>
          <w:szCs w:val="24"/>
        </w:rPr>
        <w:t>using (var scope = app.ApplicationServices.CreateScope())</w:t>
      </w:r>
    </w:p>
    <w:p w14:paraId="40352CB4" w14:textId="77777777" w:rsid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359C4EA7" w14:textId="40F633FC" w:rsidR="001A5233" w:rsidRPr="00D270DD" w:rsidRDefault="001A5233" w:rsidP="00D270DD">
      <w:pPr>
        <w:pStyle w:val="NoSpacing"/>
        <w:ind w:left="2880"/>
        <w:rPr>
          <w:rFonts w:ascii="Courier New" w:hAnsi="Courier New" w:cs="Courier New"/>
          <w:sz w:val="24"/>
          <w:szCs w:val="24"/>
        </w:rPr>
      </w:pPr>
      <w:r w:rsidRPr="00D270DD">
        <w:rPr>
          <w:rFonts w:ascii="Courier New" w:hAnsi="Courier New" w:cs="Courier New"/>
          <w:sz w:val="24"/>
          <w:szCs w:val="24"/>
        </w:rPr>
        <w:t>var db = scope.ServiceProvider.GetService&lt;ApplicationDbContext&gt;();</w:t>
      </w:r>
    </w:p>
    <w:p w14:paraId="48823E00"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db.Database.EnsureCreatedAsync();</w:t>
      </w:r>
    </w:p>
    <w:p w14:paraId="47915DF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2ECEB003" w14:textId="77777777" w:rsidR="001A5233" w:rsidRPr="00D270DD" w:rsidRDefault="001A5233" w:rsidP="00D270DD">
      <w:pPr>
        <w:pStyle w:val="NoSpacing"/>
        <w:ind w:left="1170" w:hanging="1170"/>
        <w:rPr>
          <w:rFonts w:ascii="Courier New" w:hAnsi="Courier New" w:cs="Courier New"/>
          <w:sz w:val="24"/>
          <w:szCs w:val="24"/>
        </w:rPr>
      </w:pPr>
    </w:p>
    <w:p w14:paraId="4A43306A"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wait next();</w:t>
      </w:r>
    </w:p>
    <w:p w14:paraId="0EA53DBC" w14:textId="77777777" w:rsidR="001A5233" w:rsidRPr="00D270DD" w:rsidRDefault="001A5233" w:rsidP="00D270DD">
      <w:pPr>
        <w:pStyle w:val="NoSpacing"/>
        <w:ind w:left="1170" w:hanging="1170"/>
        <w:rPr>
          <w:rFonts w:ascii="Courier New" w:hAnsi="Courier New" w:cs="Courier New"/>
          <w:sz w:val="24"/>
          <w:szCs w:val="24"/>
        </w:rPr>
      </w:pPr>
    </w:p>
    <w:p w14:paraId="743E05FF" w14:textId="5300CD48" w:rsidR="001A5233" w:rsidRPr="00D270DD" w:rsidRDefault="001A5233" w:rsidP="00D270DD">
      <w:pPr>
        <w:pStyle w:val="NoSpacing"/>
        <w:ind w:left="2310"/>
        <w:rPr>
          <w:rFonts w:ascii="Courier New" w:hAnsi="Courier New" w:cs="Courier New"/>
          <w:sz w:val="24"/>
          <w:szCs w:val="24"/>
        </w:rPr>
      </w:pPr>
      <w:r w:rsidRPr="00D270DD">
        <w:rPr>
          <w:rFonts w:ascii="Courier New" w:hAnsi="Courier New" w:cs="Courier New"/>
          <w:sz w:val="24"/>
          <w:szCs w:val="24"/>
        </w:rPr>
        <w:t>logger.LogInformation($"Request finished {context.Request.Path}");</w:t>
      </w:r>
    </w:p>
    <w:p w14:paraId="0A790A64" w14:textId="52F83A7B"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r w:rsidR="00D270DD">
        <w:rPr>
          <w:rFonts w:ascii="Courier New" w:hAnsi="Courier New" w:cs="Courier New"/>
          <w:sz w:val="24"/>
          <w:szCs w:val="24"/>
        </w:rPr>
        <w:tab/>
      </w:r>
      <w:r w:rsidRPr="00D270DD">
        <w:rPr>
          <w:rFonts w:ascii="Courier New" w:hAnsi="Courier New" w:cs="Courier New"/>
          <w:sz w:val="24"/>
          <w:szCs w:val="24"/>
        </w:rPr>
        <w:t>});</w:t>
      </w:r>
    </w:p>
    <w:p w14:paraId="60905074" w14:textId="77777777" w:rsidR="001A5233" w:rsidRPr="00D270DD" w:rsidRDefault="001A5233" w:rsidP="00D270DD">
      <w:pPr>
        <w:pStyle w:val="NoSpacing"/>
        <w:ind w:left="1170" w:hanging="1170"/>
        <w:rPr>
          <w:rFonts w:ascii="Courier New" w:hAnsi="Courier New" w:cs="Courier New"/>
          <w:sz w:val="24"/>
          <w:szCs w:val="24"/>
        </w:rPr>
      </w:pPr>
    </w:p>
    <w:p w14:paraId="1B6B5FD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app.UseEndpoints(endpoints =&gt;</w:t>
      </w:r>
    </w:p>
    <w:p w14:paraId="01486B97"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0FDE4FDE" w14:textId="1CE229A9" w:rsidR="001A5233" w:rsidRPr="00D270DD" w:rsidRDefault="001A5233" w:rsidP="00D270DD">
      <w:pPr>
        <w:pStyle w:val="NoSpacing"/>
        <w:ind w:left="2160" w:hanging="1170"/>
        <w:rPr>
          <w:rFonts w:ascii="Courier New" w:hAnsi="Courier New" w:cs="Courier New"/>
          <w:sz w:val="24"/>
          <w:szCs w:val="24"/>
        </w:rPr>
      </w:pPr>
      <w:r w:rsidRPr="00D270DD">
        <w:rPr>
          <w:rFonts w:ascii="Courier New" w:hAnsi="Courier New" w:cs="Courier New"/>
          <w:sz w:val="24"/>
          <w:szCs w:val="24"/>
        </w:rPr>
        <w:t xml:space="preserve">        endpoints.MapControllerRoute(name: "default",</w:t>
      </w:r>
      <w:r w:rsidR="00D270DD">
        <w:rPr>
          <w:rFonts w:ascii="Courier New" w:hAnsi="Courier New" w:cs="Courier New"/>
          <w:sz w:val="24"/>
          <w:szCs w:val="24"/>
        </w:rPr>
        <w:t xml:space="preserve"> </w:t>
      </w:r>
      <w:r w:rsidRPr="00D270DD">
        <w:rPr>
          <w:rFonts w:ascii="Courier New" w:hAnsi="Courier New" w:cs="Courier New"/>
          <w:sz w:val="24"/>
          <w:szCs w:val="24"/>
        </w:rPr>
        <w:t>pattern: "{controller=Contacts}/{action=Index}/{id?}");</w:t>
      </w:r>
    </w:p>
    <w:p w14:paraId="5EAAAECC" w14:textId="77777777" w:rsidR="001A5233" w:rsidRPr="00D270DD"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5500A176" w14:textId="696525DF" w:rsidR="001A5233" w:rsidRDefault="001A5233" w:rsidP="00D270DD">
      <w:pPr>
        <w:pStyle w:val="NoSpacing"/>
        <w:ind w:left="1170" w:hanging="1170"/>
        <w:rPr>
          <w:rFonts w:ascii="Courier New" w:hAnsi="Courier New" w:cs="Courier New"/>
          <w:sz w:val="24"/>
          <w:szCs w:val="24"/>
        </w:rPr>
      </w:pPr>
      <w:r w:rsidRPr="00D270DD">
        <w:rPr>
          <w:rFonts w:ascii="Courier New" w:hAnsi="Courier New" w:cs="Courier New"/>
          <w:sz w:val="24"/>
          <w:szCs w:val="24"/>
        </w:rPr>
        <w:t xml:space="preserve">        }</w:t>
      </w:r>
    </w:p>
    <w:p w14:paraId="686AD8FD" w14:textId="77777777" w:rsidR="00D270DD" w:rsidRPr="00D270DD" w:rsidRDefault="00D270DD" w:rsidP="001A5233">
      <w:pPr>
        <w:pStyle w:val="NoSpacing"/>
        <w:rPr>
          <w:rFonts w:ascii="Courier New" w:hAnsi="Courier New" w:cs="Courier New"/>
          <w:sz w:val="24"/>
          <w:szCs w:val="24"/>
        </w:rPr>
      </w:pPr>
    </w:p>
    <w:p w14:paraId="143F09D5"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 Configure method, we are configuring the request pipeline. The UseStaticFiles method is used to serve static files such as images, CSS, and JavaScript files. The UseRouting method is used to route incoming requests to the appropriate controller action.</w:t>
      </w:r>
    </w:p>
    <w:p w14:paraId="5168DB50" w14:textId="77777777" w:rsidR="001A5233" w:rsidRPr="001A5233" w:rsidRDefault="001A5233" w:rsidP="001A5233">
      <w:pPr>
        <w:pStyle w:val="NoSpacing"/>
        <w:rPr>
          <w:rFonts w:ascii="Times New Roman" w:hAnsi="Times New Roman" w:cs="Times New Roman"/>
          <w:sz w:val="24"/>
          <w:szCs w:val="24"/>
        </w:rPr>
      </w:pPr>
    </w:p>
    <w:p w14:paraId="3EB268F9"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f (env.IsDevelopment()) block sets up development-specific error handling, including an exception page that provides detailed error information. The else block sets up production error handling, including redirecting to a predefined error page and enabling HTTPS redirection.</w:t>
      </w:r>
    </w:p>
    <w:p w14:paraId="5D71FB49" w14:textId="77777777" w:rsidR="001A5233" w:rsidRPr="001A5233" w:rsidRDefault="001A5233" w:rsidP="001A5233">
      <w:pPr>
        <w:pStyle w:val="NoSpacing"/>
        <w:rPr>
          <w:rFonts w:ascii="Times New Roman" w:hAnsi="Times New Roman" w:cs="Times New Roman"/>
          <w:sz w:val="24"/>
          <w:szCs w:val="24"/>
        </w:rPr>
      </w:pPr>
    </w:p>
    <w:p w14:paraId="69C8AAC1" w14:textId="7E510A94"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pp.Use method is used to add middleware that logs information about incoming requests. The using statement creates a new scope for the dependency injection container, allowing the ApplicationDbContext to be resolved from the container. The EnsureCreatedAsync method is used to ensure that the database is created and seeded with initial data if necessary.</w:t>
      </w:r>
    </w:p>
    <w:p w14:paraId="524BAD31" w14:textId="77777777" w:rsidR="001A5233" w:rsidRPr="001A5233" w:rsidRDefault="001A5233" w:rsidP="001A5233">
      <w:pPr>
        <w:pStyle w:val="NoSpacing"/>
        <w:rPr>
          <w:rFonts w:ascii="Times New Roman" w:hAnsi="Times New Roman" w:cs="Times New Roman"/>
          <w:sz w:val="24"/>
          <w:szCs w:val="24"/>
        </w:rPr>
      </w:pPr>
    </w:p>
    <w:p w14:paraId="3C400D0A"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 xml:space="preserve">Finally, the UseEndpoints method is used to define the application's endpoints. Here, we are defining a default controller route that maps to the Index action of the ContactsController. The </w:t>
      </w:r>
      <w:r w:rsidRPr="001A5233">
        <w:rPr>
          <w:rFonts w:ascii="Times New Roman" w:hAnsi="Times New Roman" w:cs="Times New Roman"/>
          <w:sz w:val="24"/>
          <w:szCs w:val="24"/>
        </w:rPr>
        <w:lastRenderedPageBreak/>
        <w:t>MapControllerRoute method takes three parameters: name, pattern, and defaults. The name parameter is a unique identifier for the route, the pattern parameter specifies the URL pattern to match, and the defaults parameter specifies default values for the controller, action, and any route parameters.</w:t>
      </w:r>
    </w:p>
    <w:p w14:paraId="0041031E" w14:textId="77777777" w:rsidR="001A5233" w:rsidRPr="001A5233" w:rsidRDefault="001A5233" w:rsidP="001A5233">
      <w:pPr>
        <w:pStyle w:val="NoSpacing"/>
        <w:rPr>
          <w:rFonts w:ascii="Times New Roman" w:hAnsi="Times New Roman" w:cs="Times New Roman"/>
          <w:sz w:val="24"/>
          <w:szCs w:val="24"/>
        </w:rPr>
      </w:pPr>
    </w:p>
    <w:p w14:paraId="16D20931" w14:textId="060FDB10"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 route and logs information about incoming requests.</w:t>
      </w:r>
    </w:p>
    <w:p w14:paraId="6C97CBEF" w14:textId="3CDB7762" w:rsidR="001A5233" w:rsidRDefault="001A5233" w:rsidP="001A5233">
      <w:pPr>
        <w:pStyle w:val="NoSpacing"/>
        <w:rPr>
          <w:rFonts w:ascii="Times New Roman" w:hAnsi="Times New Roman" w:cs="Times New Roman"/>
          <w:sz w:val="24"/>
          <w:szCs w:val="24"/>
        </w:rPr>
      </w:pPr>
    </w:p>
    <w:p w14:paraId="4A7FBD8C" w14:textId="77777777" w:rsidR="001A5233" w:rsidRPr="001A5233" w:rsidRDefault="001A5233" w:rsidP="001A5233">
      <w:pPr>
        <w:pStyle w:val="NoSpacing"/>
        <w:rPr>
          <w:rFonts w:ascii="Times New Roman" w:hAnsi="Times New Roman" w:cs="Times New Roman"/>
          <w:sz w:val="24"/>
          <w:szCs w:val="24"/>
        </w:rPr>
      </w:pPr>
    </w:p>
    <w:p w14:paraId="6C83270A" w14:textId="54B24158" w:rsidR="001A5233" w:rsidRPr="00D270DD" w:rsidRDefault="001A5233" w:rsidP="001A5233">
      <w:pPr>
        <w:pStyle w:val="NoSpacing"/>
        <w:rPr>
          <w:rFonts w:ascii="Times New Roman" w:hAnsi="Times New Roman" w:cs="Times New Roman"/>
          <w:b/>
          <w:bCs/>
          <w:sz w:val="24"/>
          <w:szCs w:val="24"/>
        </w:rPr>
      </w:pPr>
      <w:r w:rsidRPr="00D270DD">
        <w:rPr>
          <w:rFonts w:ascii="Times New Roman" w:hAnsi="Times New Roman" w:cs="Times New Roman"/>
          <w:b/>
          <w:bCs/>
          <w:sz w:val="24"/>
          <w:szCs w:val="24"/>
        </w:rPr>
        <w:t>Program.cs</w:t>
      </w:r>
    </w:p>
    <w:p w14:paraId="5581A8AE" w14:textId="6A3101A3" w:rsidR="001A5233" w:rsidRPr="001A5233" w:rsidRDefault="001A5233" w:rsidP="001A5233">
      <w:pPr>
        <w:pStyle w:val="NoSpacing"/>
        <w:rPr>
          <w:rFonts w:ascii="Times New Roman" w:hAnsi="Times New Roman" w:cs="Times New Roman"/>
          <w:sz w:val="24"/>
          <w:szCs w:val="24"/>
        </w:rPr>
      </w:pPr>
    </w:p>
    <w:p w14:paraId="2A8B3380"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an ASP.NET Core web application. Let's go through each part of the code step by step:</w:t>
      </w:r>
    </w:p>
    <w:p w14:paraId="39438F31" w14:textId="77777777" w:rsidR="001A5233" w:rsidRPr="001A5233" w:rsidRDefault="001A5233" w:rsidP="001A5233">
      <w:pPr>
        <w:pStyle w:val="NoSpacing"/>
        <w:rPr>
          <w:rFonts w:ascii="Times New Roman" w:hAnsi="Times New Roman" w:cs="Times New Roman"/>
          <w:sz w:val="24"/>
          <w:szCs w:val="24"/>
        </w:rPr>
      </w:pPr>
    </w:p>
    <w:p w14:paraId="6E975FF7"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using ExpressContactManager;</w:t>
      </w:r>
    </w:p>
    <w:p w14:paraId="404986EF"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using Microsoft.EntityFrameworkCore;</w:t>
      </w:r>
    </w:p>
    <w:p w14:paraId="5FCA5092" w14:textId="77777777" w:rsidR="001A5233" w:rsidRPr="001A5233" w:rsidRDefault="001A5233" w:rsidP="001A5233">
      <w:pPr>
        <w:pStyle w:val="NoSpacing"/>
        <w:rPr>
          <w:rFonts w:ascii="Times New Roman" w:hAnsi="Times New Roman" w:cs="Times New Roman"/>
          <w:sz w:val="24"/>
          <w:szCs w:val="24"/>
        </w:rPr>
      </w:pPr>
    </w:p>
    <w:p w14:paraId="6F81D165" w14:textId="24129123"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var builder = WebApplication.CreateBuilder(args);</w:t>
      </w:r>
    </w:p>
    <w:p w14:paraId="7756ADB9" w14:textId="77777777" w:rsidR="00D270DD" w:rsidRPr="00D270DD" w:rsidRDefault="00D270DD" w:rsidP="001A5233">
      <w:pPr>
        <w:pStyle w:val="NoSpacing"/>
        <w:rPr>
          <w:rFonts w:ascii="Courier New" w:hAnsi="Courier New" w:cs="Courier New"/>
          <w:sz w:val="24"/>
          <w:szCs w:val="24"/>
        </w:rPr>
      </w:pPr>
    </w:p>
    <w:p w14:paraId="624B0028"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ExpressContactManager namespace and the Microsoft.EntityFrameworkCore namespace. We are also creating a new instance of the WebApplication class using the CreateBuilder method and passing in the args array as a parameter.</w:t>
      </w:r>
    </w:p>
    <w:p w14:paraId="4849F623" w14:textId="77777777" w:rsidR="00D270DD" w:rsidRDefault="00D270DD" w:rsidP="001A5233">
      <w:pPr>
        <w:pStyle w:val="NoSpacing"/>
        <w:rPr>
          <w:rFonts w:ascii="Times New Roman" w:hAnsi="Times New Roman" w:cs="Times New Roman"/>
          <w:sz w:val="24"/>
          <w:szCs w:val="24"/>
        </w:rPr>
      </w:pPr>
    </w:p>
    <w:p w14:paraId="0D7D105F" w14:textId="53539362"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builder.Services.AddControllersWithViews();</w:t>
      </w:r>
    </w:p>
    <w:p w14:paraId="517107D2" w14:textId="229BA97E"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builder.Services.AddDbContext&lt;ApplicationDbContext&gt;(options =&gt;</w:t>
      </w:r>
      <w:r w:rsidR="00D270DD">
        <w:rPr>
          <w:rFonts w:ascii="Courier New" w:hAnsi="Courier New" w:cs="Courier New"/>
          <w:sz w:val="24"/>
          <w:szCs w:val="24"/>
        </w:rPr>
        <w:t xml:space="preserve"> </w:t>
      </w:r>
      <w:r w:rsidRPr="00D270DD">
        <w:rPr>
          <w:rFonts w:ascii="Courier New" w:hAnsi="Courier New" w:cs="Courier New"/>
          <w:sz w:val="24"/>
          <w:szCs w:val="24"/>
        </w:rPr>
        <w:t>options.UseSqlServer(builder.Configuration.GetConnectionString("DefaultConnection")));</w:t>
      </w:r>
    </w:p>
    <w:p w14:paraId="4F483EE4" w14:textId="77777777" w:rsidR="00D270DD" w:rsidRPr="00D270DD" w:rsidRDefault="00D270DD" w:rsidP="001A5233">
      <w:pPr>
        <w:pStyle w:val="NoSpacing"/>
        <w:rPr>
          <w:rFonts w:ascii="Courier New" w:hAnsi="Courier New" w:cs="Courier New"/>
          <w:sz w:val="24"/>
          <w:szCs w:val="24"/>
        </w:rPr>
      </w:pPr>
    </w:p>
    <w:p w14:paraId="7845E046"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ese lines, we are adding services to the application's dependency injection container using the Services property of the WebApplicationBuilder instance.</w:t>
      </w:r>
    </w:p>
    <w:p w14:paraId="2BB9C73B" w14:textId="77777777" w:rsidR="001A5233" w:rsidRPr="001A5233" w:rsidRDefault="001A5233" w:rsidP="001A5233">
      <w:pPr>
        <w:pStyle w:val="NoSpacing"/>
        <w:rPr>
          <w:rFonts w:ascii="Times New Roman" w:hAnsi="Times New Roman" w:cs="Times New Roman"/>
          <w:sz w:val="24"/>
          <w:szCs w:val="24"/>
        </w:rPr>
      </w:pPr>
    </w:p>
    <w:p w14:paraId="111CE83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ddControllersWithViews method adds support for controllers and views. The AddDbContext method is used to register an instance of the ApplicationDbContext class, which is responsible for managing the database context. Here, we're using the UseSqlServer method to configure the ApplicationDbContext to use SQL Server with the connection string defined in the appsettings.json file.</w:t>
      </w:r>
    </w:p>
    <w:p w14:paraId="1D047DC3" w14:textId="77777777" w:rsidR="001A5233" w:rsidRPr="001A5233" w:rsidRDefault="001A5233" w:rsidP="001A5233">
      <w:pPr>
        <w:pStyle w:val="NoSpacing"/>
        <w:rPr>
          <w:rFonts w:ascii="Times New Roman" w:hAnsi="Times New Roman" w:cs="Times New Roman"/>
          <w:sz w:val="24"/>
          <w:szCs w:val="24"/>
        </w:rPr>
      </w:pPr>
    </w:p>
    <w:p w14:paraId="0DDCF6F5" w14:textId="47B9758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var app = builder.Build();</w:t>
      </w:r>
    </w:p>
    <w:p w14:paraId="30DFB1F0" w14:textId="77777777" w:rsidR="00D270DD" w:rsidRPr="00D270DD" w:rsidRDefault="00D270DD" w:rsidP="00D270DD">
      <w:pPr>
        <w:pStyle w:val="NoSpacing"/>
        <w:ind w:firstLine="720"/>
        <w:rPr>
          <w:rFonts w:ascii="Courier New" w:hAnsi="Courier New" w:cs="Courier New"/>
          <w:sz w:val="24"/>
          <w:szCs w:val="24"/>
        </w:rPr>
      </w:pPr>
    </w:p>
    <w:p w14:paraId="70FADEE1"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building the WebApplication instance and storing it in the app variable.</w:t>
      </w:r>
    </w:p>
    <w:p w14:paraId="634561AF" w14:textId="77777777" w:rsidR="001A5233" w:rsidRPr="001A5233" w:rsidRDefault="001A5233" w:rsidP="001A5233">
      <w:pPr>
        <w:pStyle w:val="NoSpacing"/>
        <w:rPr>
          <w:rFonts w:ascii="Times New Roman" w:hAnsi="Times New Roman" w:cs="Times New Roman"/>
          <w:sz w:val="24"/>
          <w:szCs w:val="24"/>
        </w:rPr>
      </w:pPr>
    </w:p>
    <w:p w14:paraId="44BD6D56"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if (app.Environment.IsDevelopment())</w:t>
      </w:r>
    </w:p>
    <w:p w14:paraId="3218581B"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6AF8D1CF"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DeveloperExceptionPage();</w:t>
      </w:r>
    </w:p>
    <w:p w14:paraId="6695CF68"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lastRenderedPageBreak/>
        <w:t>}</w:t>
      </w:r>
    </w:p>
    <w:p w14:paraId="1C42C77D"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else</w:t>
      </w:r>
    </w:p>
    <w:p w14:paraId="48EBBFCE"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72A20EC"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ExceptionHandler("/Home/Error");</w:t>
      </w:r>
    </w:p>
    <w:p w14:paraId="463DC477" w14:textId="77777777" w:rsidR="001A5233" w:rsidRPr="00D270DD"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 xml:space="preserve">    app.UseHsts();</w:t>
      </w:r>
    </w:p>
    <w:p w14:paraId="4AA6F50D" w14:textId="27FC69B4" w:rsidR="001A5233" w:rsidRDefault="001A5233" w:rsidP="00D270DD">
      <w:pPr>
        <w:pStyle w:val="NoSpacing"/>
        <w:ind w:left="720"/>
        <w:rPr>
          <w:rFonts w:ascii="Courier New" w:hAnsi="Courier New" w:cs="Courier New"/>
          <w:sz w:val="24"/>
          <w:szCs w:val="24"/>
        </w:rPr>
      </w:pPr>
      <w:r w:rsidRPr="00D270DD">
        <w:rPr>
          <w:rFonts w:ascii="Courier New" w:hAnsi="Courier New" w:cs="Courier New"/>
          <w:sz w:val="24"/>
          <w:szCs w:val="24"/>
        </w:rPr>
        <w:t>}</w:t>
      </w:r>
    </w:p>
    <w:p w14:paraId="196FEA12" w14:textId="77777777" w:rsidR="00D270DD" w:rsidRPr="00D270DD" w:rsidRDefault="00D270DD" w:rsidP="001A5233">
      <w:pPr>
        <w:pStyle w:val="NoSpacing"/>
        <w:rPr>
          <w:rFonts w:ascii="Courier New" w:hAnsi="Courier New" w:cs="Courier New"/>
          <w:sz w:val="24"/>
          <w:szCs w:val="24"/>
        </w:rPr>
      </w:pPr>
    </w:p>
    <w:p w14:paraId="0213DC2D"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is block of code, we are checking whether the application is running in development mode using the Environment property of the WebApplication instance. If it is running in development mode, we use the UseDeveloperExceptionPage method to display a detailed exception page when an exception occurs. If it is not running in development mode, we use the UseExceptionHandler method to handle exceptions and redirect to an error page.</w:t>
      </w:r>
    </w:p>
    <w:p w14:paraId="4EF265C4" w14:textId="77777777" w:rsidR="001A5233" w:rsidRPr="001A5233" w:rsidRDefault="001A5233" w:rsidP="001A5233">
      <w:pPr>
        <w:pStyle w:val="NoSpacing"/>
        <w:rPr>
          <w:rFonts w:ascii="Times New Roman" w:hAnsi="Times New Roman" w:cs="Times New Roman"/>
          <w:sz w:val="24"/>
          <w:szCs w:val="24"/>
        </w:rPr>
      </w:pPr>
    </w:p>
    <w:p w14:paraId="4436EB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Hsts method is used to set the HTTP Strict Transport Security (HSTS) header, which instructs the browser to only access the website over HTTPS for the specified duration.</w:t>
      </w:r>
    </w:p>
    <w:p w14:paraId="09F9EDF5" w14:textId="77777777" w:rsidR="001A5233" w:rsidRPr="001A5233" w:rsidRDefault="001A5233" w:rsidP="001A5233">
      <w:pPr>
        <w:pStyle w:val="NoSpacing"/>
        <w:rPr>
          <w:rFonts w:ascii="Times New Roman" w:hAnsi="Times New Roman" w:cs="Times New Roman"/>
          <w:sz w:val="24"/>
          <w:szCs w:val="24"/>
        </w:rPr>
      </w:pPr>
    </w:p>
    <w:p w14:paraId="37E9A7AD" w14:textId="63EAB24E" w:rsidR="001A5233"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HttpsRedirection();</w:t>
      </w:r>
    </w:p>
    <w:p w14:paraId="3DC758D1" w14:textId="77777777" w:rsidR="00D270DD" w:rsidRPr="00D270DD" w:rsidRDefault="00D270DD" w:rsidP="001A5233">
      <w:pPr>
        <w:pStyle w:val="NoSpacing"/>
        <w:rPr>
          <w:rFonts w:ascii="Courier New" w:hAnsi="Courier New" w:cs="Courier New"/>
          <w:sz w:val="24"/>
          <w:szCs w:val="24"/>
        </w:rPr>
      </w:pPr>
    </w:p>
    <w:p w14:paraId="19D27882"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using the UseHttpsRedirection method to redirect all HTTP requests to HTTPS.</w:t>
      </w:r>
    </w:p>
    <w:p w14:paraId="3A65DE4E" w14:textId="77777777" w:rsidR="001A5233" w:rsidRPr="00D270DD" w:rsidRDefault="001A5233" w:rsidP="001A5233">
      <w:pPr>
        <w:pStyle w:val="NoSpacing"/>
        <w:rPr>
          <w:rFonts w:ascii="Courier New" w:hAnsi="Courier New" w:cs="Courier New"/>
          <w:sz w:val="24"/>
          <w:szCs w:val="24"/>
        </w:rPr>
      </w:pPr>
    </w:p>
    <w:p w14:paraId="42A96CFD"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StaticFiles();</w:t>
      </w:r>
    </w:p>
    <w:p w14:paraId="7C707FDC" w14:textId="77777777" w:rsidR="00D270DD" w:rsidRDefault="00D270DD" w:rsidP="001A5233">
      <w:pPr>
        <w:pStyle w:val="NoSpacing"/>
        <w:rPr>
          <w:rFonts w:ascii="Times New Roman" w:hAnsi="Times New Roman" w:cs="Times New Roman"/>
          <w:sz w:val="24"/>
          <w:szCs w:val="24"/>
        </w:rPr>
      </w:pPr>
    </w:p>
    <w:p w14:paraId="78C6F4E2" w14:textId="10D2A77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StaticFiles method is used to serve static files such as images, CSS, and JavaScript files.</w:t>
      </w:r>
    </w:p>
    <w:p w14:paraId="03AD6D2E" w14:textId="77777777" w:rsidR="001A5233" w:rsidRPr="001A5233" w:rsidRDefault="001A5233" w:rsidP="001A5233">
      <w:pPr>
        <w:pStyle w:val="NoSpacing"/>
        <w:rPr>
          <w:rFonts w:ascii="Times New Roman" w:hAnsi="Times New Roman" w:cs="Times New Roman"/>
          <w:sz w:val="24"/>
          <w:szCs w:val="24"/>
        </w:rPr>
      </w:pPr>
    </w:p>
    <w:p w14:paraId="50DDC7D5"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Routing();</w:t>
      </w:r>
    </w:p>
    <w:p w14:paraId="256CB75C" w14:textId="77777777" w:rsidR="00D270DD" w:rsidRDefault="00D270DD" w:rsidP="001A5233">
      <w:pPr>
        <w:pStyle w:val="NoSpacing"/>
        <w:rPr>
          <w:rFonts w:ascii="Times New Roman" w:hAnsi="Times New Roman" w:cs="Times New Roman"/>
          <w:sz w:val="24"/>
          <w:szCs w:val="24"/>
        </w:rPr>
      </w:pPr>
    </w:p>
    <w:p w14:paraId="67482485" w14:textId="3EE2FF66"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Routing method is used to route incoming requests to the appropriate controller action.</w:t>
      </w:r>
    </w:p>
    <w:p w14:paraId="55AE02F8" w14:textId="77777777" w:rsidR="001A5233" w:rsidRPr="001A5233" w:rsidRDefault="001A5233" w:rsidP="001A5233">
      <w:pPr>
        <w:pStyle w:val="NoSpacing"/>
        <w:rPr>
          <w:rFonts w:ascii="Times New Roman" w:hAnsi="Times New Roman" w:cs="Times New Roman"/>
          <w:sz w:val="24"/>
          <w:szCs w:val="24"/>
        </w:rPr>
      </w:pPr>
    </w:p>
    <w:p w14:paraId="57F4116A" w14:textId="77777777" w:rsidR="001A5233" w:rsidRPr="00D270DD" w:rsidRDefault="001A5233" w:rsidP="00D270DD">
      <w:pPr>
        <w:pStyle w:val="NoSpacing"/>
        <w:ind w:firstLine="720"/>
        <w:rPr>
          <w:rFonts w:ascii="Courier New" w:hAnsi="Courier New" w:cs="Courier New"/>
          <w:sz w:val="24"/>
          <w:szCs w:val="24"/>
        </w:rPr>
      </w:pPr>
      <w:r w:rsidRPr="00D270DD">
        <w:rPr>
          <w:rFonts w:ascii="Courier New" w:hAnsi="Courier New" w:cs="Courier New"/>
          <w:sz w:val="24"/>
          <w:szCs w:val="24"/>
        </w:rPr>
        <w:t>app.UseAuthorization();</w:t>
      </w:r>
    </w:p>
    <w:p w14:paraId="3A7BCDA5" w14:textId="77777777" w:rsidR="00D270DD" w:rsidRDefault="00D270DD" w:rsidP="001A5233">
      <w:pPr>
        <w:pStyle w:val="NoSpacing"/>
        <w:rPr>
          <w:rFonts w:ascii="Times New Roman" w:hAnsi="Times New Roman" w:cs="Times New Roman"/>
          <w:sz w:val="24"/>
          <w:szCs w:val="24"/>
        </w:rPr>
      </w:pPr>
    </w:p>
    <w:p w14:paraId="494CEC7E" w14:textId="2D8AA22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UseAuthorization method is used to add authorization middleware to the request pipeline.</w:t>
      </w:r>
    </w:p>
    <w:p w14:paraId="27198793" w14:textId="77777777" w:rsidR="001A5233" w:rsidRPr="001A5233" w:rsidRDefault="001A5233" w:rsidP="001A5233">
      <w:pPr>
        <w:pStyle w:val="NoSpacing"/>
        <w:rPr>
          <w:rFonts w:ascii="Times New Roman" w:hAnsi="Times New Roman" w:cs="Times New Roman"/>
          <w:sz w:val="24"/>
          <w:szCs w:val="24"/>
        </w:rPr>
      </w:pPr>
    </w:p>
    <w:p w14:paraId="3004F4D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app.MapControllerRoute(</w:t>
      </w:r>
    </w:p>
    <w:p w14:paraId="49325278"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name: "default",</w:t>
      </w:r>
    </w:p>
    <w:p w14:paraId="2A92A86D" w14:textId="49E1329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attern: "{controller=Home}/{action=Index}/{id?}");</w:t>
      </w:r>
    </w:p>
    <w:p w14:paraId="5F5EBDA5" w14:textId="77777777" w:rsidR="00D643B0" w:rsidRPr="00D643B0" w:rsidRDefault="00D643B0" w:rsidP="001A5233">
      <w:pPr>
        <w:pStyle w:val="NoSpacing"/>
        <w:rPr>
          <w:rFonts w:ascii="Courier New" w:hAnsi="Courier New" w:cs="Courier New"/>
          <w:sz w:val="24"/>
          <w:szCs w:val="24"/>
        </w:rPr>
      </w:pPr>
    </w:p>
    <w:p w14:paraId="5754277A" w14:textId="5E5794F1"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application's default controller route using the MapControllerRoute method. The name parameter is a unique identifier for the route, the pattern parameter specifies the URL pattern to match, and the defaults parameter specifies default values for the controller, action, and any route parameters. In this case, we are setting the default controller to Home, the default action to Index, and allowing for an optional id parameter.</w:t>
      </w:r>
    </w:p>
    <w:p w14:paraId="527B50E8" w14:textId="77777777" w:rsidR="001A5233" w:rsidRPr="001A5233" w:rsidRDefault="001A5233" w:rsidP="001A5233">
      <w:pPr>
        <w:pStyle w:val="NoSpacing"/>
        <w:rPr>
          <w:rFonts w:ascii="Times New Roman" w:hAnsi="Times New Roman" w:cs="Times New Roman"/>
          <w:sz w:val="24"/>
          <w:szCs w:val="24"/>
        </w:rPr>
      </w:pPr>
    </w:p>
    <w:p w14:paraId="70906F89" w14:textId="04ABD69A" w:rsidR="001A5233" w:rsidRDefault="001A5233" w:rsidP="00D643B0">
      <w:pPr>
        <w:pStyle w:val="NoSpacing"/>
        <w:ind w:firstLine="720"/>
        <w:rPr>
          <w:rFonts w:ascii="Courier New" w:hAnsi="Courier New" w:cs="Courier New"/>
          <w:sz w:val="24"/>
          <w:szCs w:val="24"/>
        </w:rPr>
      </w:pPr>
      <w:r w:rsidRPr="00D643B0">
        <w:rPr>
          <w:rFonts w:ascii="Courier New" w:hAnsi="Courier New" w:cs="Courier New"/>
          <w:sz w:val="24"/>
          <w:szCs w:val="24"/>
        </w:rPr>
        <w:t>app.Run();</w:t>
      </w:r>
    </w:p>
    <w:p w14:paraId="4F5487E5" w14:textId="78EE2DA3" w:rsidR="00D643B0" w:rsidRDefault="00D643B0" w:rsidP="00D643B0">
      <w:pPr>
        <w:pStyle w:val="NoSpacing"/>
        <w:ind w:firstLine="720"/>
        <w:rPr>
          <w:rFonts w:ascii="Courier New" w:hAnsi="Courier New" w:cs="Courier New"/>
          <w:sz w:val="24"/>
          <w:szCs w:val="24"/>
        </w:rPr>
      </w:pPr>
    </w:p>
    <w:p w14:paraId="6459B110" w14:textId="5FEA8D8D" w:rsidR="00D643B0" w:rsidRDefault="00D643B0" w:rsidP="00D643B0">
      <w:pPr>
        <w:pStyle w:val="NoSpacing"/>
        <w:ind w:firstLine="720"/>
        <w:rPr>
          <w:rFonts w:ascii="Courier New" w:hAnsi="Courier New" w:cs="Courier New"/>
          <w:sz w:val="24"/>
          <w:szCs w:val="24"/>
        </w:rPr>
      </w:pPr>
    </w:p>
    <w:p w14:paraId="444532CA" w14:textId="77777777" w:rsidR="00D643B0" w:rsidRPr="00D643B0" w:rsidRDefault="00D643B0" w:rsidP="00D643B0">
      <w:pPr>
        <w:pStyle w:val="NoSpacing"/>
        <w:ind w:firstLine="720"/>
        <w:rPr>
          <w:rFonts w:ascii="Courier New" w:hAnsi="Courier New" w:cs="Courier New"/>
          <w:sz w:val="24"/>
          <w:szCs w:val="24"/>
        </w:rPr>
      </w:pPr>
    </w:p>
    <w:p w14:paraId="7013DC9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Finally, we are calling the Run method to start the application's request processing pipeline. This method will block the thread until the application is stopped.</w:t>
      </w:r>
    </w:p>
    <w:p w14:paraId="4503915C" w14:textId="77777777" w:rsidR="001A5233" w:rsidRPr="001A5233" w:rsidRDefault="001A5233" w:rsidP="001A5233">
      <w:pPr>
        <w:pStyle w:val="NoSpacing"/>
        <w:rPr>
          <w:rFonts w:ascii="Times New Roman" w:hAnsi="Times New Roman" w:cs="Times New Roman"/>
          <w:sz w:val="24"/>
          <w:szCs w:val="24"/>
        </w:rPr>
      </w:pPr>
    </w:p>
    <w:p w14:paraId="34EC48EB" w14:textId="60F9C115"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sets up the configuration for an ASP.NET Core web application, including services, middleware, and routing. It also defines a default controller</w:t>
      </w:r>
    </w:p>
    <w:p w14:paraId="6871332B" w14:textId="59C4F214" w:rsidR="001A5233" w:rsidRDefault="001A5233" w:rsidP="001A5233">
      <w:pPr>
        <w:pStyle w:val="NoSpacing"/>
        <w:rPr>
          <w:rFonts w:ascii="Times New Roman" w:hAnsi="Times New Roman" w:cs="Times New Roman"/>
          <w:sz w:val="24"/>
          <w:szCs w:val="24"/>
        </w:rPr>
      </w:pPr>
    </w:p>
    <w:p w14:paraId="7387D3F6" w14:textId="1EC9D10E" w:rsidR="001A5233" w:rsidRDefault="001A5233" w:rsidP="001A5233">
      <w:pPr>
        <w:pStyle w:val="NoSpacing"/>
        <w:rPr>
          <w:rFonts w:ascii="Times New Roman" w:hAnsi="Times New Roman" w:cs="Times New Roman"/>
          <w:sz w:val="24"/>
          <w:szCs w:val="24"/>
        </w:rPr>
      </w:pPr>
    </w:p>
    <w:p w14:paraId="265669B1" w14:textId="77777777" w:rsidR="001A5233" w:rsidRPr="001A5233" w:rsidRDefault="001A5233" w:rsidP="001A5233">
      <w:pPr>
        <w:pStyle w:val="NoSpacing"/>
        <w:rPr>
          <w:rFonts w:ascii="Times New Roman" w:hAnsi="Times New Roman" w:cs="Times New Roman"/>
          <w:sz w:val="24"/>
          <w:szCs w:val="24"/>
        </w:rPr>
      </w:pPr>
    </w:p>
    <w:p w14:paraId="54A97F32" w14:textId="5C216525" w:rsidR="001A5233" w:rsidRPr="00D643B0" w:rsidRDefault="001A5233" w:rsidP="001A5233">
      <w:pPr>
        <w:pStyle w:val="NoSpacing"/>
        <w:rPr>
          <w:rFonts w:ascii="Times New Roman" w:hAnsi="Times New Roman" w:cs="Times New Roman"/>
          <w:b/>
          <w:bCs/>
          <w:sz w:val="24"/>
          <w:szCs w:val="24"/>
        </w:rPr>
      </w:pPr>
      <w:r w:rsidRPr="00D643B0">
        <w:rPr>
          <w:rFonts w:ascii="Times New Roman" w:hAnsi="Times New Roman" w:cs="Times New Roman"/>
          <w:b/>
          <w:bCs/>
          <w:sz w:val="24"/>
          <w:szCs w:val="24"/>
        </w:rPr>
        <w:t>ApplicationDbContext.cs</w:t>
      </w:r>
    </w:p>
    <w:p w14:paraId="08321EFA" w14:textId="05DB0AD5" w:rsidR="001A5233" w:rsidRDefault="001A5233" w:rsidP="001A5233">
      <w:pPr>
        <w:pStyle w:val="NoSpacing"/>
        <w:rPr>
          <w:rFonts w:ascii="Times New Roman" w:hAnsi="Times New Roman" w:cs="Times New Roman"/>
          <w:sz w:val="24"/>
          <w:szCs w:val="24"/>
        </w:rPr>
      </w:pPr>
    </w:p>
    <w:p w14:paraId="059F2FB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wo classes - ContactsController and ApplicationDbContext - that are used in an ASP.NET Core web application. Let's go through each part of the code step by step:</w:t>
      </w:r>
    </w:p>
    <w:p w14:paraId="46F6B9FA" w14:textId="77777777" w:rsidR="001A5233" w:rsidRPr="001A5233" w:rsidRDefault="001A5233" w:rsidP="001A5233">
      <w:pPr>
        <w:pStyle w:val="NoSpacing"/>
        <w:rPr>
          <w:rFonts w:ascii="Times New Roman" w:hAnsi="Times New Roman" w:cs="Times New Roman"/>
          <w:sz w:val="24"/>
          <w:szCs w:val="24"/>
        </w:rPr>
      </w:pPr>
    </w:p>
    <w:p w14:paraId="43E72FC6"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ExpressContactManager.Models;</w:t>
      </w:r>
    </w:p>
    <w:p w14:paraId="172091A7"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Microsoft.AspNetCore.Mvc;</w:t>
      </w:r>
    </w:p>
    <w:p w14:paraId="57807B86" w14:textId="07BE7669"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using Microsoft.EntityFrameworkCore;</w:t>
      </w:r>
    </w:p>
    <w:p w14:paraId="30D15B2F" w14:textId="77777777" w:rsidR="00D643B0" w:rsidRPr="00D643B0" w:rsidRDefault="00D643B0" w:rsidP="00D643B0">
      <w:pPr>
        <w:pStyle w:val="NoSpacing"/>
        <w:ind w:left="720"/>
        <w:rPr>
          <w:rFonts w:ascii="Courier New" w:hAnsi="Courier New" w:cs="Courier New"/>
          <w:sz w:val="24"/>
          <w:szCs w:val="24"/>
        </w:rPr>
      </w:pPr>
    </w:p>
    <w:p w14:paraId="770FA4E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importing the ExpressContactManager.Models namespace, which contains the Contact model class, and the Microsoft.AspNetCore.Mvc namespace, which contains the base Controller class. We are also importing the Microsoft.EntityFrameworkCore namespace, which contains the DbContext class.</w:t>
      </w:r>
    </w:p>
    <w:p w14:paraId="2E375C30" w14:textId="77777777" w:rsidR="001A5233" w:rsidRPr="001A5233" w:rsidRDefault="001A5233" w:rsidP="001A5233">
      <w:pPr>
        <w:pStyle w:val="NoSpacing"/>
        <w:rPr>
          <w:rFonts w:ascii="Times New Roman" w:hAnsi="Times New Roman" w:cs="Times New Roman"/>
          <w:sz w:val="24"/>
          <w:szCs w:val="24"/>
        </w:rPr>
      </w:pPr>
    </w:p>
    <w:p w14:paraId="060E1EB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namespace ExpressContactManager</w:t>
      </w:r>
    </w:p>
    <w:p w14:paraId="66BCA512"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w:t>
      </w:r>
    </w:p>
    <w:p w14:paraId="6E15A0E4"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lass ContactsController : Controller</w:t>
      </w:r>
    </w:p>
    <w:p w14:paraId="4ECA469C"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4103AB3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rivate readonly ApplicationDbContext _context;</w:t>
      </w:r>
    </w:p>
    <w:p w14:paraId="44CBF69B" w14:textId="77777777" w:rsidR="001A5233" w:rsidRPr="00D643B0" w:rsidRDefault="001A5233" w:rsidP="00D643B0">
      <w:pPr>
        <w:pStyle w:val="NoSpacing"/>
        <w:ind w:left="720"/>
        <w:rPr>
          <w:rFonts w:ascii="Courier New" w:hAnsi="Courier New" w:cs="Courier New"/>
          <w:sz w:val="24"/>
          <w:szCs w:val="24"/>
        </w:rPr>
      </w:pPr>
    </w:p>
    <w:p w14:paraId="5FC076CB"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public ContactsController(ApplicationDbContext context)</w:t>
      </w:r>
    </w:p>
    <w:p w14:paraId="759A2575"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59BDFEF"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_context = context;</w:t>
      </w:r>
    </w:p>
    <w:p w14:paraId="37EA92FD" w14:textId="77777777" w:rsidR="001A5233" w:rsidRPr="00D643B0"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D15D278" w14:textId="4AA4DF88" w:rsidR="001A5233" w:rsidRDefault="001A5233" w:rsidP="00D643B0">
      <w:pPr>
        <w:pStyle w:val="NoSpacing"/>
        <w:ind w:left="720"/>
        <w:rPr>
          <w:rFonts w:ascii="Courier New" w:hAnsi="Courier New" w:cs="Courier New"/>
          <w:sz w:val="24"/>
          <w:szCs w:val="24"/>
        </w:rPr>
      </w:pPr>
      <w:r w:rsidRPr="00D643B0">
        <w:rPr>
          <w:rFonts w:ascii="Courier New" w:hAnsi="Courier New" w:cs="Courier New"/>
          <w:sz w:val="24"/>
          <w:szCs w:val="24"/>
        </w:rPr>
        <w:t xml:space="preserve">    }</w:t>
      </w:r>
    </w:p>
    <w:p w14:paraId="322036D4" w14:textId="193ADA30" w:rsidR="00D643B0" w:rsidRPr="00D643B0" w:rsidRDefault="00D844DE" w:rsidP="00D643B0">
      <w:pPr>
        <w:pStyle w:val="NoSpacing"/>
        <w:ind w:left="720"/>
        <w:rPr>
          <w:rFonts w:ascii="Courier New" w:hAnsi="Courier New" w:cs="Courier New"/>
          <w:sz w:val="24"/>
          <w:szCs w:val="24"/>
        </w:rPr>
      </w:pPr>
      <w:r>
        <w:rPr>
          <w:rFonts w:ascii="Courier New" w:hAnsi="Courier New" w:cs="Courier New"/>
          <w:sz w:val="24"/>
          <w:szCs w:val="24"/>
        </w:rPr>
        <w:tab/>
        <w:t xml:space="preserve">` </w:t>
      </w:r>
    </w:p>
    <w:p w14:paraId="09382847"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this class, we are defining a controller that handles requests related to contacts. The ContactsController class inherits from the Controller base class, which provides access to common functionality such as rendering views and handling HTTP requests.</w:t>
      </w:r>
    </w:p>
    <w:p w14:paraId="4A6DE7BC" w14:textId="77777777" w:rsidR="001A5233" w:rsidRPr="001A5233" w:rsidRDefault="001A5233" w:rsidP="001A5233">
      <w:pPr>
        <w:pStyle w:val="NoSpacing"/>
        <w:rPr>
          <w:rFonts w:ascii="Times New Roman" w:hAnsi="Times New Roman" w:cs="Times New Roman"/>
          <w:sz w:val="24"/>
          <w:szCs w:val="24"/>
        </w:rPr>
      </w:pPr>
    </w:p>
    <w:p w14:paraId="755FFD1F"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ApplicationDbContext instance that we registered in the dependency injection container in the Startup class is injected into the constructor using dependency injection. The _context field is used to store a reference to the injected ApplicationDbContext instance.</w:t>
      </w:r>
    </w:p>
    <w:p w14:paraId="7E7E88B1" w14:textId="3FCC989C" w:rsidR="001A5233" w:rsidRDefault="001A5233" w:rsidP="001A5233">
      <w:pPr>
        <w:pStyle w:val="NoSpacing"/>
        <w:rPr>
          <w:rFonts w:ascii="Times New Roman" w:hAnsi="Times New Roman" w:cs="Times New Roman"/>
          <w:sz w:val="24"/>
          <w:szCs w:val="24"/>
        </w:rPr>
      </w:pPr>
    </w:p>
    <w:p w14:paraId="27076447" w14:textId="619EB5D5" w:rsidR="001A5233" w:rsidRDefault="001A5233" w:rsidP="001A5233">
      <w:pPr>
        <w:pStyle w:val="NoSpacing"/>
        <w:rPr>
          <w:rFonts w:ascii="Times New Roman" w:hAnsi="Times New Roman" w:cs="Times New Roman"/>
          <w:sz w:val="24"/>
          <w:szCs w:val="24"/>
        </w:rPr>
      </w:pPr>
    </w:p>
    <w:p w14:paraId="20B29581" w14:textId="7E1E49A1" w:rsidR="001A5233" w:rsidRDefault="001A5233" w:rsidP="001A5233">
      <w:pPr>
        <w:pStyle w:val="NoSpacing"/>
        <w:rPr>
          <w:rFonts w:ascii="Times New Roman" w:hAnsi="Times New Roman" w:cs="Times New Roman"/>
          <w:sz w:val="24"/>
          <w:szCs w:val="24"/>
        </w:rPr>
      </w:pPr>
    </w:p>
    <w:p w14:paraId="6AFBA889" w14:textId="537D8422" w:rsidR="001A5233" w:rsidRDefault="001A5233" w:rsidP="001A5233">
      <w:pPr>
        <w:pStyle w:val="NoSpacing"/>
        <w:rPr>
          <w:rFonts w:ascii="Times New Roman" w:hAnsi="Times New Roman" w:cs="Times New Roman"/>
          <w:sz w:val="24"/>
          <w:szCs w:val="24"/>
        </w:rPr>
      </w:pPr>
    </w:p>
    <w:p w14:paraId="0901298C" w14:textId="6F75428A" w:rsidR="001A5233" w:rsidRPr="001A5233" w:rsidRDefault="001A5233" w:rsidP="001A5233">
      <w:pPr>
        <w:pStyle w:val="NoSpacing"/>
        <w:rPr>
          <w:rFonts w:ascii="Times New Roman" w:hAnsi="Times New Roman" w:cs="Times New Roman"/>
          <w:sz w:val="24"/>
          <w:szCs w:val="24"/>
        </w:rPr>
      </w:pPr>
    </w:p>
    <w:p w14:paraId="0CA38FF8" w14:textId="77777777" w:rsidR="001A5233" w:rsidRPr="005957A1" w:rsidRDefault="001A5233" w:rsidP="005957A1">
      <w:pPr>
        <w:pStyle w:val="NoSpacing"/>
        <w:ind w:left="720"/>
        <w:rPr>
          <w:rFonts w:ascii="Courier New" w:hAnsi="Courier New" w:cs="Courier New"/>
          <w:sz w:val="24"/>
          <w:szCs w:val="24"/>
        </w:rPr>
      </w:pPr>
      <w:r w:rsidRPr="001A5233">
        <w:rPr>
          <w:rFonts w:ascii="Times New Roman" w:hAnsi="Times New Roman" w:cs="Times New Roman"/>
          <w:sz w:val="24"/>
          <w:szCs w:val="24"/>
        </w:rPr>
        <w:lastRenderedPageBreak/>
        <w:t xml:space="preserve">    </w:t>
      </w:r>
      <w:r w:rsidRPr="005957A1">
        <w:rPr>
          <w:rFonts w:ascii="Courier New" w:hAnsi="Courier New" w:cs="Courier New"/>
          <w:sz w:val="24"/>
          <w:szCs w:val="24"/>
        </w:rPr>
        <w:t>public class ApplicationDbContext : DbContext</w:t>
      </w:r>
    </w:p>
    <w:p w14:paraId="79D6C1BB"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ED31C51" w14:textId="18580E42" w:rsidR="001A5233" w:rsidRPr="005957A1" w:rsidRDefault="001A5233" w:rsidP="005957A1">
      <w:pPr>
        <w:pStyle w:val="NoSpacing"/>
        <w:ind w:left="2160"/>
        <w:rPr>
          <w:rFonts w:ascii="Courier New" w:hAnsi="Courier New" w:cs="Courier New"/>
          <w:sz w:val="24"/>
          <w:szCs w:val="24"/>
        </w:rPr>
      </w:pPr>
      <w:r w:rsidRPr="005957A1">
        <w:rPr>
          <w:rFonts w:ascii="Courier New" w:hAnsi="Courier New" w:cs="Courier New"/>
          <w:sz w:val="24"/>
          <w:szCs w:val="24"/>
        </w:rPr>
        <w:t>public ApplicationDbContext(DbContextOptions&lt;ApplicationDbContext&gt; options) : base(options)</w:t>
      </w:r>
    </w:p>
    <w:p w14:paraId="43F23328"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3DA1564E"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7178C0D4" w14:textId="77777777" w:rsidR="001A5233" w:rsidRPr="005957A1" w:rsidRDefault="001A5233" w:rsidP="005957A1">
      <w:pPr>
        <w:pStyle w:val="NoSpacing"/>
        <w:ind w:left="720"/>
        <w:rPr>
          <w:rFonts w:ascii="Courier New" w:hAnsi="Courier New" w:cs="Courier New"/>
          <w:sz w:val="24"/>
          <w:szCs w:val="24"/>
        </w:rPr>
      </w:pPr>
    </w:p>
    <w:p w14:paraId="408A84B2" w14:textId="60669398"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r w:rsidR="005957A1">
        <w:rPr>
          <w:rFonts w:ascii="Courier New" w:hAnsi="Courier New" w:cs="Courier New"/>
          <w:sz w:val="24"/>
          <w:szCs w:val="24"/>
        </w:rPr>
        <w:tab/>
      </w:r>
      <w:r w:rsidR="005957A1">
        <w:rPr>
          <w:rFonts w:ascii="Courier New" w:hAnsi="Courier New" w:cs="Courier New"/>
          <w:sz w:val="24"/>
          <w:szCs w:val="24"/>
        </w:rPr>
        <w:tab/>
      </w:r>
      <w:r w:rsidRPr="005957A1">
        <w:rPr>
          <w:rFonts w:ascii="Courier New" w:hAnsi="Courier New" w:cs="Courier New"/>
          <w:sz w:val="24"/>
          <w:szCs w:val="24"/>
        </w:rPr>
        <w:t>public DbSet&lt;Contact&gt; Contacts { get; set; }</w:t>
      </w:r>
    </w:p>
    <w:p w14:paraId="3F3B2EB9" w14:textId="1D1167EC"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68DB1CFE" w14:textId="5A3909A1" w:rsidR="001A5233" w:rsidRDefault="001A5233" w:rsidP="001A5233">
      <w:pPr>
        <w:pStyle w:val="NoSpacing"/>
        <w:rPr>
          <w:rFonts w:ascii="Courier New" w:hAnsi="Courier New" w:cs="Courier New"/>
          <w:sz w:val="24"/>
          <w:szCs w:val="24"/>
        </w:rPr>
      </w:pPr>
    </w:p>
    <w:p w14:paraId="59335667" w14:textId="77777777" w:rsidR="005957A1" w:rsidRPr="005957A1" w:rsidRDefault="005957A1" w:rsidP="001A5233">
      <w:pPr>
        <w:pStyle w:val="NoSpacing"/>
        <w:rPr>
          <w:rFonts w:ascii="Courier New" w:hAnsi="Courier New" w:cs="Courier New"/>
          <w:sz w:val="24"/>
          <w:szCs w:val="24"/>
        </w:rPr>
      </w:pPr>
    </w:p>
    <w:p w14:paraId="0BFD6ECA" w14:textId="77777777" w:rsidR="001A5233" w:rsidRPr="001A5233" w:rsidRDefault="001A5233" w:rsidP="001A5233">
      <w:pPr>
        <w:pStyle w:val="NoSpacing"/>
        <w:rPr>
          <w:rFonts w:ascii="Times New Roman" w:hAnsi="Times New Roman" w:cs="Times New Roman"/>
          <w:sz w:val="24"/>
          <w:szCs w:val="24"/>
        </w:rPr>
      </w:pPr>
    </w:p>
    <w:p w14:paraId="7518AFAA" w14:textId="3136B26E" w:rsidR="001A5233" w:rsidRPr="005957A1" w:rsidRDefault="001A5233" w:rsidP="001A5233">
      <w:pPr>
        <w:pStyle w:val="NoSpacing"/>
        <w:rPr>
          <w:rFonts w:ascii="Times New Roman" w:hAnsi="Times New Roman" w:cs="Times New Roman"/>
          <w:b/>
          <w:bCs/>
          <w:sz w:val="24"/>
          <w:szCs w:val="24"/>
        </w:rPr>
      </w:pPr>
      <w:r w:rsidRPr="005957A1">
        <w:rPr>
          <w:rFonts w:ascii="Times New Roman" w:hAnsi="Times New Roman" w:cs="Times New Roman"/>
          <w:b/>
          <w:bCs/>
          <w:sz w:val="24"/>
          <w:szCs w:val="24"/>
        </w:rPr>
        <w:t>Contact.cs</w:t>
      </w:r>
    </w:p>
    <w:p w14:paraId="1A67E6B4" w14:textId="1F0A3879" w:rsidR="001A5233" w:rsidRDefault="001A5233" w:rsidP="001A5233">
      <w:pPr>
        <w:pStyle w:val="NoSpacing"/>
        <w:rPr>
          <w:rFonts w:ascii="Times New Roman" w:hAnsi="Times New Roman" w:cs="Times New Roman"/>
          <w:sz w:val="24"/>
          <w:szCs w:val="24"/>
        </w:rPr>
      </w:pPr>
    </w:p>
    <w:p w14:paraId="3BE3EEEB"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is is the code for the Contact model class, which represents a contact entity in an ASP.NET Core web application. Let's go through each part of the code step by step:</w:t>
      </w:r>
    </w:p>
    <w:p w14:paraId="32517275" w14:textId="77777777" w:rsidR="001A5233" w:rsidRPr="001A5233" w:rsidRDefault="001A5233" w:rsidP="001A5233">
      <w:pPr>
        <w:pStyle w:val="NoSpacing"/>
        <w:rPr>
          <w:rFonts w:ascii="Times New Roman" w:hAnsi="Times New Roman" w:cs="Times New Roman"/>
          <w:sz w:val="24"/>
          <w:szCs w:val="24"/>
        </w:rPr>
      </w:pPr>
    </w:p>
    <w:p w14:paraId="6B56477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using System;</w:t>
      </w:r>
    </w:p>
    <w:p w14:paraId="68016292" w14:textId="77777777" w:rsidR="001A5233" w:rsidRPr="005957A1" w:rsidRDefault="001A5233" w:rsidP="005957A1">
      <w:pPr>
        <w:pStyle w:val="NoSpacing"/>
        <w:ind w:left="720"/>
        <w:rPr>
          <w:rFonts w:ascii="Courier New" w:hAnsi="Courier New" w:cs="Courier New"/>
          <w:sz w:val="24"/>
          <w:szCs w:val="24"/>
        </w:rPr>
      </w:pPr>
    </w:p>
    <w:p w14:paraId="182F6511"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namespace ExpressContactManager.Models</w:t>
      </w:r>
    </w:p>
    <w:p w14:paraId="6D44F179"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w:t>
      </w:r>
    </w:p>
    <w:p w14:paraId="08F0A6EC" w14:textId="77777777" w:rsidR="001A5233" w:rsidRPr="005957A1"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public class Contact</w:t>
      </w:r>
    </w:p>
    <w:p w14:paraId="134057DF" w14:textId="5000F26D" w:rsidR="001A5233" w:rsidRDefault="001A5233" w:rsidP="005957A1">
      <w:pPr>
        <w:pStyle w:val="NoSpacing"/>
        <w:ind w:left="720"/>
        <w:rPr>
          <w:rFonts w:ascii="Courier New" w:hAnsi="Courier New" w:cs="Courier New"/>
          <w:sz w:val="24"/>
          <w:szCs w:val="24"/>
        </w:rPr>
      </w:pPr>
      <w:r w:rsidRPr="005957A1">
        <w:rPr>
          <w:rFonts w:ascii="Courier New" w:hAnsi="Courier New" w:cs="Courier New"/>
          <w:sz w:val="24"/>
          <w:szCs w:val="24"/>
        </w:rPr>
        <w:t xml:space="preserve">    {</w:t>
      </w:r>
    </w:p>
    <w:p w14:paraId="4F6132E9" w14:textId="77777777" w:rsidR="006A5139" w:rsidRPr="005957A1" w:rsidRDefault="006A5139" w:rsidP="005957A1">
      <w:pPr>
        <w:pStyle w:val="NoSpacing"/>
        <w:ind w:left="720"/>
        <w:rPr>
          <w:rFonts w:ascii="Courier New" w:hAnsi="Courier New" w:cs="Courier New"/>
          <w:sz w:val="24"/>
          <w:szCs w:val="24"/>
        </w:rPr>
      </w:pPr>
    </w:p>
    <w:p w14:paraId="74273675" w14:textId="77777777" w:rsidR="006A5139" w:rsidRDefault="006A5139" w:rsidP="001A5233">
      <w:pPr>
        <w:pStyle w:val="NoSpacing"/>
        <w:rPr>
          <w:rFonts w:ascii="Times New Roman" w:hAnsi="Times New Roman" w:cs="Times New Roman"/>
          <w:sz w:val="24"/>
          <w:szCs w:val="24"/>
        </w:rPr>
      </w:pPr>
    </w:p>
    <w:p w14:paraId="6B61D328" w14:textId="77777777" w:rsidR="006A5139" w:rsidRDefault="006A5139" w:rsidP="001A5233">
      <w:pPr>
        <w:pStyle w:val="NoSpacing"/>
        <w:rPr>
          <w:rFonts w:ascii="Times New Roman" w:hAnsi="Times New Roman" w:cs="Times New Roman"/>
          <w:sz w:val="24"/>
          <w:szCs w:val="24"/>
        </w:rPr>
      </w:pPr>
    </w:p>
    <w:p w14:paraId="3576305B" w14:textId="77777777" w:rsidR="006A5139" w:rsidRDefault="006A5139" w:rsidP="001A5233">
      <w:pPr>
        <w:pStyle w:val="NoSpacing"/>
        <w:rPr>
          <w:rFonts w:ascii="Times New Roman" w:hAnsi="Times New Roman" w:cs="Times New Roman"/>
          <w:sz w:val="24"/>
          <w:szCs w:val="24"/>
        </w:rPr>
      </w:pPr>
    </w:p>
    <w:p w14:paraId="6D35A7F1" w14:textId="77777777" w:rsidR="006A5139" w:rsidRDefault="006A5139" w:rsidP="001A5233">
      <w:pPr>
        <w:pStyle w:val="NoSpacing"/>
        <w:rPr>
          <w:rFonts w:ascii="Times New Roman" w:hAnsi="Times New Roman" w:cs="Times New Roman"/>
          <w:sz w:val="24"/>
          <w:szCs w:val="24"/>
        </w:rPr>
      </w:pPr>
    </w:p>
    <w:p w14:paraId="3661F7D6" w14:textId="77777777" w:rsidR="006A5139" w:rsidRDefault="006A5139" w:rsidP="001A5233">
      <w:pPr>
        <w:pStyle w:val="NoSpacing"/>
        <w:rPr>
          <w:rFonts w:ascii="Times New Roman" w:hAnsi="Times New Roman" w:cs="Times New Roman"/>
          <w:sz w:val="24"/>
          <w:szCs w:val="24"/>
        </w:rPr>
      </w:pPr>
    </w:p>
    <w:p w14:paraId="7215B0E5" w14:textId="77777777" w:rsidR="006A5139" w:rsidRDefault="006A5139" w:rsidP="001A5233">
      <w:pPr>
        <w:pStyle w:val="NoSpacing"/>
        <w:rPr>
          <w:rFonts w:ascii="Times New Roman" w:hAnsi="Times New Roman" w:cs="Times New Roman"/>
          <w:sz w:val="24"/>
          <w:szCs w:val="24"/>
        </w:rPr>
      </w:pPr>
    </w:p>
    <w:p w14:paraId="683266E3" w14:textId="77777777" w:rsidR="006A5139" w:rsidRDefault="006A5139" w:rsidP="001A5233">
      <w:pPr>
        <w:pStyle w:val="NoSpacing"/>
        <w:rPr>
          <w:rFonts w:ascii="Times New Roman" w:hAnsi="Times New Roman" w:cs="Times New Roman"/>
          <w:sz w:val="24"/>
          <w:szCs w:val="24"/>
        </w:rPr>
      </w:pPr>
    </w:p>
    <w:p w14:paraId="1099CB00" w14:textId="77777777" w:rsidR="006A5139" w:rsidRDefault="006A5139" w:rsidP="001A5233">
      <w:pPr>
        <w:pStyle w:val="NoSpacing"/>
        <w:rPr>
          <w:rFonts w:ascii="Times New Roman" w:hAnsi="Times New Roman" w:cs="Times New Roman"/>
          <w:sz w:val="24"/>
          <w:szCs w:val="24"/>
        </w:rPr>
      </w:pPr>
    </w:p>
    <w:p w14:paraId="5B12B6CD" w14:textId="77777777" w:rsidR="006A5139" w:rsidRDefault="006A5139" w:rsidP="001A5233">
      <w:pPr>
        <w:pStyle w:val="NoSpacing"/>
        <w:rPr>
          <w:rFonts w:ascii="Times New Roman" w:hAnsi="Times New Roman" w:cs="Times New Roman"/>
          <w:sz w:val="24"/>
          <w:szCs w:val="24"/>
        </w:rPr>
      </w:pPr>
    </w:p>
    <w:p w14:paraId="0DD5BCAB" w14:textId="77777777" w:rsidR="006A5139" w:rsidRDefault="006A5139" w:rsidP="001A5233">
      <w:pPr>
        <w:pStyle w:val="NoSpacing"/>
        <w:rPr>
          <w:rFonts w:ascii="Times New Roman" w:hAnsi="Times New Roman" w:cs="Times New Roman"/>
          <w:sz w:val="24"/>
          <w:szCs w:val="24"/>
        </w:rPr>
      </w:pPr>
    </w:p>
    <w:p w14:paraId="1690F027" w14:textId="77777777" w:rsidR="006A5139" w:rsidRDefault="006A5139" w:rsidP="001A5233">
      <w:pPr>
        <w:pStyle w:val="NoSpacing"/>
        <w:rPr>
          <w:rFonts w:ascii="Times New Roman" w:hAnsi="Times New Roman" w:cs="Times New Roman"/>
          <w:sz w:val="24"/>
          <w:szCs w:val="24"/>
        </w:rPr>
      </w:pPr>
    </w:p>
    <w:p w14:paraId="7A35BDF9" w14:textId="77777777" w:rsidR="006A5139" w:rsidRDefault="006A5139" w:rsidP="001A5233">
      <w:pPr>
        <w:pStyle w:val="NoSpacing"/>
        <w:rPr>
          <w:rFonts w:ascii="Times New Roman" w:hAnsi="Times New Roman" w:cs="Times New Roman"/>
          <w:sz w:val="24"/>
          <w:szCs w:val="24"/>
        </w:rPr>
      </w:pPr>
    </w:p>
    <w:p w14:paraId="16C5A8A1" w14:textId="77777777" w:rsidR="006A5139" w:rsidRDefault="006A5139" w:rsidP="001A5233">
      <w:pPr>
        <w:pStyle w:val="NoSpacing"/>
        <w:rPr>
          <w:rFonts w:ascii="Times New Roman" w:hAnsi="Times New Roman" w:cs="Times New Roman"/>
          <w:sz w:val="24"/>
          <w:szCs w:val="24"/>
        </w:rPr>
      </w:pPr>
    </w:p>
    <w:p w14:paraId="164856F5" w14:textId="77777777" w:rsidR="006A5139" w:rsidRDefault="006A5139" w:rsidP="001A5233">
      <w:pPr>
        <w:pStyle w:val="NoSpacing"/>
        <w:rPr>
          <w:rFonts w:ascii="Times New Roman" w:hAnsi="Times New Roman" w:cs="Times New Roman"/>
          <w:sz w:val="24"/>
          <w:szCs w:val="24"/>
        </w:rPr>
      </w:pPr>
    </w:p>
    <w:p w14:paraId="610A1483" w14:textId="77777777" w:rsidR="006A5139" w:rsidRDefault="006A5139" w:rsidP="001A5233">
      <w:pPr>
        <w:pStyle w:val="NoSpacing"/>
        <w:rPr>
          <w:rFonts w:ascii="Times New Roman" w:hAnsi="Times New Roman" w:cs="Times New Roman"/>
          <w:sz w:val="24"/>
          <w:szCs w:val="24"/>
        </w:rPr>
      </w:pPr>
    </w:p>
    <w:p w14:paraId="56582AF1" w14:textId="77777777" w:rsidR="006A5139" w:rsidRDefault="006A5139" w:rsidP="001A5233">
      <w:pPr>
        <w:pStyle w:val="NoSpacing"/>
        <w:rPr>
          <w:rFonts w:ascii="Times New Roman" w:hAnsi="Times New Roman" w:cs="Times New Roman"/>
          <w:sz w:val="24"/>
          <w:szCs w:val="24"/>
        </w:rPr>
      </w:pPr>
    </w:p>
    <w:p w14:paraId="7A4BB1AB" w14:textId="77777777" w:rsidR="006A5139" w:rsidRDefault="006A5139" w:rsidP="001A5233">
      <w:pPr>
        <w:pStyle w:val="NoSpacing"/>
        <w:rPr>
          <w:rFonts w:ascii="Times New Roman" w:hAnsi="Times New Roman" w:cs="Times New Roman"/>
          <w:sz w:val="24"/>
          <w:szCs w:val="24"/>
        </w:rPr>
      </w:pPr>
    </w:p>
    <w:p w14:paraId="27A675CD" w14:textId="77777777" w:rsidR="006A5139" w:rsidRDefault="006A5139" w:rsidP="001A5233">
      <w:pPr>
        <w:pStyle w:val="NoSpacing"/>
        <w:rPr>
          <w:rFonts w:ascii="Times New Roman" w:hAnsi="Times New Roman" w:cs="Times New Roman"/>
          <w:sz w:val="24"/>
          <w:szCs w:val="24"/>
        </w:rPr>
      </w:pPr>
    </w:p>
    <w:p w14:paraId="3FDFF5F0" w14:textId="77777777" w:rsidR="006A5139" w:rsidRDefault="006A5139" w:rsidP="001A5233">
      <w:pPr>
        <w:pStyle w:val="NoSpacing"/>
        <w:rPr>
          <w:rFonts w:ascii="Times New Roman" w:hAnsi="Times New Roman" w:cs="Times New Roman"/>
          <w:sz w:val="24"/>
          <w:szCs w:val="24"/>
        </w:rPr>
      </w:pPr>
    </w:p>
    <w:p w14:paraId="030419AE" w14:textId="77777777" w:rsidR="006A5139" w:rsidRDefault="006A5139" w:rsidP="001A5233">
      <w:pPr>
        <w:pStyle w:val="NoSpacing"/>
        <w:rPr>
          <w:rFonts w:ascii="Times New Roman" w:hAnsi="Times New Roman" w:cs="Times New Roman"/>
          <w:sz w:val="24"/>
          <w:szCs w:val="24"/>
        </w:rPr>
      </w:pPr>
    </w:p>
    <w:p w14:paraId="425F825E" w14:textId="77777777" w:rsidR="006A5139" w:rsidRDefault="006A5139" w:rsidP="001A5233">
      <w:pPr>
        <w:pStyle w:val="NoSpacing"/>
        <w:rPr>
          <w:rFonts w:ascii="Times New Roman" w:hAnsi="Times New Roman" w:cs="Times New Roman"/>
          <w:sz w:val="24"/>
          <w:szCs w:val="24"/>
        </w:rPr>
      </w:pPr>
    </w:p>
    <w:p w14:paraId="0F44B96A" w14:textId="77777777" w:rsidR="006A5139" w:rsidRDefault="006A5139" w:rsidP="001A5233">
      <w:pPr>
        <w:pStyle w:val="NoSpacing"/>
        <w:rPr>
          <w:rFonts w:ascii="Times New Roman" w:hAnsi="Times New Roman" w:cs="Times New Roman"/>
          <w:sz w:val="24"/>
          <w:szCs w:val="24"/>
        </w:rPr>
      </w:pPr>
    </w:p>
    <w:p w14:paraId="2677B8F7" w14:textId="65191B99"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lastRenderedPageBreak/>
        <w:t>Here, we are importing the System namespace and declaring the Contact class.</w:t>
      </w:r>
    </w:p>
    <w:p w14:paraId="59FFA2FC" w14:textId="77777777" w:rsidR="001A5233" w:rsidRPr="001A5233" w:rsidRDefault="001A5233" w:rsidP="001A5233">
      <w:pPr>
        <w:pStyle w:val="NoSpacing"/>
        <w:rPr>
          <w:rFonts w:ascii="Times New Roman" w:hAnsi="Times New Roman" w:cs="Times New Roman"/>
          <w:sz w:val="24"/>
          <w:szCs w:val="24"/>
        </w:rPr>
      </w:pPr>
    </w:p>
    <w:p w14:paraId="2B6E252B"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int Id { get; set; }</w:t>
      </w:r>
    </w:p>
    <w:p w14:paraId="3B94A56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irstName { get; set; }</w:t>
      </w:r>
    </w:p>
    <w:p w14:paraId="5099745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LastName { get; set; }</w:t>
      </w:r>
    </w:p>
    <w:p w14:paraId="2A123D3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Email { get; set; }</w:t>
      </w:r>
    </w:p>
    <w:p w14:paraId="18C29B75"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hone { get; set; }</w:t>
      </w:r>
    </w:p>
    <w:p w14:paraId="7CD28761"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Address { get; set; }</w:t>
      </w:r>
    </w:p>
    <w:p w14:paraId="33A0971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ity { get; set; }</w:t>
      </w:r>
    </w:p>
    <w:p w14:paraId="32D020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State { get; set; }</w:t>
      </w:r>
    </w:p>
    <w:p w14:paraId="7575C08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Zip { get; set; }</w:t>
      </w:r>
    </w:p>
    <w:p w14:paraId="416734B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PostalCode { get; set; }</w:t>
      </w:r>
    </w:p>
    <w:p w14:paraId="2F5D08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untry { get; set; }</w:t>
      </w:r>
    </w:p>
    <w:p w14:paraId="1F1611F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mpany { get; set; }</w:t>
      </w:r>
    </w:p>
    <w:p w14:paraId="2CBB8C64"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Title { get; set; }</w:t>
      </w:r>
    </w:p>
    <w:p w14:paraId="3205AE7F"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Notes { get; set; }</w:t>
      </w:r>
    </w:p>
    <w:p w14:paraId="1F0413A2"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Fax { get; set; }</w:t>
      </w:r>
    </w:p>
    <w:p w14:paraId="7A71EAFD"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Mobile { get; set; }</w:t>
      </w:r>
    </w:p>
    <w:p w14:paraId="7F50F480"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WebPage { get; set; }</w:t>
      </w:r>
    </w:p>
    <w:p w14:paraId="5FC0D7CC"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DateTime? BirthDay { get; set; }</w:t>
      </w:r>
    </w:p>
    <w:p w14:paraId="04238C59"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string ContactType { get; set; }</w:t>
      </w:r>
    </w:p>
    <w:p w14:paraId="62CBE0A3" w14:textId="77777777" w:rsidR="001A5233" w:rsidRPr="006A5139" w:rsidRDefault="001A5233"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4275B0CB" w14:textId="77777777" w:rsidR="001A5233" w:rsidRPr="006A5139" w:rsidRDefault="001A5233" w:rsidP="006A5139">
      <w:pPr>
        <w:pStyle w:val="NoSpacing"/>
        <w:ind w:firstLine="720"/>
        <w:rPr>
          <w:rFonts w:ascii="Courier New" w:hAnsi="Courier New" w:cs="Courier New"/>
          <w:sz w:val="24"/>
          <w:szCs w:val="24"/>
        </w:rPr>
      </w:pPr>
      <w:r w:rsidRPr="006A5139">
        <w:rPr>
          <w:rFonts w:ascii="Courier New" w:hAnsi="Courier New" w:cs="Courier New"/>
          <w:sz w:val="24"/>
          <w:szCs w:val="24"/>
        </w:rPr>
        <w:t>}</w:t>
      </w:r>
    </w:p>
    <w:p w14:paraId="3EBC894D" w14:textId="77777777" w:rsidR="006A5139" w:rsidRDefault="006A5139" w:rsidP="001A5233">
      <w:pPr>
        <w:pStyle w:val="NoSpacing"/>
        <w:rPr>
          <w:rFonts w:ascii="Times New Roman" w:hAnsi="Times New Roman" w:cs="Times New Roman"/>
          <w:sz w:val="24"/>
          <w:szCs w:val="24"/>
        </w:rPr>
      </w:pPr>
    </w:p>
    <w:p w14:paraId="380C44F2" w14:textId="37E09B8F"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Here, we are defining the properties of the Contact class, which represent the columns in the corresponding database table. Each property has a get and set accessor, which allows the value to be retrieved and updated.</w:t>
      </w:r>
    </w:p>
    <w:p w14:paraId="49BDD2A7" w14:textId="77777777" w:rsidR="001A5233" w:rsidRPr="001A5233" w:rsidRDefault="001A5233" w:rsidP="001A5233">
      <w:pPr>
        <w:pStyle w:val="NoSpacing"/>
        <w:rPr>
          <w:rFonts w:ascii="Times New Roman" w:hAnsi="Times New Roman" w:cs="Times New Roman"/>
          <w:sz w:val="24"/>
          <w:szCs w:val="24"/>
        </w:rPr>
      </w:pPr>
    </w:p>
    <w:p w14:paraId="1247293C"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Id property is an integer that serves as the primary key for the Contact entity. The remaining properties represent various details about the contact, such as their name, email, phone number, address, company, and title.</w:t>
      </w:r>
    </w:p>
    <w:p w14:paraId="4F05B119" w14:textId="77777777" w:rsidR="001A5233" w:rsidRPr="001A5233" w:rsidRDefault="001A5233" w:rsidP="001A5233">
      <w:pPr>
        <w:pStyle w:val="NoSpacing"/>
        <w:rPr>
          <w:rFonts w:ascii="Times New Roman" w:hAnsi="Times New Roman" w:cs="Times New Roman"/>
          <w:sz w:val="24"/>
          <w:szCs w:val="24"/>
        </w:rPr>
      </w:pPr>
    </w:p>
    <w:p w14:paraId="2867DECE" w14:textId="77777777" w:rsidR="001A5233" w:rsidRP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The BirthDay property is a nullable DateTime object that represents the contact's birthday. The ContactType property is a string that represents the type of contact, such as "Friend" or "Colleague".</w:t>
      </w:r>
    </w:p>
    <w:p w14:paraId="33DB4CB1" w14:textId="77777777" w:rsidR="001A5233" w:rsidRPr="001A5233" w:rsidRDefault="001A5233" w:rsidP="001A5233">
      <w:pPr>
        <w:pStyle w:val="NoSpacing"/>
        <w:rPr>
          <w:rFonts w:ascii="Times New Roman" w:hAnsi="Times New Roman" w:cs="Times New Roman"/>
          <w:sz w:val="24"/>
          <w:szCs w:val="24"/>
        </w:rPr>
      </w:pPr>
    </w:p>
    <w:p w14:paraId="66252C75" w14:textId="240755F3" w:rsidR="001A5233" w:rsidRDefault="001A5233" w:rsidP="001A5233">
      <w:pPr>
        <w:pStyle w:val="NoSpacing"/>
        <w:rPr>
          <w:rFonts w:ascii="Times New Roman" w:hAnsi="Times New Roman" w:cs="Times New Roman"/>
          <w:sz w:val="24"/>
          <w:szCs w:val="24"/>
        </w:rPr>
      </w:pPr>
      <w:r w:rsidRPr="001A5233">
        <w:rPr>
          <w:rFonts w:ascii="Times New Roman" w:hAnsi="Times New Roman" w:cs="Times New Roman"/>
          <w:sz w:val="24"/>
          <w:szCs w:val="24"/>
        </w:rPr>
        <w:t>In summary, this code defines the properties of the Contact model class, which represents a contact entity in an ASP.NET Core web application. Each property represents a column in the corresponding database table and stores information about the contact.</w:t>
      </w:r>
    </w:p>
    <w:p w14:paraId="48790C64" w14:textId="66DD2C3F" w:rsidR="001A5233" w:rsidRDefault="001A5233" w:rsidP="001A5233">
      <w:pPr>
        <w:pStyle w:val="NoSpacing"/>
        <w:rPr>
          <w:rFonts w:ascii="Times New Roman" w:hAnsi="Times New Roman" w:cs="Times New Roman"/>
          <w:sz w:val="24"/>
          <w:szCs w:val="24"/>
        </w:rPr>
      </w:pPr>
    </w:p>
    <w:p w14:paraId="4DF75782" w14:textId="24E50246" w:rsidR="001A5233" w:rsidRDefault="001A5233" w:rsidP="001A5233">
      <w:pPr>
        <w:pStyle w:val="NoSpacing"/>
        <w:rPr>
          <w:rFonts w:ascii="Times New Roman" w:hAnsi="Times New Roman" w:cs="Times New Roman"/>
          <w:sz w:val="24"/>
          <w:szCs w:val="24"/>
        </w:rPr>
      </w:pPr>
    </w:p>
    <w:p w14:paraId="00950E6D" w14:textId="56859ED2" w:rsidR="001A5233" w:rsidRPr="006A5139" w:rsidRDefault="001F5CF7" w:rsidP="001A5233">
      <w:pPr>
        <w:pStyle w:val="NoSpacing"/>
        <w:rPr>
          <w:rFonts w:ascii="Times New Roman" w:hAnsi="Times New Roman" w:cs="Times New Roman"/>
          <w:b/>
          <w:bCs/>
          <w:sz w:val="24"/>
          <w:szCs w:val="24"/>
        </w:rPr>
      </w:pPr>
      <w:r w:rsidRPr="006A5139">
        <w:rPr>
          <w:rFonts w:ascii="Times New Roman" w:hAnsi="Times New Roman" w:cs="Times New Roman"/>
          <w:b/>
          <w:bCs/>
          <w:sz w:val="24"/>
          <w:szCs w:val="24"/>
        </w:rPr>
        <w:t>HomeController.cs</w:t>
      </w:r>
    </w:p>
    <w:p w14:paraId="5F2ACC82" w14:textId="07F4787D" w:rsidR="001F5CF7" w:rsidRPr="006A5139" w:rsidRDefault="001F5CF7" w:rsidP="001A5233">
      <w:pPr>
        <w:pStyle w:val="NoSpacing"/>
        <w:rPr>
          <w:rFonts w:ascii="Times New Roman" w:hAnsi="Times New Roman" w:cs="Times New Roman"/>
          <w:b/>
          <w:bCs/>
          <w:sz w:val="24"/>
          <w:szCs w:val="24"/>
        </w:rPr>
      </w:pPr>
    </w:p>
    <w:p w14:paraId="1F1FE9F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the code for the HomeController class, which is a controller in an ASP.NET Core web application. Let's go through each part of the code step by step:</w:t>
      </w:r>
    </w:p>
    <w:p w14:paraId="265F9C7F" w14:textId="77777777" w:rsidR="001F5CF7" w:rsidRPr="001F5CF7" w:rsidRDefault="001F5CF7" w:rsidP="001F5CF7">
      <w:pPr>
        <w:pStyle w:val="NoSpacing"/>
        <w:rPr>
          <w:rFonts w:ascii="Times New Roman" w:hAnsi="Times New Roman" w:cs="Times New Roman"/>
          <w:sz w:val="24"/>
          <w:szCs w:val="24"/>
        </w:rPr>
      </w:pPr>
    </w:p>
    <w:p w14:paraId="4A50F9AD" w14:textId="780423C4" w:rsidR="001F5CF7" w:rsidRPr="001F5CF7" w:rsidRDefault="001F5CF7" w:rsidP="001F5CF7">
      <w:pPr>
        <w:pStyle w:val="NoSpacing"/>
        <w:rPr>
          <w:rFonts w:ascii="Times New Roman" w:hAnsi="Times New Roman" w:cs="Times New Roman"/>
          <w:sz w:val="24"/>
          <w:szCs w:val="24"/>
        </w:rPr>
      </w:pPr>
    </w:p>
    <w:p w14:paraId="1F873E9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lastRenderedPageBreak/>
        <w:t>using System.Diagnostics;</w:t>
      </w:r>
    </w:p>
    <w:p w14:paraId="2279BB91"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using Microsoft.AspNetCore.Mvc;</w:t>
      </w:r>
    </w:p>
    <w:p w14:paraId="331D7BC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using ExpressContactManager.Models;</w:t>
      </w:r>
    </w:p>
    <w:p w14:paraId="0D231DF3" w14:textId="77777777" w:rsidR="001F5CF7" w:rsidRPr="006A5139" w:rsidRDefault="001F5CF7" w:rsidP="006A5139">
      <w:pPr>
        <w:pStyle w:val="NoSpacing"/>
        <w:ind w:left="720"/>
        <w:rPr>
          <w:rFonts w:ascii="Courier New" w:hAnsi="Courier New" w:cs="Courier New"/>
          <w:sz w:val="24"/>
          <w:szCs w:val="24"/>
        </w:rPr>
      </w:pPr>
    </w:p>
    <w:p w14:paraId="1740A8C7"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namespace ExpressContactManager.Controllers</w:t>
      </w:r>
    </w:p>
    <w:p w14:paraId="2697A84C"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w:t>
      </w:r>
    </w:p>
    <w:p w14:paraId="23202275" w14:textId="77777777" w:rsidR="001F5CF7" w:rsidRPr="006A5139"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public class HomeController : Controller</w:t>
      </w:r>
    </w:p>
    <w:p w14:paraId="22D6BAD9" w14:textId="04185061" w:rsidR="001F5CF7" w:rsidRDefault="001F5CF7" w:rsidP="006A5139">
      <w:pPr>
        <w:pStyle w:val="NoSpacing"/>
        <w:ind w:left="720"/>
        <w:rPr>
          <w:rFonts w:ascii="Courier New" w:hAnsi="Courier New" w:cs="Courier New"/>
          <w:sz w:val="24"/>
          <w:szCs w:val="24"/>
        </w:rPr>
      </w:pPr>
      <w:r w:rsidRPr="006A5139">
        <w:rPr>
          <w:rFonts w:ascii="Courier New" w:hAnsi="Courier New" w:cs="Courier New"/>
          <w:sz w:val="24"/>
          <w:szCs w:val="24"/>
        </w:rPr>
        <w:t xml:space="preserve">    {</w:t>
      </w:r>
    </w:p>
    <w:p w14:paraId="33D05542" w14:textId="77777777" w:rsidR="006A5139" w:rsidRPr="006A5139" w:rsidRDefault="006A5139" w:rsidP="006A5139">
      <w:pPr>
        <w:pStyle w:val="NoSpacing"/>
        <w:ind w:left="720"/>
        <w:rPr>
          <w:rFonts w:ascii="Courier New" w:hAnsi="Courier New" w:cs="Courier New"/>
          <w:sz w:val="24"/>
          <w:szCs w:val="24"/>
        </w:rPr>
      </w:pPr>
    </w:p>
    <w:p w14:paraId="22CAD03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ere, we are importing the System.Diagnostics namespace, which contains the Activity class, and the Microsoft.AspNetCore.Mvc namespace, which contains the base Controller class. We are also importing the ExpressContactManager.Models namespace, which contains the ErrorViewModel class.</w:t>
      </w:r>
    </w:p>
    <w:p w14:paraId="59A32027" w14:textId="77777777" w:rsidR="001F5CF7" w:rsidRPr="001F5CF7" w:rsidRDefault="001F5CF7" w:rsidP="001F5CF7">
      <w:pPr>
        <w:pStyle w:val="NoSpacing"/>
        <w:rPr>
          <w:rFonts w:ascii="Times New Roman" w:hAnsi="Times New Roman" w:cs="Times New Roman"/>
          <w:sz w:val="24"/>
          <w:szCs w:val="24"/>
        </w:rPr>
      </w:pPr>
    </w:p>
    <w:p w14:paraId="6215654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e HomeController class inherits from the Controller base class, which provides access to common functionality such as rendering views and handling HTTP requests.</w:t>
      </w:r>
    </w:p>
    <w:p w14:paraId="69DAA729" w14:textId="77777777" w:rsidR="001F5CF7" w:rsidRPr="001F5CF7" w:rsidRDefault="001F5CF7" w:rsidP="001F5CF7">
      <w:pPr>
        <w:pStyle w:val="NoSpacing"/>
        <w:rPr>
          <w:rFonts w:ascii="Times New Roman" w:hAnsi="Times New Roman" w:cs="Times New Roman"/>
          <w:sz w:val="24"/>
          <w:szCs w:val="24"/>
        </w:rPr>
      </w:pPr>
    </w:p>
    <w:p w14:paraId="60734629" w14:textId="7B90870B"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public IActionResult Index()</w:t>
      </w:r>
    </w:p>
    <w:p w14:paraId="415783D0" w14:textId="7299AD73"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55689223" w14:textId="60082938"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27BB1ECF" w14:textId="72A28654"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r w:rsidR="00FD4A3F">
        <w:rPr>
          <w:rFonts w:ascii="Courier New" w:hAnsi="Courier New" w:cs="Courier New"/>
          <w:sz w:val="24"/>
          <w:szCs w:val="24"/>
        </w:rPr>
        <w:tab/>
      </w:r>
    </w:p>
    <w:p w14:paraId="4B4354C6" w14:textId="77777777" w:rsidR="00FD4A3F" w:rsidRPr="00FD4A3F" w:rsidRDefault="00FD4A3F" w:rsidP="001F5CF7">
      <w:pPr>
        <w:pStyle w:val="NoSpacing"/>
        <w:rPr>
          <w:rFonts w:ascii="Courier New" w:hAnsi="Courier New" w:cs="Courier New"/>
          <w:sz w:val="24"/>
          <w:szCs w:val="24"/>
        </w:rPr>
      </w:pPr>
    </w:p>
    <w:p w14:paraId="5099B9B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Index action. The View method returns a view that corresponds to the name of the action by default.</w:t>
      </w:r>
    </w:p>
    <w:p w14:paraId="3476D5D5" w14:textId="77777777" w:rsidR="001F5CF7" w:rsidRPr="001F5CF7" w:rsidRDefault="001F5CF7" w:rsidP="001F5CF7">
      <w:pPr>
        <w:pStyle w:val="NoSpacing"/>
        <w:rPr>
          <w:rFonts w:ascii="Times New Roman" w:hAnsi="Times New Roman" w:cs="Times New Roman"/>
          <w:sz w:val="24"/>
          <w:szCs w:val="24"/>
        </w:rPr>
      </w:pPr>
    </w:p>
    <w:p w14:paraId="79862924" w14:textId="4E47A734" w:rsidR="001F5CF7" w:rsidRPr="00FD4A3F"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FD4A3F">
        <w:rPr>
          <w:rFonts w:ascii="Times New Roman" w:hAnsi="Times New Roman" w:cs="Times New Roman"/>
          <w:sz w:val="24"/>
          <w:szCs w:val="24"/>
        </w:rPr>
        <w:tab/>
      </w:r>
      <w:r w:rsidRPr="00FD4A3F">
        <w:rPr>
          <w:rFonts w:ascii="Courier New" w:hAnsi="Courier New" w:cs="Courier New"/>
          <w:sz w:val="24"/>
          <w:szCs w:val="24"/>
        </w:rPr>
        <w:t>public IActionResult Privacy()</w:t>
      </w:r>
    </w:p>
    <w:p w14:paraId="2AE54064" w14:textId="2DE64C49"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37E40EFA" w14:textId="3B642EBA" w:rsidR="001F5CF7" w:rsidRPr="00FD4A3F"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return View();</w:t>
      </w:r>
    </w:p>
    <w:p w14:paraId="431F4DB5" w14:textId="0D617901" w:rsidR="001F5CF7" w:rsidRDefault="001F5CF7" w:rsidP="001F5CF7">
      <w:pPr>
        <w:pStyle w:val="NoSpacing"/>
        <w:rPr>
          <w:rFonts w:ascii="Courier New" w:hAnsi="Courier New" w:cs="Courier New"/>
          <w:sz w:val="24"/>
          <w:szCs w:val="24"/>
        </w:rPr>
      </w:pPr>
      <w:r w:rsidRPr="00FD4A3F">
        <w:rPr>
          <w:rFonts w:ascii="Courier New" w:hAnsi="Courier New" w:cs="Courier New"/>
          <w:sz w:val="24"/>
          <w:szCs w:val="24"/>
        </w:rPr>
        <w:t xml:space="preserve">        </w:t>
      </w:r>
      <w:r w:rsidR="00FD4A3F">
        <w:rPr>
          <w:rFonts w:ascii="Courier New" w:hAnsi="Courier New" w:cs="Courier New"/>
          <w:sz w:val="24"/>
          <w:szCs w:val="24"/>
        </w:rPr>
        <w:tab/>
      </w:r>
      <w:r w:rsidRPr="00FD4A3F">
        <w:rPr>
          <w:rFonts w:ascii="Courier New" w:hAnsi="Courier New" w:cs="Courier New"/>
          <w:sz w:val="24"/>
          <w:szCs w:val="24"/>
        </w:rPr>
        <w:t>}</w:t>
      </w:r>
    </w:p>
    <w:p w14:paraId="6F6BD043" w14:textId="77777777" w:rsidR="00FD4A3F" w:rsidRPr="00FD4A3F" w:rsidRDefault="00FD4A3F" w:rsidP="001F5CF7">
      <w:pPr>
        <w:pStyle w:val="NoSpacing"/>
        <w:rPr>
          <w:rFonts w:ascii="Courier New" w:hAnsi="Courier New" w:cs="Courier New"/>
          <w:sz w:val="24"/>
          <w:szCs w:val="24"/>
        </w:rPr>
      </w:pPr>
    </w:p>
    <w:p w14:paraId="22F4FE22"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Privacy action.</w:t>
      </w:r>
    </w:p>
    <w:p w14:paraId="2BC62EFA" w14:textId="77777777" w:rsidR="001F5CF7" w:rsidRPr="001F5CF7" w:rsidRDefault="001F5CF7" w:rsidP="001F5CF7">
      <w:pPr>
        <w:pStyle w:val="NoSpacing"/>
        <w:rPr>
          <w:rFonts w:ascii="Times New Roman" w:hAnsi="Times New Roman" w:cs="Times New Roman"/>
          <w:sz w:val="24"/>
          <w:szCs w:val="24"/>
        </w:rPr>
      </w:pPr>
    </w:p>
    <w:p w14:paraId="13AB13C5" w14:textId="404CC603"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sponseCache(Duration = 0, Location = ResponseCacheLocation.None, NoStore = true)]</w:t>
      </w:r>
    </w:p>
    <w:p w14:paraId="25222B22" w14:textId="77777777"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public IActionResult Error()</w:t>
      </w:r>
    </w:p>
    <w:p w14:paraId="3B3D4052" w14:textId="77777777" w:rsid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0F320C55" w14:textId="1405BD5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new ErrorViewModel { RequestId = Activity.Current?.Id ?? HttpContext.TraceIdentifier });</w:t>
      </w:r>
    </w:p>
    <w:p w14:paraId="0E0FD1D4" w14:textId="706ED5AF" w:rsidR="001F5CF7"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 xml:space="preserve">        }</w:t>
      </w:r>
    </w:p>
    <w:p w14:paraId="670896CE" w14:textId="77777777" w:rsidR="00151846" w:rsidRPr="00151846" w:rsidRDefault="00151846" w:rsidP="00151846">
      <w:pPr>
        <w:pStyle w:val="NoSpacing"/>
        <w:ind w:left="720"/>
        <w:rPr>
          <w:rFonts w:ascii="Courier New" w:hAnsi="Courier New" w:cs="Courier New"/>
          <w:sz w:val="24"/>
          <w:szCs w:val="24"/>
        </w:rPr>
      </w:pPr>
    </w:p>
    <w:p w14:paraId="0FF1674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Error action. The ResponseCache attribute is used to specify caching behavior for the action's response. In this case, we are disabling caching for the response.</w:t>
      </w:r>
    </w:p>
    <w:p w14:paraId="3B146158" w14:textId="77777777" w:rsidR="001F5CF7" w:rsidRPr="001F5CF7" w:rsidRDefault="001F5CF7" w:rsidP="001F5CF7">
      <w:pPr>
        <w:pStyle w:val="NoSpacing"/>
        <w:rPr>
          <w:rFonts w:ascii="Times New Roman" w:hAnsi="Times New Roman" w:cs="Times New Roman"/>
          <w:sz w:val="24"/>
          <w:szCs w:val="24"/>
        </w:rPr>
      </w:pPr>
    </w:p>
    <w:p w14:paraId="3668CA19"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e method takes an optional ErrorViewModel object as a parameter, which is used to pass information about the error to the view.</w:t>
      </w:r>
    </w:p>
    <w:p w14:paraId="31AEC5BE" w14:textId="77777777" w:rsidR="00151846"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        </w:t>
      </w:r>
      <w:r w:rsidR="00151846">
        <w:rPr>
          <w:rFonts w:ascii="Times New Roman" w:hAnsi="Times New Roman" w:cs="Times New Roman"/>
          <w:sz w:val="24"/>
          <w:szCs w:val="24"/>
        </w:rPr>
        <w:tab/>
      </w:r>
    </w:p>
    <w:p w14:paraId="09445543" w14:textId="691DA779" w:rsidR="001F5CF7" w:rsidRPr="00151846" w:rsidRDefault="001F5CF7" w:rsidP="00151846">
      <w:pPr>
        <w:pStyle w:val="NoSpacing"/>
        <w:ind w:firstLine="720"/>
        <w:rPr>
          <w:rFonts w:ascii="Courier New" w:hAnsi="Courier New" w:cs="Courier New"/>
          <w:sz w:val="24"/>
          <w:szCs w:val="24"/>
        </w:rPr>
      </w:pPr>
      <w:r w:rsidRPr="00151846">
        <w:rPr>
          <w:rFonts w:ascii="Courier New" w:hAnsi="Courier New" w:cs="Courier New"/>
          <w:sz w:val="24"/>
          <w:szCs w:val="24"/>
        </w:rPr>
        <w:lastRenderedPageBreak/>
        <w:t>public IActionResult About()</w:t>
      </w:r>
    </w:p>
    <w:p w14:paraId="6ECC60A1" w14:textId="4CF8C2DE" w:rsidR="00151846"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151846">
        <w:rPr>
          <w:rFonts w:ascii="Courier New" w:hAnsi="Courier New" w:cs="Courier New"/>
          <w:sz w:val="24"/>
          <w:szCs w:val="24"/>
        </w:rPr>
        <w:tab/>
      </w:r>
      <w:r w:rsidRPr="00151846">
        <w:rPr>
          <w:rFonts w:ascii="Courier New" w:hAnsi="Courier New" w:cs="Courier New"/>
          <w:sz w:val="24"/>
          <w:szCs w:val="24"/>
        </w:rPr>
        <w:t>{</w:t>
      </w:r>
    </w:p>
    <w:p w14:paraId="760173D0" w14:textId="1E95AAF6" w:rsidR="001F5CF7" w:rsidRPr="00151846" w:rsidRDefault="001F5CF7" w:rsidP="00151846">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30C4DE9C" w14:textId="276EAA21"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B816E5B" w14:textId="77777777" w:rsidR="00151846" w:rsidRPr="00151846" w:rsidRDefault="00151846" w:rsidP="001F5CF7">
      <w:pPr>
        <w:pStyle w:val="NoSpacing"/>
        <w:rPr>
          <w:rFonts w:ascii="Courier New" w:hAnsi="Courier New" w:cs="Courier New"/>
          <w:sz w:val="24"/>
          <w:szCs w:val="24"/>
        </w:rPr>
      </w:pPr>
    </w:p>
    <w:p w14:paraId="0B9CDDD1"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About action.</w:t>
      </w:r>
    </w:p>
    <w:p w14:paraId="1BF657EC" w14:textId="77777777" w:rsidR="001F5CF7" w:rsidRPr="001F5CF7" w:rsidRDefault="001F5CF7" w:rsidP="001F5CF7">
      <w:pPr>
        <w:pStyle w:val="NoSpacing"/>
        <w:rPr>
          <w:rFonts w:ascii="Times New Roman" w:hAnsi="Times New Roman" w:cs="Times New Roman"/>
          <w:sz w:val="24"/>
          <w:szCs w:val="24"/>
        </w:rPr>
      </w:pPr>
    </w:p>
    <w:p w14:paraId="64FE055C" w14:textId="08C1D52D" w:rsidR="001F5CF7" w:rsidRPr="00151846"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151846">
        <w:rPr>
          <w:rFonts w:ascii="Courier New" w:hAnsi="Courier New" w:cs="Courier New"/>
          <w:sz w:val="24"/>
          <w:szCs w:val="24"/>
        </w:rPr>
        <w:t>public IActionResult Contact()</w:t>
      </w:r>
    </w:p>
    <w:p w14:paraId="21A1F356" w14:textId="77777777" w:rsidR="002A4BF9"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r w:rsidR="002A4BF9">
        <w:rPr>
          <w:rFonts w:ascii="Courier New" w:hAnsi="Courier New" w:cs="Courier New"/>
          <w:sz w:val="24"/>
          <w:szCs w:val="24"/>
        </w:rPr>
        <w:tab/>
      </w:r>
      <w:r w:rsidRPr="00151846">
        <w:rPr>
          <w:rFonts w:ascii="Courier New" w:hAnsi="Courier New" w:cs="Courier New"/>
          <w:sz w:val="24"/>
          <w:szCs w:val="24"/>
        </w:rPr>
        <w:t>{</w:t>
      </w:r>
    </w:p>
    <w:p w14:paraId="7DB35F7A" w14:textId="7C213959" w:rsidR="001F5CF7" w:rsidRPr="00151846" w:rsidRDefault="001F5CF7" w:rsidP="002A4BF9">
      <w:pPr>
        <w:pStyle w:val="NoSpacing"/>
        <w:ind w:left="720" w:firstLine="720"/>
        <w:rPr>
          <w:rFonts w:ascii="Courier New" w:hAnsi="Courier New" w:cs="Courier New"/>
          <w:sz w:val="24"/>
          <w:szCs w:val="24"/>
        </w:rPr>
      </w:pPr>
      <w:r w:rsidRPr="00151846">
        <w:rPr>
          <w:rFonts w:ascii="Courier New" w:hAnsi="Courier New" w:cs="Courier New"/>
          <w:sz w:val="24"/>
          <w:szCs w:val="24"/>
        </w:rPr>
        <w:t>return View();</w:t>
      </w:r>
    </w:p>
    <w:p w14:paraId="6562B3EB" w14:textId="5BFC4BC8" w:rsidR="001F5CF7" w:rsidRDefault="001F5CF7" w:rsidP="001F5CF7">
      <w:pPr>
        <w:pStyle w:val="NoSpacing"/>
        <w:rPr>
          <w:rFonts w:ascii="Courier New" w:hAnsi="Courier New" w:cs="Courier New"/>
          <w:sz w:val="24"/>
          <w:szCs w:val="24"/>
        </w:rPr>
      </w:pPr>
      <w:r w:rsidRPr="00151846">
        <w:rPr>
          <w:rFonts w:ascii="Courier New" w:hAnsi="Courier New" w:cs="Courier New"/>
          <w:sz w:val="24"/>
          <w:szCs w:val="24"/>
        </w:rPr>
        <w:t xml:space="preserve">     }</w:t>
      </w:r>
    </w:p>
    <w:p w14:paraId="5DE8B23F" w14:textId="710AFB84" w:rsidR="00151846" w:rsidRDefault="00151846" w:rsidP="001F5CF7">
      <w:pPr>
        <w:pStyle w:val="NoSpacing"/>
        <w:rPr>
          <w:rFonts w:ascii="Courier New" w:hAnsi="Courier New" w:cs="Courier New"/>
          <w:sz w:val="24"/>
          <w:szCs w:val="24"/>
        </w:rPr>
      </w:pPr>
    </w:p>
    <w:p w14:paraId="4D5FE15A" w14:textId="77777777" w:rsidR="002A4BF9" w:rsidRPr="00151846" w:rsidRDefault="002A4BF9" w:rsidP="001F5CF7">
      <w:pPr>
        <w:pStyle w:val="NoSpacing"/>
        <w:rPr>
          <w:rFonts w:ascii="Courier New" w:hAnsi="Courier New" w:cs="Courier New"/>
          <w:sz w:val="24"/>
          <w:szCs w:val="24"/>
        </w:rPr>
      </w:pPr>
    </w:p>
    <w:p w14:paraId="169D3C7A" w14:textId="77777777" w:rsidR="001F5CF7" w:rsidRPr="002A4BF9" w:rsidRDefault="001F5CF7" w:rsidP="001F5CF7">
      <w:pPr>
        <w:pStyle w:val="NoSpacing"/>
        <w:rPr>
          <w:rFonts w:ascii="Times New Roman" w:hAnsi="Times New Roman" w:cs="Times New Roman"/>
          <w:b/>
          <w:bCs/>
          <w:sz w:val="24"/>
          <w:szCs w:val="24"/>
        </w:rPr>
      </w:pPr>
      <w:r w:rsidRPr="002A4BF9">
        <w:rPr>
          <w:rFonts w:ascii="Times New Roman" w:hAnsi="Times New Roman" w:cs="Times New Roman"/>
          <w:b/>
          <w:bCs/>
          <w:sz w:val="24"/>
          <w:szCs w:val="24"/>
        </w:rPr>
        <w:t>This method returns a view for the Contact action.</w:t>
      </w:r>
    </w:p>
    <w:p w14:paraId="2925E2B2" w14:textId="77777777" w:rsidR="001F5CF7" w:rsidRPr="001F5CF7" w:rsidRDefault="001F5CF7" w:rsidP="001F5CF7">
      <w:pPr>
        <w:pStyle w:val="NoSpacing"/>
        <w:rPr>
          <w:rFonts w:ascii="Times New Roman" w:hAnsi="Times New Roman" w:cs="Times New Roman"/>
          <w:sz w:val="24"/>
          <w:szCs w:val="24"/>
        </w:rPr>
      </w:pPr>
    </w:p>
    <w:p w14:paraId="0529FB62" w14:textId="00BBA2FD" w:rsidR="001F5CF7" w:rsidRP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public IActionResult Services()</w:t>
      </w:r>
    </w:p>
    <w:p w14:paraId="71A56C25"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541F9046" w14:textId="2FFF567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59EEC29E" w14:textId="42AAC864"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CD67F25" w14:textId="77777777" w:rsidR="002A4BF9" w:rsidRDefault="002A4BF9" w:rsidP="001F5CF7">
      <w:pPr>
        <w:pStyle w:val="NoSpacing"/>
        <w:rPr>
          <w:rFonts w:ascii="Courier New" w:hAnsi="Courier New" w:cs="Courier New"/>
          <w:sz w:val="24"/>
          <w:szCs w:val="24"/>
        </w:rPr>
      </w:pPr>
    </w:p>
    <w:p w14:paraId="204480B9" w14:textId="77777777" w:rsidR="002A4BF9" w:rsidRPr="002A4BF9" w:rsidRDefault="002A4BF9" w:rsidP="001F5CF7">
      <w:pPr>
        <w:pStyle w:val="NoSpacing"/>
        <w:rPr>
          <w:rFonts w:ascii="Courier New" w:hAnsi="Courier New" w:cs="Courier New"/>
          <w:sz w:val="24"/>
          <w:szCs w:val="24"/>
        </w:rPr>
      </w:pPr>
    </w:p>
    <w:p w14:paraId="37AD048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Services action.</w:t>
      </w:r>
    </w:p>
    <w:p w14:paraId="07EAB2B8" w14:textId="0B7F0CF0" w:rsidR="001F5CF7" w:rsidRPr="001F5CF7" w:rsidRDefault="001F5CF7" w:rsidP="001F5CF7">
      <w:pPr>
        <w:pStyle w:val="NoSpacing"/>
        <w:rPr>
          <w:rFonts w:ascii="Times New Roman" w:hAnsi="Times New Roman" w:cs="Times New Roman"/>
          <w:sz w:val="24"/>
          <w:szCs w:val="24"/>
        </w:rPr>
      </w:pPr>
    </w:p>
    <w:p w14:paraId="51D6E0BC" w14:textId="780B047B"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A4BF9">
        <w:rPr>
          <w:rFonts w:ascii="Times New Roman" w:hAnsi="Times New Roman" w:cs="Times New Roman"/>
          <w:sz w:val="24"/>
          <w:szCs w:val="24"/>
        </w:rPr>
        <w:tab/>
      </w:r>
      <w:r w:rsidRPr="002A4BF9">
        <w:rPr>
          <w:rFonts w:ascii="Courier New" w:hAnsi="Courier New" w:cs="Courier New"/>
          <w:sz w:val="24"/>
          <w:szCs w:val="24"/>
        </w:rPr>
        <w:t>public IActionResult Portfolio()</w:t>
      </w:r>
    </w:p>
    <w:p w14:paraId="47AAA4EB" w14:textId="77777777" w:rsidR="002A4BF9"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A4BF9">
        <w:rPr>
          <w:rFonts w:ascii="Courier New" w:hAnsi="Courier New" w:cs="Courier New"/>
          <w:sz w:val="24"/>
          <w:szCs w:val="24"/>
        </w:rPr>
        <w:t xml:space="preserve"> {</w:t>
      </w:r>
    </w:p>
    <w:p w14:paraId="14FBBE00" w14:textId="51BC80EB" w:rsidR="001F5CF7" w:rsidRPr="002A4BF9" w:rsidRDefault="001F5CF7" w:rsidP="002A4BF9">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18B4D307" w14:textId="78859446"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37963784" w14:textId="18DCA6FC" w:rsidR="002A4BF9" w:rsidRDefault="002A4BF9" w:rsidP="001F5CF7">
      <w:pPr>
        <w:pStyle w:val="NoSpacing"/>
        <w:rPr>
          <w:rFonts w:ascii="Courier New" w:hAnsi="Courier New" w:cs="Courier New"/>
          <w:sz w:val="24"/>
          <w:szCs w:val="24"/>
        </w:rPr>
      </w:pPr>
    </w:p>
    <w:p w14:paraId="63FED7D4" w14:textId="77777777" w:rsidR="002A4BF9" w:rsidRPr="002A4BF9" w:rsidRDefault="002A4BF9" w:rsidP="001F5CF7">
      <w:pPr>
        <w:pStyle w:val="NoSpacing"/>
        <w:rPr>
          <w:rFonts w:ascii="Courier New" w:hAnsi="Courier New" w:cs="Courier New"/>
          <w:sz w:val="24"/>
          <w:szCs w:val="24"/>
        </w:rPr>
      </w:pPr>
    </w:p>
    <w:p w14:paraId="6C1082E4"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ortfolio action.</w:t>
      </w:r>
    </w:p>
    <w:p w14:paraId="330471DF" w14:textId="14ACD4A6" w:rsidR="001F5CF7" w:rsidRPr="001F5CF7" w:rsidRDefault="001F5CF7" w:rsidP="001F5CF7">
      <w:pPr>
        <w:pStyle w:val="NoSpacing"/>
        <w:rPr>
          <w:rFonts w:ascii="Times New Roman" w:hAnsi="Times New Roman" w:cs="Times New Roman"/>
          <w:sz w:val="24"/>
          <w:szCs w:val="24"/>
        </w:rPr>
      </w:pPr>
    </w:p>
    <w:p w14:paraId="4C9135FA" w14:textId="5EC942C6" w:rsidR="001F5CF7" w:rsidRPr="002A4BF9"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A4BF9">
        <w:rPr>
          <w:rFonts w:ascii="Courier New" w:hAnsi="Courier New" w:cs="Courier New"/>
          <w:sz w:val="24"/>
          <w:szCs w:val="24"/>
        </w:rPr>
        <w:t>public IActionResult Product()</w:t>
      </w:r>
    </w:p>
    <w:p w14:paraId="24A9888F" w14:textId="77777777" w:rsidR="002E6A32"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r w:rsidR="002E6A32">
        <w:rPr>
          <w:rFonts w:ascii="Courier New" w:hAnsi="Courier New" w:cs="Courier New"/>
          <w:sz w:val="24"/>
          <w:szCs w:val="24"/>
        </w:rPr>
        <w:t xml:space="preserve"> </w:t>
      </w:r>
      <w:r w:rsidRPr="002A4BF9">
        <w:rPr>
          <w:rFonts w:ascii="Courier New" w:hAnsi="Courier New" w:cs="Courier New"/>
          <w:sz w:val="24"/>
          <w:szCs w:val="24"/>
        </w:rPr>
        <w:t>{</w:t>
      </w:r>
    </w:p>
    <w:p w14:paraId="52AFE3B6" w14:textId="6A10E18B" w:rsidR="001F5CF7" w:rsidRPr="002A4BF9" w:rsidRDefault="001F5CF7" w:rsidP="002E6A32">
      <w:pPr>
        <w:pStyle w:val="NoSpacing"/>
        <w:ind w:left="720" w:firstLine="720"/>
        <w:rPr>
          <w:rFonts w:ascii="Courier New" w:hAnsi="Courier New" w:cs="Courier New"/>
          <w:sz w:val="24"/>
          <w:szCs w:val="24"/>
        </w:rPr>
      </w:pPr>
      <w:r w:rsidRPr="002A4BF9">
        <w:rPr>
          <w:rFonts w:ascii="Courier New" w:hAnsi="Courier New" w:cs="Courier New"/>
          <w:sz w:val="24"/>
          <w:szCs w:val="24"/>
        </w:rPr>
        <w:t>return View();</w:t>
      </w:r>
    </w:p>
    <w:p w14:paraId="40BF9981" w14:textId="3A0A99B2" w:rsidR="001F5CF7" w:rsidRDefault="001F5CF7" w:rsidP="001F5CF7">
      <w:pPr>
        <w:pStyle w:val="NoSpacing"/>
        <w:rPr>
          <w:rFonts w:ascii="Courier New" w:hAnsi="Courier New" w:cs="Courier New"/>
          <w:sz w:val="24"/>
          <w:szCs w:val="24"/>
        </w:rPr>
      </w:pPr>
      <w:r w:rsidRPr="002A4BF9">
        <w:rPr>
          <w:rFonts w:ascii="Courier New" w:hAnsi="Courier New" w:cs="Courier New"/>
          <w:sz w:val="24"/>
          <w:szCs w:val="24"/>
        </w:rPr>
        <w:t xml:space="preserve">     }</w:t>
      </w:r>
    </w:p>
    <w:p w14:paraId="25B39F4F" w14:textId="16E8A17B" w:rsidR="002E6A32" w:rsidRDefault="002E6A32" w:rsidP="001F5CF7">
      <w:pPr>
        <w:pStyle w:val="NoSpacing"/>
        <w:rPr>
          <w:rFonts w:ascii="Courier New" w:hAnsi="Courier New" w:cs="Courier New"/>
          <w:sz w:val="24"/>
          <w:szCs w:val="24"/>
        </w:rPr>
      </w:pPr>
    </w:p>
    <w:p w14:paraId="7587A2C1" w14:textId="77777777" w:rsidR="002E6A32" w:rsidRPr="002A4BF9" w:rsidRDefault="002E6A32" w:rsidP="001F5CF7">
      <w:pPr>
        <w:pStyle w:val="NoSpacing"/>
        <w:rPr>
          <w:rFonts w:ascii="Courier New" w:hAnsi="Courier New" w:cs="Courier New"/>
          <w:sz w:val="24"/>
          <w:szCs w:val="24"/>
        </w:rPr>
      </w:pPr>
    </w:p>
    <w:p w14:paraId="1170C248"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Product action.</w:t>
      </w:r>
    </w:p>
    <w:p w14:paraId="44F7BA43" w14:textId="48EED923" w:rsidR="001F5CF7" w:rsidRPr="001F5CF7" w:rsidRDefault="001F5CF7" w:rsidP="001F5CF7">
      <w:pPr>
        <w:pStyle w:val="NoSpacing"/>
        <w:rPr>
          <w:rFonts w:ascii="Times New Roman" w:hAnsi="Times New Roman" w:cs="Times New Roman"/>
          <w:sz w:val="24"/>
          <w:szCs w:val="24"/>
        </w:rPr>
      </w:pPr>
    </w:p>
    <w:p w14:paraId="6EB184A3" w14:textId="4668537F"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public IActionResult Products()</w:t>
      </w:r>
    </w:p>
    <w:p w14:paraId="0F9A328A"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ab/>
      </w:r>
      <w:r w:rsidRPr="002E6A32">
        <w:rPr>
          <w:rFonts w:ascii="Courier New" w:hAnsi="Courier New" w:cs="Courier New"/>
          <w:sz w:val="24"/>
          <w:szCs w:val="24"/>
        </w:rPr>
        <w:t>{</w:t>
      </w:r>
    </w:p>
    <w:p w14:paraId="78D221F6" w14:textId="35516B9D"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306DD181" w14:textId="790FF4EA"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5D8552E0" w14:textId="29919D12" w:rsidR="002E6A32" w:rsidRDefault="002E6A32" w:rsidP="001F5CF7">
      <w:pPr>
        <w:pStyle w:val="NoSpacing"/>
        <w:rPr>
          <w:rFonts w:ascii="Courier New" w:hAnsi="Courier New" w:cs="Courier New"/>
          <w:sz w:val="24"/>
          <w:szCs w:val="24"/>
        </w:rPr>
      </w:pPr>
    </w:p>
    <w:p w14:paraId="52437336" w14:textId="00A7B6E3" w:rsidR="002E6A32" w:rsidRDefault="002E6A32" w:rsidP="001F5CF7">
      <w:pPr>
        <w:pStyle w:val="NoSpacing"/>
        <w:rPr>
          <w:rFonts w:ascii="Courier New" w:hAnsi="Courier New" w:cs="Courier New"/>
          <w:sz w:val="24"/>
          <w:szCs w:val="24"/>
        </w:rPr>
      </w:pPr>
    </w:p>
    <w:p w14:paraId="3D1FD4E4" w14:textId="0937120A" w:rsidR="002E6A32" w:rsidRDefault="002E6A32" w:rsidP="001F5CF7">
      <w:pPr>
        <w:pStyle w:val="NoSpacing"/>
        <w:rPr>
          <w:rFonts w:ascii="Courier New" w:hAnsi="Courier New" w:cs="Courier New"/>
          <w:sz w:val="24"/>
          <w:szCs w:val="24"/>
        </w:rPr>
      </w:pPr>
    </w:p>
    <w:p w14:paraId="20BBB518" w14:textId="77777777" w:rsidR="002E6A32" w:rsidRPr="002E6A32" w:rsidRDefault="002E6A32" w:rsidP="001F5CF7">
      <w:pPr>
        <w:pStyle w:val="NoSpacing"/>
        <w:rPr>
          <w:rFonts w:ascii="Courier New" w:hAnsi="Courier New" w:cs="Courier New"/>
          <w:sz w:val="24"/>
          <w:szCs w:val="24"/>
        </w:rPr>
      </w:pPr>
    </w:p>
    <w:p w14:paraId="000B148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Products action.</w:t>
      </w:r>
    </w:p>
    <w:p w14:paraId="441EA67A" w14:textId="77777777" w:rsidR="001F5CF7" w:rsidRPr="001F5CF7" w:rsidRDefault="001F5CF7" w:rsidP="001F5CF7">
      <w:pPr>
        <w:pStyle w:val="NoSpacing"/>
        <w:rPr>
          <w:rFonts w:ascii="Times New Roman" w:hAnsi="Times New Roman" w:cs="Times New Roman"/>
          <w:sz w:val="24"/>
          <w:szCs w:val="24"/>
        </w:rPr>
      </w:pPr>
    </w:p>
    <w:p w14:paraId="66E57BB3"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n summary, this code defines the HomeController class, which handles requests for various actions in an ASP.NET Core web application. Each method returns a corresponding view for the action.</w:t>
      </w:r>
    </w:p>
    <w:p w14:paraId="0CC7604A" w14:textId="77777777" w:rsidR="001F5CF7" w:rsidRPr="001F5CF7" w:rsidRDefault="001F5CF7" w:rsidP="001F5CF7">
      <w:pPr>
        <w:pStyle w:val="NoSpacing"/>
        <w:rPr>
          <w:rFonts w:ascii="Times New Roman" w:hAnsi="Times New Roman" w:cs="Times New Roman"/>
          <w:sz w:val="24"/>
          <w:szCs w:val="24"/>
        </w:rPr>
      </w:pPr>
    </w:p>
    <w:p w14:paraId="57C5BDB0" w14:textId="77777777" w:rsidR="001F5CF7" w:rsidRPr="001F5CF7" w:rsidRDefault="001F5CF7" w:rsidP="001F5CF7">
      <w:pPr>
        <w:pStyle w:val="NoSpacing"/>
        <w:rPr>
          <w:rFonts w:ascii="Times New Roman" w:hAnsi="Times New Roman" w:cs="Times New Roman"/>
          <w:sz w:val="24"/>
          <w:szCs w:val="24"/>
        </w:rPr>
      </w:pPr>
    </w:p>
    <w:p w14:paraId="48BEFE0B" w14:textId="2A2E1F30" w:rsidR="001F5CF7" w:rsidRPr="002E6A32" w:rsidRDefault="001F5CF7" w:rsidP="001A5233">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ContactsController.cs</w:t>
      </w:r>
    </w:p>
    <w:p w14:paraId="466F4F2D" w14:textId="373D49EA" w:rsidR="001F5CF7" w:rsidRDefault="001F5CF7" w:rsidP="001A5233">
      <w:pPr>
        <w:pStyle w:val="NoSpacing"/>
        <w:rPr>
          <w:rFonts w:ascii="Times New Roman" w:hAnsi="Times New Roman" w:cs="Times New Roman"/>
          <w:sz w:val="24"/>
          <w:szCs w:val="24"/>
        </w:rPr>
      </w:pPr>
    </w:p>
    <w:p w14:paraId="536D26B3" w14:textId="77777777" w:rsidR="002E6A32"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 xml:space="preserve">This is the code for the ContactsController class, which is a controller in an ASP.NET Core web application. It handles requests related to the Contact entity. </w:t>
      </w:r>
    </w:p>
    <w:p w14:paraId="4DCED213" w14:textId="77777777" w:rsidR="002E6A32" w:rsidRDefault="002E6A32" w:rsidP="001F5CF7">
      <w:pPr>
        <w:pStyle w:val="NoSpacing"/>
        <w:rPr>
          <w:rFonts w:ascii="Times New Roman" w:hAnsi="Times New Roman" w:cs="Times New Roman"/>
          <w:sz w:val="24"/>
          <w:szCs w:val="24"/>
        </w:rPr>
      </w:pPr>
    </w:p>
    <w:p w14:paraId="48F3F0CA" w14:textId="1D7287C2"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Let's go through each part of the code step by step:</w:t>
      </w:r>
    </w:p>
    <w:p w14:paraId="1E2CAE18" w14:textId="77CF7B6D" w:rsidR="001F5CF7" w:rsidRPr="001F5CF7" w:rsidRDefault="001F5CF7" w:rsidP="001F5CF7">
      <w:pPr>
        <w:pStyle w:val="NoSpacing"/>
        <w:rPr>
          <w:rFonts w:ascii="Times New Roman" w:hAnsi="Times New Roman" w:cs="Times New Roman"/>
          <w:sz w:val="24"/>
          <w:szCs w:val="24"/>
        </w:rPr>
      </w:pPr>
    </w:p>
    <w:p w14:paraId="331F989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Threading.Tasks;</w:t>
      </w:r>
    </w:p>
    <w:p w14:paraId="5E2E03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AspNetCore.Mvc;</w:t>
      </w:r>
    </w:p>
    <w:p w14:paraId="263C5D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EntityFrameworkCore;</w:t>
      </w:r>
    </w:p>
    <w:p w14:paraId="74D9833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ExpressContactManager.Models;</w:t>
      </w:r>
    </w:p>
    <w:p w14:paraId="578B42D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w:t>
      </w:r>
    </w:p>
    <w:p w14:paraId="14905A7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Collections.Generic;</w:t>
      </w:r>
    </w:p>
    <w:p w14:paraId="00EB8D0E"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Diagnostics;</w:t>
      </w:r>
    </w:p>
    <w:p w14:paraId="678F154B"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Linq;</w:t>
      </w:r>
    </w:p>
    <w:p w14:paraId="7730DBD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System.Threading.Tasks;</w:t>
      </w:r>
    </w:p>
    <w:p w14:paraId="286E237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using Microsoft.Extensions.Logging;</w:t>
      </w:r>
    </w:p>
    <w:p w14:paraId="24526E35" w14:textId="77777777" w:rsidR="001F5CF7" w:rsidRPr="002E6A32" w:rsidRDefault="001F5CF7" w:rsidP="002E6A32">
      <w:pPr>
        <w:pStyle w:val="NoSpacing"/>
        <w:ind w:left="720"/>
        <w:rPr>
          <w:rFonts w:ascii="Courier New" w:hAnsi="Courier New" w:cs="Courier New"/>
          <w:sz w:val="24"/>
          <w:szCs w:val="24"/>
        </w:rPr>
      </w:pPr>
    </w:p>
    <w:p w14:paraId="095ABE0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namespace ExpressContactManager.Controllers</w:t>
      </w:r>
    </w:p>
    <w:p w14:paraId="7938ACB1"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w:t>
      </w:r>
    </w:p>
    <w:p w14:paraId="0E45EB34"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lass ContactsController : Controller</w:t>
      </w:r>
    </w:p>
    <w:p w14:paraId="2B5CE8C2"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265A1D2A"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rivate readonly ApplicationDbContext _context;</w:t>
      </w:r>
    </w:p>
    <w:p w14:paraId="6A1DA10F" w14:textId="77777777" w:rsidR="001F5CF7" w:rsidRPr="002E6A32" w:rsidRDefault="001F5CF7" w:rsidP="002E6A32">
      <w:pPr>
        <w:pStyle w:val="NoSpacing"/>
        <w:ind w:left="720"/>
        <w:rPr>
          <w:rFonts w:ascii="Courier New" w:hAnsi="Courier New" w:cs="Courier New"/>
          <w:sz w:val="24"/>
          <w:szCs w:val="24"/>
        </w:rPr>
      </w:pPr>
    </w:p>
    <w:p w14:paraId="0DB89D43"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public ContactsController(ApplicationDbContext context)</w:t>
      </w:r>
    </w:p>
    <w:p w14:paraId="7E75BA8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0581A6D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 = context;</w:t>
      </w:r>
    </w:p>
    <w:p w14:paraId="178836F4" w14:textId="7A564A5E" w:rsid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B6FE8D7" w14:textId="77777777" w:rsidR="002E6A32" w:rsidRPr="002E6A32" w:rsidRDefault="002E6A32" w:rsidP="002E6A32">
      <w:pPr>
        <w:pStyle w:val="NoSpacing"/>
        <w:ind w:left="720"/>
        <w:rPr>
          <w:rFonts w:ascii="Courier New" w:hAnsi="Courier New" w:cs="Courier New"/>
          <w:sz w:val="24"/>
          <w:szCs w:val="24"/>
        </w:rPr>
      </w:pPr>
    </w:p>
    <w:p w14:paraId="5F32C42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Here, we are importing various namespaces and defining the ContactsController class. The controller inherits from the Controller base class and takes an ApplicationDbContext object as a constructor parameter.</w:t>
      </w:r>
    </w:p>
    <w:p w14:paraId="4168D810" w14:textId="3FD062B3" w:rsidR="001F5CF7" w:rsidRPr="001F5CF7" w:rsidRDefault="001F5CF7" w:rsidP="001F5CF7">
      <w:pPr>
        <w:pStyle w:val="NoSpacing"/>
        <w:rPr>
          <w:rFonts w:ascii="Times New Roman" w:hAnsi="Times New Roman" w:cs="Times New Roman"/>
          <w:sz w:val="24"/>
          <w:szCs w:val="24"/>
        </w:rPr>
      </w:pPr>
    </w:p>
    <w:p w14:paraId="6E35B9F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IActionResult&gt; Index()</w:t>
      </w:r>
    </w:p>
    <w:p w14:paraId="1E2C6F5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29B7DC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await _context.Contacts.ToListAsync());</w:t>
      </w:r>
    </w:p>
    <w:p w14:paraId="0D99E006" w14:textId="38674E96"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E3E96FF" w14:textId="77777777" w:rsidR="002E6A32" w:rsidRPr="001F5CF7" w:rsidRDefault="002E6A32" w:rsidP="001F5CF7">
      <w:pPr>
        <w:pStyle w:val="NoSpacing"/>
        <w:rPr>
          <w:rFonts w:ascii="Times New Roman" w:hAnsi="Times New Roman" w:cs="Times New Roman"/>
          <w:sz w:val="24"/>
          <w:szCs w:val="24"/>
        </w:rPr>
      </w:pPr>
    </w:p>
    <w:p w14:paraId="6333ED5E"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Index action. It retrieves a list of contacts from the _context object and passes it to the View method to generate the view.</w:t>
      </w:r>
    </w:p>
    <w:p w14:paraId="5A2608E9" w14:textId="77777777" w:rsidR="001F5CF7" w:rsidRPr="001F5CF7" w:rsidRDefault="001F5CF7" w:rsidP="001F5CF7">
      <w:pPr>
        <w:pStyle w:val="NoSpacing"/>
        <w:rPr>
          <w:rFonts w:ascii="Times New Roman" w:hAnsi="Times New Roman" w:cs="Times New Roman"/>
          <w:sz w:val="24"/>
          <w:szCs w:val="24"/>
        </w:rPr>
      </w:pPr>
    </w:p>
    <w:p w14:paraId="112BC058" w14:textId="2DA1D494" w:rsidR="001F5CF7" w:rsidRPr="002E6A32" w:rsidRDefault="001F5CF7" w:rsidP="001F5CF7">
      <w:pPr>
        <w:pStyle w:val="NoSpacing"/>
        <w:rPr>
          <w:rFonts w:ascii="Courier New" w:hAnsi="Courier New" w:cs="Courier New"/>
          <w:sz w:val="24"/>
          <w:szCs w:val="24"/>
        </w:rPr>
      </w:pPr>
      <w:r w:rsidRPr="001F5CF7">
        <w:rPr>
          <w:rFonts w:ascii="Times New Roman" w:hAnsi="Times New Roman" w:cs="Times New Roman"/>
          <w:sz w:val="24"/>
          <w:szCs w:val="24"/>
        </w:rPr>
        <w:t xml:space="preserve">        </w:t>
      </w:r>
      <w:r w:rsidR="002E6A32">
        <w:rPr>
          <w:rFonts w:ascii="Times New Roman" w:hAnsi="Times New Roman" w:cs="Times New Roman"/>
          <w:sz w:val="24"/>
          <w:szCs w:val="24"/>
        </w:rPr>
        <w:tab/>
      </w:r>
      <w:r w:rsidRPr="002E6A32">
        <w:rPr>
          <w:rFonts w:ascii="Courier New" w:hAnsi="Courier New" w:cs="Courier New"/>
          <w:sz w:val="24"/>
          <w:szCs w:val="24"/>
        </w:rPr>
        <w:t>public IActionResult Create()</w:t>
      </w:r>
    </w:p>
    <w:p w14:paraId="58340A23" w14:textId="77777777" w:rsid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r w:rsidR="002E6A32">
        <w:rPr>
          <w:rFonts w:ascii="Courier New" w:hAnsi="Courier New" w:cs="Courier New"/>
          <w:sz w:val="24"/>
          <w:szCs w:val="24"/>
        </w:rPr>
        <w:t xml:space="preserve"> </w:t>
      </w:r>
      <w:r w:rsidRPr="002E6A32">
        <w:rPr>
          <w:rFonts w:ascii="Courier New" w:hAnsi="Courier New" w:cs="Courier New"/>
          <w:sz w:val="24"/>
          <w:szCs w:val="24"/>
        </w:rPr>
        <w:t>{</w:t>
      </w:r>
    </w:p>
    <w:p w14:paraId="53E3B77D" w14:textId="517387F8" w:rsidR="001F5CF7" w:rsidRPr="002E6A32" w:rsidRDefault="001F5CF7" w:rsidP="002E6A32">
      <w:pPr>
        <w:pStyle w:val="NoSpacing"/>
        <w:ind w:left="720" w:firstLine="720"/>
        <w:rPr>
          <w:rFonts w:ascii="Courier New" w:hAnsi="Courier New" w:cs="Courier New"/>
          <w:sz w:val="24"/>
          <w:szCs w:val="24"/>
        </w:rPr>
      </w:pPr>
      <w:r w:rsidRPr="002E6A32">
        <w:rPr>
          <w:rFonts w:ascii="Courier New" w:hAnsi="Courier New" w:cs="Courier New"/>
          <w:sz w:val="24"/>
          <w:szCs w:val="24"/>
        </w:rPr>
        <w:t>return View();</w:t>
      </w:r>
    </w:p>
    <w:p w14:paraId="620323CE" w14:textId="5F75C0C5" w:rsidR="001F5CF7"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3714086" w14:textId="6AC5314A" w:rsidR="002E6A32" w:rsidRDefault="002E6A32" w:rsidP="001F5CF7">
      <w:pPr>
        <w:pStyle w:val="NoSpacing"/>
        <w:rPr>
          <w:rFonts w:ascii="Courier New" w:hAnsi="Courier New" w:cs="Courier New"/>
          <w:sz w:val="24"/>
          <w:szCs w:val="24"/>
        </w:rPr>
      </w:pPr>
    </w:p>
    <w:p w14:paraId="2A00D134" w14:textId="77777777" w:rsidR="002E6A32" w:rsidRPr="002E6A32" w:rsidRDefault="002E6A32" w:rsidP="001F5CF7">
      <w:pPr>
        <w:pStyle w:val="NoSpacing"/>
        <w:rPr>
          <w:rFonts w:ascii="Courier New" w:hAnsi="Courier New" w:cs="Courier New"/>
          <w:sz w:val="24"/>
          <w:szCs w:val="24"/>
        </w:rPr>
      </w:pPr>
    </w:p>
    <w:p w14:paraId="2D81772B" w14:textId="77777777" w:rsidR="001F5CF7" w:rsidRPr="002E6A32" w:rsidRDefault="001F5CF7" w:rsidP="001F5CF7">
      <w:pPr>
        <w:pStyle w:val="NoSpacing"/>
        <w:rPr>
          <w:rFonts w:ascii="Times New Roman" w:hAnsi="Times New Roman" w:cs="Times New Roman"/>
          <w:b/>
          <w:bCs/>
          <w:sz w:val="24"/>
          <w:szCs w:val="24"/>
        </w:rPr>
      </w:pPr>
      <w:r w:rsidRPr="002E6A32">
        <w:rPr>
          <w:rFonts w:ascii="Times New Roman" w:hAnsi="Times New Roman" w:cs="Times New Roman"/>
          <w:b/>
          <w:bCs/>
          <w:sz w:val="24"/>
          <w:szCs w:val="24"/>
        </w:rPr>
        <w:t>This method returns a view for the Create action.</w:t>
      </w:r>
    </w:p>
    <w:p w14:paraId="5AC58496" w14:textId="77777777" w:rsidR="001F5CF7" w:rsidRPr="001F5CF7" w:rsidRDefault="001F5CF7" w:rsidP="001F5CF7">
      <w:pPr>
        <w:pStyle w:val="NoSpacing"/>
        <w:rPr>
          <w:rFonts w:ascii="Times New Roman" w:hAnsi="Times New Roman" w:cs="Times New Roman"/>
          <w:sz w:val="24"/>
          <w:szCs w:val="24"/>
        </w:rPr>
      </w:pPr>
    </w:p>
    <w:p w14:paraId="75E336D5" w14:textId="3A0142B6"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HttpPost]</w:t>
      </w:r>
    </w:p>
    <w:p w14:paraId="28BB86D0" w14:textId="5BFC741B" w:rsidR="001F5CF7" w:rsidRPr="002E6A32" w:rsidRDefault="001F5CF7" w:rsidP="002E6A32">
      <w:pPr>
        <w:pStyle w:val="NoSpacing"/>
        <w:ind w:firstLine="720"/>
        <w:rPr>
          <w:rFonts w:ascii="Courier New" w:hAnsi="Courier New" w:cs="Courier New"/>
          <w:sz w:val="24"/>
          <w:szCs w:val="24"/>
        </w:rPr>
      </w:pPr>
      <w:r w:rsidRPr="002E6A32">
        <w:rPr>
          <w:rFonts w:ascii="Courier New" w:hAnsi="Courier New" w:cs="Courier New"/>
          <w:sz w:val="24"/>
          <w:szCs w:val="24"/>
        </w:rPr>
        <w:t>[ValidateAntiForgeryToken]</w:t>
      </w:r>
    </w:p>
    <w:p w14:paraId="3D2F8FBC" w14:textId="7395CF78"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public async Task&lt;IActionResult&gt; Create([Bind("Id,FirstName,LastName,Email,Phone")] Contact contact)</w:t>
      </w:r>
    </w:p>
    <w:p w14:paraId="64AA05A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69A78FC9"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if (ModelState.IsValid)</w:t>
      </w:r>
    </w:p>
    <w:p w14:paraId="5C44141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AC3C325"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_context.Add(contact);</w:t>
      </w:r>
    </w:p>
    <w:p w14:paraId="032247E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await _context.SaveChangesAsync();</w:t>
      </w:r>
    </w:p>
    <w:p w14:paraId="552CF3C8"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RedirectToAction(nameof(Index));</w:t>
      </w:r>
    </w:p>
    <w:p w14:paraId="38912676"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337D4F70" w14:textId="77777777" w:rsidR="001F5CF7" w:rsidRPr="002E6A32"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return View(contact);</w:t>
      </w:r>
    </w:p>
    <w:p w14:paraId="695D5BF8" w14:textId="554531F1" w:rsidR="001F5CF7" w:rsidRDefault="001F5CF7" w:rsidP="002E6A32">
      <w:pPr>
        <w:pStyle w:val="NoSpacing"/>
        <w:ind w:left="720"/>
        <w:rPr>
          <w:rFonts w:ascii="Courier New" w:hAnsi="Courier New" w:cs="Courier New"/>
          <w:sz w:val="24"/>
          <w:szCs w:val="24"/>
        </w:rPr>
      </w:pPr>
      <w:r w:rsidRPr="002E6A32">
        <w:rPr>
          <w:rFonts w:ascii="Courier New" w:hAnsi="Courier New" w:cs="Courier New"/>
          <w:sz w:val="24"/>
          <w:szCs w:val="24"/>
        </w:rPr>
        <w:t xml:space="preserve">        }</w:t>
      </w:r>
    </w:p>
    <w:p w14:paraId="5A99D46C" w14:textId="77777777" w:rsidR="002E6A32" w:rsidRPr="002E6A32" w:rsidRDefault="002E6A32" w:rsidP="002E6A32">
      <w:pPr>
        <w:pStyle w:val="NoSpacing"/>
        <w:ind w:left="720"/>
        <w:rPr>
          <w:rFonts w:ascii="Courier New" w:hAnsi="Courier New" w:cs="Courier New"/>
          <w:sz w:val="24"/>
          <w:szCs w:val="24"/>
        </w:rPr>
      </w:pPr>
    </w:p>
    <w:p w14:paraId="3D9E229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Create action. It takes a Contact object as a parameter, which is created from form data. If the model state is valid, the contact is added to the _context object and saved to the database. The method then redirects to the Index action.</w:t>
      </w:r>
    </w:p>
    <w:p w14:paraId="76A1F177" w14:textId="77777777" w:rsidR="001F5CF7" w:rsidRPr="001F5CF7" w:rsidRDefault="001F5CF7" w:rsidP="001F5CF7">
      <w:pPr>
        <w:pStyle w:val="NoSpacing"/>
        <w:rPr>
          <w:rFonts w:ascii="Times New Roman" w:hAnsi="Times New Roman" w:cs="Times New Roman"/>
          <w:sz w:val="24"/>
          <w:szCs w:val="24"/>
        </w:rPr>
      </w:pPr>
    </w:p>
    <w:p w14:paraId="2EB580A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public async Task&lt;IActionResult&gt; Details(int? id)</w:t>
      </w:r>
    </w:p>
    <w:p w14:paraId="0416737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C599245"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id == null)</w:t>
      </w:r>
    </w:p>
    <w:p w14:paraId="434D57A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929765F"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NotFound();</w:t>
      </w:r>
    </w:p>
    <w:p w14:paraId="16AECAEB"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4AAB59E2"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var contact = await _context.Contacts</w:t>
      </w:r>
    </w:p>
    <w:p w14:paraId="2AA41C01"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FirstOrDefaultAsync(m =&gt; m.Id == id);</w:t>
      </w:r>
    </w:p>
    <w:p w14:paraId="74D3113A"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if (contact == null)</w:t>
      </w:r>
    </w:p>
    <w:p w14:paraId="6048C71E"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630BBD36"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NotFound();</w:t>
      </w:r>
    </w:p>
    <w:p w14:paraId="5466AF5C"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02624819" w14:textId="77777777" w:rsidR="001F5CF7"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return View(contact);</w:t>
      </w:r>
    </w:p>
    <w:p w14:paraId="1ED5E94E" w14:textId="0FB51711" w:rsidR="002E6A32" w:rsidRPr="002E6A32" w:rsidRDefault="001F5CF7" w:rsidP="001F5CF7">
      <w:pPr>
        <w:pStyle w:val="NoSpacing"/>
        <w:rPr>
          <w:rFonts w:ascii="Courier New" w:hAnsi="Courier New" w:cs="Courier New"/>
          <w:sz w:val="24"/>
          <w:szCs w:val="24"/>
        </w:rPr>
      </w:pPr>
      <w:r w:rsidRPr="002E6A32">
        <w:rPr>
          <w:rFonts w:ascii="Courier New" w:hAnsi="Courier New" w:cs="Courier New"/>
          <w:sz w:val="24"/>
          <w:szCs w:val="24"/>
        </w:rPr>
        <w:t xml:space="preserve">        }</w:t>
      </w:r>
    </w:p>
    <w:p w14:paraId="3142B327" w14:textId="77777777" w:rsidR="002E6A32" w:rsidRPr="001F5CF7" w:rsidRDefault="002E6A32" w:rsidP="001F5CF7">
      <w:pPr>
        <w:pStyle w:val="NoSpacing"/>
        <w:rPr>
          <w:rFonts w:ascii="Times New Roman" w:hAnsi="Times New Roman" w:cs="Times New Roman"/>
          <w:sz w:val="24"/>
          <w:szCs w:val="24"/>
        </w:rPr>
      </w:pPr>
    </w:p>
    <w:p w14:paraId="07741077"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method returns a view for the Details action. It takes an optional id parameter, which is used to retrieve the contact with the corresponding Id from the _context object. If the contact is found, the method returns the contact view. Otherwise, it returns a 404 error.</w:t>
      </w:r>
    </w:p>
    <w:p w14:paraId="0AA84A2C" w14:textId="77777777" w:rsidR="001F5CF7" w:rsidRPr="001F5CF7" w:rsidRDefault="001F5CF7" w:rsidP="001F5CF7">
      <w:pPr>
        <w:pStyle w:val="NoSpacing"/>
        <w:rPr>
          <w:rFonts w:ascii="Times New Roman" w:hAnsi="Times New Roman" w:cs="Times New Roman"/>
          <w:sz w:val="24"/>
          <w:szCs w:val="24"/>
        </w:rPr>
      </w:pPr>
    </w:p>
    <w:p w14:paraId="2A1E97E0" w14:textId="7A9682D1"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IActionResult&gt; Edit(int id, [Bind("Id,FirstName,LastName,Email,Phone")] Contact contact)</w:t>
      </w:r>
    </w:p>
    <w:p w14:paraId="72B537C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D28B69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id != contact.Id)</w:t>
      </w:r>
    </w:p>
    <w:p w14:paraId="0DF274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2961FB6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NotFound();</w:t>
      </w:r>
    </w:p>
    <w:p w14:paraId="2EF6CE4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D5439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ModelState.IsValid)</w:t>
      </w:r>
    </w:p>
    <w:p w14:paraId="33228D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F8ECDA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ry</w:t>
      </w:r>
    </w:p>
    <w:p w14:paraId="3474D6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149CAB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context.Update(contact);</w:t>
      </w:r>
    </w:p>
    <w:p w14:paraId="06F2180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context.SaveChangesAsync();</w:t>
      </w:r>
    </w:p>
    <w:p w14:paraId="108FDC8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A0CA15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atch (DbUpdateConcurrencyException)</w:t>
      </w:r>
    </w:p>
    <w:p w14:paraId="51966AD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128CE53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f (!ContactExists(contact.Id))</w:t>
      </w:r>
    </w:p>
    <w:p w14:paraId="42422A2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F58C6D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NotFound();</w:t>
      </w:r>
    </w:p>
    <w:p w14:paraId="0BD1967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28694C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lse</w:t>
      </w:r>
    </w:p>
    <w:p w14:paraId="00062A3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78EB2B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throw;</w:t>
      </w:r>
    </w:p>
    <w:p w14:paraId="0869DC9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03FF0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0FE8C92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RedirectToAction(nameof(Index));</w:t>
      </w:r>
    </w:p>
    <w:p w14:paraId="70789AC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DD7A3E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View(contact);</w:t>
      </w:r>
    </w:p>
    <w:p w14:paraId="34B8CC3C" w14:textId="7B259232"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B66752F" w14:textId="77777777" w:rsidR="00CF3B03" w:rsidRPr="00CF3B03" w:rsidRDefault="00CF3B03" w:rsidP="00CF3B03">
      <w:pPr>
        <w:pStyle w:val="NoSpacing"/>
        <w:ind w:left="720"/>
        <w:rPr>
          <w:rFonts w:ascii="Courier New" w:hAnsi="Courier New" w:cs="Courier New"/>
          <w:sz w:val="24"/>
          <w:szCs w:val="24"/>
        </w:rPr>
      </w:pPr>
    </w:p>
    <w:p w14:paraId="307FED6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Edit action. It takes an id parameter and a Contact object as parameters. If the id parameter does not match the Id property of the Contact object, it returns a 404 error.</w:t>
      </w:r>
    </w:p>
    <w:p w14:paraId="36C3F09F" w14:textId="77777777" w:rsidR="001F5CF7" w:rsidRPr="001F5CF7" w:rsidRDefault="001F5CF7" w:rsidP="001F5CF7">
      <w:pPr>
        <w:pStyle w:val="NoSpacing"/>
        <w:rPr>
          <w:rFonts w:ascii="Times New Roman" w:hAnsi="Times New Roman" w:cs="Times New Roman"/>
          <w:sz w:val="24"/>
          <w:szCs w:val="24"/>
        </w:rPr>
      </w:pPr>
    </w:p>
    <w:p w14:paraId="3241A7AE" w14:textId="29BE009E"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If the model state is valid, the method updates the contact in the _context object</w:t>
      </w:r>
      <w:r w:rsidR="00CF3B03">
        <w:rPr>
          <w:rFonts w:ascii="Times New Roman" w:hAnsi="Times New Roman" w:cs="Times New Roman"/>
          <w:sz w:val="24"/>
          <w:szCs w:val="24"/>
        </w:rPr>
        <w:t xml:space="preserve"> </w:t>
      </w:r>
      <w:r w:rsidRPr="001F5CF7">
        <w:rPr>
          <w:rFonts w:ascii="Times New Roman" w:hAnsi="Times New Roman" w:cs="Times New Roman"/>
          <w:sz w:val="24"/>
          <w:szCs w:val="24"/>
        </w:rPr>
        <w:t>and saves the changes to the database. If the database operation fails due to concurrency issues, the method checks whether the contact still exists in the database. If not, it returns a 404 error; otherwise, it re-throws the exception.</w:t>
      </w:r>
    </w:p>
    <w:p w14:paraId="1BCA8013" w14:textId="77777777" w:rsidR="001F5CF7" w:rsidRPr="001F5CF7" w:rsidRDefault="001F5CF7" w:rsidP="001F5CF7">
      <w:pPr>
        <w:pStyle w:val="NoSpacing"/>
        <w:rPr>
          <w:rFonts w:ascii="Times New Roman" w:hAnsi="Times New Roman" w:cs="Times New Roman"/>
          <w:sz w:val="24"/>
          <w:szCs w:val="24"/>
        </w:rPr>
      </w:pPr>
    </w:p>
    <w:p w14:paraId="6B62D111" w14:textId="77777777" w:rsidR="00CF3B03" w:rsidRDefault="00CF3B03" w:rsidP="001F5CF7">
      <w:pPr>
        <w:pStyle w:val="NoSpacing"/>
        <w:rPr>
          <w:rFonts w:ascii="Times New Roman" w:hAnsi="Times New Roman" w:cs="Times New Roman"/>
          <w:sz w:val="24"/>
          <w:szCs w:val="24"/>
        </w:rPr>
      </w:pPr>
    </w:p>
    <w:p w14:paraId="72C28C1A" w14:textId="77777777" w:rsidR="00CF3B03" w:rsidRDefault="00CF3B03" w:rsidP="001F5CF7">
      <w:pPr>
        <w:pStyle w:val="NoSpacing"/>
        <w:rPr>
          <w:rFonts w:ascii="Times New Roman" w:hAnsi="Times New Roman" w:cs="Times New Roman"/>
          <w:sz w:val="24"/>
          <w:szCs w:val="24"/>
        </w:rPr>
      </w:pPr>
    </w:p>
    <w:p w14:paraId="22153278" w14:textId="77777777" w:rsidR="00CF3B03" w:rsidRDefault="00CF3B03" w:rsidP="001F5CF7">
      <w:pPr>
        <w:pStyle w:val="NoSpacing"/>
        <w:rPr>
          <w:rFonts w:ascii="Times New Roman" w:hAnsi="Times New Roman" w:cs="Times New Roman"/>
          <w:sz w:val="24"/>
          <w:szCs w:val="24"/>
        </w:rPr>
      </w:pPr>
    </w:p>
    <w:p w14:paraId="773F1AF7" w14:textId="2C85BFA0"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lastRenderedPageBreak/>
        <w:t xml:space="preserve">        public async Task&lt;IActionResult&gt; Delete(int? id)</w:t>
      </w:r>
    </w:p>
    <w:p w14:paraId="4AFA763B"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0596A30F"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id == null)</w:t>
      </w:r>
    </w:p>
    <w:p w14:paraId="7EFA1FF5"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5CA8EBF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NotFound();</w:t>
      </w:r>
    </w:p>
    <w:p w14:paraId="57716D9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5856A22"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var contact = await _context.Contacts</w:t>
      </w:r>
    </w:p>
    <w:p w14:paraId="5A456A0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FirstOrDefaultAsync(m =&gt; m.Id == id);</w:t>
      </w:r>
    </w:p>
    <w:p w14:paraId="34005F10"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if (contact == null)</w:t>
      </w:r>
    </w:p>
    <w:p w14:paraId="0D4BB338"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2C272CFC"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NotFound();</w:t>
      </w:r>
    </w:p>
    <w:p w14:paraId="75F57784"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64F6F717" w14:textId="77777777"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return View(contact);</w:t>
      </w:r>
    </w:p>
    <w:p w14:paraId="71721C2C" w14:textId="223DFB2A" w:rsidR="001F5CF7" w:rsidRPr="00CF3B03" w:rsidRDefault="001F5CF7" w:rsidP="001F5CF7">
      <w:pPr>
        <w:pStyle w:val="NoSpacing"/>
        <w:rPr>
          <w:rFonts w:ascii="Courier New" w:hAnsi="Courier New" w:cs="Courier New"/>
          <w:sz w:val="24"/>
          <w:szCs w:val="24"/>
        </w:rPr>
      </w:pPr>
      <w:r w:rsidRPr="00CF3B03">
        <w:rPr>
          <w:rFonts w:ascii="Courier New" w:hAnsi="Courier New" w:cs="Courier New"/>
          <w:sz w:val="24"/>
          <w:szCs w:val="24"/>
        </w:rPr>
        <w:t xml:space="preserve">        }</w:t>
      </w:r>
    </w:p>
    <w:p w14:paraId="3ED93E5E" w14:textId="77777777" w:rsidR="00CF3B03" w:rsidRPr="001F5CF7" w:rsidRDefault="00CF3B03" w:rsidP="001F5CF7">
      <w:pPr>
        <w:pStyle w:val="NoSpacing"/>
        <w:rPr>
          <w:rFonts w:ascii="Times New Roman" w:hAnsi="Times New Roman" w:cs="Times New Roman"/>
          <w:sz w:val="24"/>
          <w:szCs w:val="24"/>
        </w:rPr>
      </w:pPr>
    </w:p>
    <w:p w14:paraId="41AFB6A0"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returns a view for the Delete action. It takes an optional id parameter, which is used to retrieve the contact with the corresponding Id from the _context object. If the contact is found, the method returns the contact view. Otherwise, it returns a 404 error.</w:t>
      </w:r>
    </w:p>
    <w:p w14:paraId="0CFDEEAC" w14:textId="77777777" w:rsidR="001F5CF7" w:rsidRPr="001F5CF7" w:rsidRDefault="001F5CF7" w:rsidP="001F5CF7">
      <w:pPr>
        <w:pStyle w:val="NoSpacing"/>
        <w:rPr>
          <w:rFonts w:ascii="Times New Roman" w:hAnsi="Times New Roman" w:cs="Times New Roman"/>
          <w:sz w:val="24"/>
          <w:szCs w:val="24"/>
        </w:rPr>
      </w:pPr>
    </w:p>
    <w:p w14:paraId="6DA32480" w14:textId="75BB916A"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HttpPost, ActionName("Delete")]</w:t>
      </w:r>
    </w:p>
    <w:p w14:paraId="26BC361E" w14:textId="4F56E3D1" w:rsidR="001F5CF7" w:rsidRPr="00CF3B03" w:rsidRDefault="001F5CF7" w:rsidP="00CF3B03">
      <w:pPr>
        <w:pStyle w:val="NoSpacing"/>
        <w:ind w:firstLine="720"/>
        <w:rPr>
          <w:rFonts w:ascii="Courier New" w:hAnsi="Courier New" w:cs="Courier New"/>
          <w:sz w:val="24"/>
          <w:szCs w:val="24"/>
        </w:rPr>
      </w:pPr>
      <w:r w:rsidRPr="00CF3B03">
        <w:rPr>
          <w:rFonts w:ascii="Courier New" w:hAnsi="Courier New" w:cs="Courier New"/>
          <w:sz w:val="24"/>
          <w:szCs w:val="24"/>
        </w:rPr>
        <w:t>[ValidateAntiForgeryToken]</w:t>
      </w:r>
    </w:p>
    <w:p w14:paraId="1D74DADE" w14:textId="6CA03DC9"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public async Task&lt;IActionResult&gt; DeleteConfirmed(int id)</w:t>
      </w:r>
    </w:p>
    <w:p w14:paraId="26FD327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A84F0F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var contact = await _context.Contacts.FindAsync(id);</w:t>
      </w:r>
    </w:p>
    <w:p w14:paraId="391C29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_context.Contacts.Remove(contact);</w:t>
      </w:r>
    </w:p>
    <w:p w14:paraId="087ED4B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wait _context.SaveChangesAsync();</w:t>
      </w:r>
    </w:p>
    <w:p w14:paraId="04B3F4C9"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return RedirectToAction(nameof(Index));</w:t>
      </w:r>
    </w:p>
    <w:p w14:paraId="06C2774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D65768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8807C7E" w14:textId="5A6F3ACF"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82FFB86" w14:textId="77777777" w:rsidR="00CF3B03" w:rsidRPr="00CF3B03" w:rsidRDefault="00CF3B03" w:rsidP="00CF3B03">
      <w:pPr>
        <w:pStyle w:val="NoSpacing"/>
        <w:ind w:left="720"/>
        <w:rPr>
          <w:rFonts w:ascii="Courier New" w:hAnsi="Courier New" w:cs="Courier New"/>
          <w:sz w:val="24"/>
          <w:szCs w:val="24"/>
        </w:rPr>
      </w:pPr>
    </w:p>
    <w:p w14:paraId="2434E62F"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method handles the POST request for the Delete action. It takes an id parameter, which is used to retrieve the contact with the corresponding Id from the _context object. The contact is then removed from the _context object and saved to the database. The method then redirects to the Index action.</w:t>
      </w:r>
    </w:p>
    <w:p w14:paraId="1C6F6EF2" w14:textId="77777777" w:rsidR="001F5CF7" w:rsidRPr="001F5CF7" w:rsidRDefault="001F5CF7" w:rsidP="001F5CF7">
      <w:pPr>
        <w:pStyle w:val="NoSpacing"/>
        <w:rPr>
          <w:rFonts w:ascii="Times New Roman" w:hAnsi="Times New Roman" w:cs="Times New Roman"/>
          <w:sz w:val="24"/>
          <w:szCs w:val="24"/>
        </w:rPr>
      </w:pPr>
    </w:p>
    <w:p w14:paraId="4549644F" w14:textId="6B2E9C65"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e ContactsController class provides an interface for CRUD operations on the Contact entity. It takes care of interacting with the database through the ApplicationDbContext object and returns views that display the relevant information.</w:t>
      </w:r>
    </w:p>
    <w:p w14:paraId="7632AF6C" w14:textId="63D14C32" w:rsidR="001F5CF7" w:rsidRDefault="001F5CF7" w:rsidP="001F5CF7">
      <w:pPr>
        <w:pStyle w:val="NoSpacing"/>
        <w:rPr>
          <w:rFonts w:ascii="Times New Roman" w:hAnsi="Times New Roman" w:cs="Times New Roman"/>
          <w:sz w:val="24"/>
          <w:szCs w:val="24"/>
        </w:rPr>
      </w:pPr>
    </w:p>
    <w:p w14:paraId="6F651891" w14:textId="146C5CED" w:rsidR="00CF3B03" w:rsidRDefault="00CF3B03" w:rsidP="001F5CF7">
      <w:pPr>
        <w:pStyle w:val="NoSpacing"/>
        <w:rPr>
          <w:rFonts w:ascii="Times New Roman" w:hAnsi="Times New Roman" w:cs="Times New Roman"/>
          <w:sz w:val="24"/>
          <w:szCs w:val="24"/>
        </w:rPr>
      </w:pPr>
    </w:p>
    <w:p w14:paraId="1C35B974" w14:textId="54186A4F" w:rsidR="00CF3B03" w:rsidRDefault="00CF3B03" w:rsidP="001F5CF7">
      <w:pPr>
        <w:pStyle w:val="NoSpacing"/>
        <w:rPr>
          <w:rFonts w:ascii="Times New Roman" w:hAnsi="Times New Roman" w:cs="Times New Roman"/>
          <w:sz w:val="24"/>
          <w:szCs w:val="24"/>
        </w:rPr>
      </w:pPr>
    </w:p>
    <w:p w14:paraId="47B34A5E" w14:textId="4438C0AE" w:rsidR="00CF3B03" w:rsidRDefault="00CF3B03" w:rsidP="001F5CF7">
      <w:pPr>
        <w:pStyle w:val="NoSpacing"/>
        <w:rPr>
          <w:rFonts w:ascii="Times New Roman" w:hAnsi="Times New Roman" w:cs="Times New Roman"/>
          <w:sz w:val="24"/>
          <w:szCs w:val="24"/>
        </w:rPr>
      </w:pPr>
    </w:p>
    <w:p w14:paraId="5044A675" w14:textId="74B2A8C6" w:rsidR="00CF3B03" w:rsidRDefault="00CF3B03" w:rsidP="001F5CF7">
      <w:pPr>
        <w:pStyle w:val="NoSpacing"/>
        <w:rPr>
          <w:rFonts w:ascii="Times New Roman" w:hAnsi="Times New Roman" w:cs="Times New Roman"/>
          <w:sz w:val="24"/>
          <w:szCs w:val="24"/>
        </w:rPr>
      </w:pPr>
    </w:p>
    <w:p w14:paraId="05019EB5" w14:textId="77777777" w:rsidR="00CF3B03" w:rsidRDefault="00CF3B03" w:rsidP="001F5CF7">
      <w:pPr>
        <w:pStyle w:val="NoSpacing"/>
        <w:rPr>
          <w:rFonts w:ascii="Times New Roman" w:hAnsi="Times New Roman" w:cs="Times New Roman"/>
          <w:sz w:val="24"/>
          <w:szCs w:val="24"/>
        </w:rPr>
      </w:pPr>
    </w:p>
    <w:p w14:paraId="1C794CEB" w14:textId="77777777" w:rsidR="001F5CF7" w:rsidRDefault="001F5CF7" w:rsidP="001F5CF7">
      <w:pPr>
        <w:pStyle w:val="NoSpacing"/>
        <w:rPr>
          <w:rFonts w:ascii="Times New Roman" w:hAnsi="Times New Roman" w:cs="Times New Roman"/>
          <w:sz w:val="24"/>
          <w:szCs w:val="24"/>
        </w:rPr>
      </w:pPr>
    </w:p>
    <w:p w14:paraId="10D0358B" w14:textId="2D9DDECE" w:rsidR="001F5CF7" w:rsidRPr="00CF3B03" w:rsidRDefault="001F5CF7" w:rsidP="001F5CF7">
      <w:pPr>
        <w:pStyle w:val="NoSpacing"/>
        <w:rPr>
          <w:rFonts w:ascii="Times New Roman" w:hAnsi="Times New Roman" w:cs="Times New Roman"/>
          <w:b/>
          <w:bCs/>
          <w:sz w:val="24"/>
          <w:szCs w:val="24"/>
        </w:rPr>
      </w:pPr>
      <w:r w:rsidRPr="00CF3B03">
        <w:rPr>
          <w:rFonts w:ascii="Times New Roman" w:hAnsi="Times New Roman" w:cs="Times New Roman"/>
          <w:b/>
          <w:bCs/>
          <w:sz w:val="24"/>
          <w:szCs w:val="24"/>
        </w:rPr>
        <w:lastRenderedPageBreak/>
        <w:t>LaunchSettings.json</w:t>
      </w:r>
    </w:p>
    <w:p w14:paraId="47C6354E" w14:textId="19F7D19F" w:rsidR="001F5CF7" w:rsidRDefault="001F5CF7" w:rsidP="001F5CF7">
      <w:pPr>
        <w:pStyle w:val="NoSpacing"/>
        <w:rPr>
          <w:rFonts w:ascii="Times New Roman" w:hAnsi="Times New Roman" w:cs="Times New Roman"/>
          <w:sz w:val="24"/>
          <w:szCs w:val="24"/>
        </w:rPr>
      </w:pPr>
    </w:p>
    <w:p w14:paraId="653D66B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7F9AE47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Settings": {</w:t>
      </w:r>
    </w:p>
    <w:p w14:paraId="743C26A3"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indowsAuthentication": false,</w:t>
      </w:r>
    </w:p>
    <w:p w14:paraId="42A3210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nonymousAuthentication": true,</w:t>
      </w:r>
    </w:p>
    <w:p w14:paraId="0737772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Express": {</w:t>
      </w:r>
    </w:p>
    <w:p w14:paraId="75E2793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pplicationUrl": "http://localhost:32740",</w:t>
      </w:r>
    </w:p>
    <w:p w14:paraId="0C521F36"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sslPort": 44386</w:t>
      </w:r>
    </w:p>
    <w:p w14:paraId="45840C7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75DE433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AC63C1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profiles": {</w:t>
      </w:r>
    </w:p>
    <w:p w14:paraId="51FD5DA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xpressContactManager": {</w:t>
      </w:r>
    </w:p>
    <w:p w14:paraId="7FFFD61E"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mmandName": "Project",</w:t>
      </w:r>
    </w:p>
    <w:p w14:paraId="14C62B0C"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dotnetRunMessages": true,</w:t>
      </w:r>
    </w:p>
    <w:p w14:paraId="116E1F7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Browser": true,</w:t>
      </w:r>
    </w:p>
    <w:p w14:paraId="48B8C8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pplicationUrl": "https://localhost:5001;http://localhost:5000",</w:t>
      </w:r>
    </w:p>
    <w:p w14:paraId="73EC1005"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Url": "https://localhost:5001/Contacts",</w:t>
      </w:r>
    </w:p>
    <w:p w14:paraId="422F876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nvironmentVariables": {</w:t>
      </w:r>
    </w:p>
    <w:p w14:paraId="346A505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6D99C05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3E75EC6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4CFA266B"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IIS Express": {</w:t>
      </w:r>
    </w:p>
    <w:p w14:paraId="33A0C74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mmandName": "IISExpress",</w:t>
      </w:r>
    </w:p>
    <w:p w14:paraId="3A0940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Browser": true,</w:t>
      </w:r>
    </w:p>
    <w:p w14:paraId="100A2ADD"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launchUrl": "https://localhost:44386/Contacts",</w:t>
      </w:r>
    </w:p>
    <w:p w14:paraId="711B2C2F"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environmentVariables": {</w:t>
      </w:r>
    </w:p>
    <w:p w14:paraId="3A7B075A"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ASPNETCORE_ENVIRONMENT": "Development"</w:t>
      </w:r>
    </w:p>
    <w:p w14:paraId="1CD5E057"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40C1882"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6F152830"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33183E6" w14:textId="1C4218A5"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2EB82E56" w14:textId="6AD65C27" w:rsidR="001F5CF7" w:rsidRDefault="001F5CF7" w:rsidP="001F5CF7">
      <w:pPr>
        <w:pStyle w:val="NoSpacing"/>
        <w:rPr>
          <w:rFonts w:ascii="Times New Roman" w:hAnsi="Times New Roman" w:cs="Times New Roman"/>
          <w:sz w:val="24"/>
          <w:szCs w:val="24"/>
        </w:rPr>
      </w:pPr>
    </w:p>
    <w:p w14:paraId="3C9A25E0" w14:textId="00ABD6D3" w:rsidR="001F5CF7" w:rsidRDefault="001F5CF7" w:rsidP="001F5CF7">
      <w:pPr>
        <w:pStyle w:val="NoSpacing"/>
        <w:rPr>
          <w:rFonts w:ascii="Times New Roman" w:hAnsi="Times New Roman" w:cs="Times New Roman"/>
          <w:sz w:val="24"/>
          <w:szCs w:val="24"/>
        </w:rPr>
      </w:pPr>
    </w:p>
    <w:p w14:paraId="5B5D04F6" w14:textId="68BF8AE3" w:rsidR="001F5CF7" w:rsidRPr="00CF3B03" w:rsidRDefault="001F5CF7" w:rsidP="001F5CF7">
      <w:pPr>
        <w:pStyle w:val="NoSpacing"/>
        <w:rPr>
          <w:rFonts w:ascii="Times New Roman" w:hAnsi="Times New Roman" w:cs="Times New Roman"/>
          <w:b/>
          <w:bCs/>
          <w:sz w:val="24"/>
          <w:szCs w:val="24"/>
        </w:rPr>
      </w:pPr>
      <w:r w:rsidRPr="00CF3B03">
        <w:rPr>
          <w:rFonts w:ascii="Times New Roman" w:hAnsi="Times New Roman" w:cs="Times New Roman"/>
          <w:b/>
          <w:bCs/>
          <w:sz w:val="24"/>
          <w:szCs w:val="24"/>
        </w:rPr>
        <w:t>Appsettings.json</w:t>
      </w:r>
    </w:p>
    <w:p w14:paraId="1740143D" w14:textId="10551F9C" w:rsidR="001F5CF7" w:rsidRDefault="001F5CF7" w:rsidP="001F5CF7">
      <w:pPr>
        <w:pStyle w:val="NoSpacing"/>
        <w:rPr>
          <w:rFonts w:ascii="Times New Roman" w:hAnsi="Times New Roman" w:cs="Times New Roman"/>
          <w:sz w:val="24"/>
          <w:szCs w:val="24"/>
        </w:rPr>
      </w:pPr>
    </w:p>
    <w:p w14:paraId="12710736"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is a JSON configuration file that contains settings for an ASP.NET Core application.</w:t>
      </w:r>
    </w:p>
    <w:p w14:paraId="152E575F" w14:textId="77777777" w:rsidR="001F5CF7" w:rsidRPr="001F5CF7" w:rsidRDefault="001F5CF7" w:rsidP="001F5CF7">
      <w:pPr>
        <w:pStyle w:val="NoSpacing"/>
        <w:rPr>
          <w:rFonts w:ascii="Times New Roman" w:hAnsi="Times New Roman" w:cs="Times New Roman"/>
          <w:sz w:val="24"/>
          <w:szCs w:val="24"/>
        </w:rPr>
      </w:pPr>
    </w:p>
    <w:p w14:paraId="4130FD84"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w:t>
      </w:r>
    </w:p>
    <w:p w14:paraId="0F7A8D9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ConnectionStrings": {</w:t>
      </w:r>
    </w:p>
    <w:p w14:paraId="6B95BAA1" w14:textId="77777777" w:rsidR="001F5CF7" w:rsidRPr="00CF3B03"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DefaultConnection": "Server=(localdb)\\mssqllocaldb;Database=ContactManagerDb;Trusted_Connection=True;MultipleActiveResultSets=true"</w:t>
      </w:r>
    </w:p>
    <w:p w14:paraId="6A25B336" w14:textId="6C3C0257" w:rsidR="001F5CF7" w:rsidRDefault="001F5CF7" w:rsidP="00CF3B03">
      <w:pPr>
        <w:pStyle w:val="NoSpacing"/>
        <w:ind w:left="720"/>
        <w:rPr>
          <w:rFonts w:ascii="Courier New" w:hAnsi="Courier New" w:cs="Courier New"/>
          <w:sz w:val="24"/>
          <w:szCs w:val="24"/>
        </w:rPr>
      </w:pPr>
      <w:r w:rsidRPr="00CF3B03">
        <w:rPr>
          <w:rFonts w:ascii="Courier New" w:hAnsi="Courier New" w:cs="Courier New"/>
          <w:sz w:val="24"/>
          <w:szCs w:val="24"/>
        </w:rPr>
        <w:t xml:space="preserve">  },</w:t>
      </w:r>
    </w:p>
    <w:p w14:paraId="5532B08D" w14:textId="77777777" w:rsidR="00CF3B03" w:rsidRPr="00CF3B03" w:rsidRDefault="00CF3B03" w:rsidP="00CF3B03">
      <w:pPr>
        <w:pStyle w:val="NoSpacing"/>
        <w:ind w:left="720"/>
        <w:rPr>
          <w:rFonts w:ascii="Courier New" w:hAnsi="Courier New" w:cs="Courier New"/>
          <w:sz w:val="24"/>
          <w:szCs w:val="24"/>
        </w:rPr>
      </w:pPr>
    </w:p>
    <w:p w14:paraId="43592138"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lastRenderedPageBreak/>
        <w:t>This section specifies the connection string for the database that the application will use. In this case, the connection string is named DefaultConnection and is set to a local SQL Server Express instance ((localdb)\\mssqllocaldb), using a database named ContactManagerDb. The Trusted_Connection parameter specifies that the connection should use Windows authentication and the MultipleActiveResultSets parameter enables multiple active result sets.</w:t>
      </w:r>
    </w:p>
    <w:p w14:paraId="4D5C2BD2" w14:textId="77777777" w:rsidR="001F5CF7" w:rsidRPr="001F5CF7" w:rsidRDefault="001F5CF7" w:rsidP="001F5CF7">
      <w:pPr>
        <w:pStyle w:val="NoSpacing"/>
        <w:rPr>
          <w:rFonts w:ascii="Times New Roman" w:hAnsi="Times New Roman" w:cs="Times New Roman"/>
          <w:sz w:val="24"/>
          <w:szCs w:val="24"/>
        </w:rPr>
      </w:pPr>
    </w:p>
    <w:p w14:paraId="3ED7E1F4" w14:textId="77777777" w:rsidR="001F5CF7" w:rsidRPr="00F436B1" w:rsidRDefault="001F5CF7" w:rsidP="00F436B1">
      <w:pPr>
        <w:pStyle w:val="NoSpacing"/>
        <w:ind w:left="720"/>
        <w:rPr>
          <w:rFonts w:ascii="Courier New" w:hAnsi="Courier New" w:cs="Courier New"/>
          <w:sz w:val="24"/>
          <w:szCs w:val="24"/>
        </w:rPr>
      </w:pPr>
      <w:r w:rsidRPr="001F5CF7">
        <w:rPr>
          <w:rFonts w:ascii="Times New Roman" w:hAnsi="Times New Roman" w:cs="Times New Roman"/>
          <w:sz w:val="24"/>
          <w:szCs w:val="24"/>
        </w:rPr>
        <w:t xml:space="preserve">  </w:t>
      </w:r>
      <w:r w:rsidRPr="00F436B1">
        <w:rPr>
          <w:rFonts w:ascii="Courier New" w:hAnsi="Courier New" w:cs="Courier New"/>
          <w:sz w:val="24"/>
          <w:szCs w:val="24"/>
        </w:rPr>
        <w:t>"Logging": {</w:t>
      </w:r>
    </w:p>
    <w:p w14:paraId="7B04127F"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LogLevel": {</w:t>
      </w:r>
    </w:p>
    <w:p w14:paraId="66468F91"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Default": "Information",</w:t>
      </w:r>
    </w:p>
    <w:p w14:paraId="3BFE8A36"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Microsoft.AspNetCore": "Warning"</w:t>
      </w:r>
    </w:p>
    <w:p w14:paraId="2F091FF8" w14:textId="77777777" w:rsidR="001F5CF7" w:rsidRPr="00F436B1"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w:t>
      </w:r>
    </w:p>
    <w:p w14:paraId="0C1C4B95" w14:textId="0E53EBC2" w:rsidR="001F5CF7" w:rsidRDefault="001F5CF7"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w:t>
      </w:r>
    </w:p>
    <w:p w14:paraId="44881870" w14:textId="77777777" w:rsidR="00F436B1" w:rsidRPr="00F436B1" w:rsidRDefault="00F436B1" w:rsidP="001F5CF7">
      <w:pPr>
        <w:pStyle w:val="NoSpacing"/>
        <w:rPr>
          <w:rFonts w:ascii="Courier New" w:hAnsi="Courier New" w:cs="Courier New"/>
          <w:sz w:val="24"/>
          <w:szCs w:val="24"/>
        </w:rPr>
      </w:pPr>
    </w:p>
    <w:p w14:paraId="348C487B"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logging settings for the application. The LogLevel key has two nested keys: Default and Microsoft.AspNetCore. The Default level is set to Information, which means that all logs with a level of Information or higher will be included in the output. The Microsoft.AspNetCore level is set to Warning, which means that logs with a level of Warning or higher from the Microsoft.AspNetCore namespace will be included in the output.</w:t>
      </w:r>
    </w:p>
    <w:p w14:paraId="04C556C0" w14:textId="77777777" w:rsidR="001F5CF7" w:rsidRPr="001F5CF7" w:rsidRDefault="001F5CF7" w:rsidP="001F5CF7">
      <w:pPr>
        <w:pStyle w:val="NoSpacing"/>
        <w:rPr>
          <w:rFonts w:ascii="Times New Roman" w:hAnsi="Times New Roman" w:cs="Times New Roman"/>
          <w:sz w:val="24"/>
          <w:szCs w:val="24"/>
        </w:rPr>
      </w:pPr>
    </w:p>
    <w:p w14:paraId="45D75877" w14:textId="048FD643" w:rsidR="001F5CF7" w:rsidRDefault="001F5CF7"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  "AllowedHosts": "*"</w:t>
      </w:r>
    </w:p>
    <w:p w14:paraId="1D1B7D8B" w14:textId="77777777" w:rsidR="00F436B1" w:rsidRPr="00F436B1" w:rsidRDefault="00F436B1" w:rsidP="00F436B1">
      <w:pPr>
        <w:pStyle w:val="NoSpacing"/>
        <w:ind w:firstLine="720"/>
        <w:rPr>
          <w:rFonts w:ascii="Courier New" w:hAnsi="Courier New" w:cs="Courier New"/>
          <w:sz w:val="24"/>
          <w:szCs w:val="24"/>
        </w:rPr>
      </w:pPr>
    </w:p>
    <w:p w14:paraId="7169AF29" w14:textId="77777777" w:rsidR="001F5CF7" w:rsidRP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This section specifies the allowed hosts for the application. In this case, the value is set to *, which means that any host is allowed to access the application.</w:t>
      </w:r>
    </w:p>
    <w:p w14:paraId="7E71A13E" w14:textId="77777777" w:rsidR="001F5CF7" w:rsidRPr="001F5CF7" w:rsidRDefault="001F5CF7" w:rsidP="001F5CF7">
      <w:pPr>
        <w:pStyle w:val="NoSpacing"/>
        <w:rPr>
          <w:rFonts w:ascii="Times New Roman" w:hAnsi="Times New Roman" w:cs="Times New Roman"/>
          <w:sz w:val="24"/>
          <w:szCs w:val="24"/>
        </w:rPr>
      </w:pPr>
    </w:p>
    <w:p w14:paraId="2CAA6709" w14:textId="07D124AC" w:rsidR="001F5CF7" w:rsidRDefault="001F5CF7" w:rsidP="001F5CF7">
      <w:pPr>
        <w:pStyle w:val="NoSpacing"/>
        <w:rPr>
          <w:rFonts w:ascii="Times New Roman" w:hAnsi="Times New Roman" w:cs="Times New Roman"/>
          <w:sz w:val="24"/>
          <w:szCs w:val="24"/>
        </w:rPr>
      </w:pPr>
      <w:r w:rsidRPr="001F5CF7">
        <w:rPr>
          <w:rFonts w:ascii="Times New Roman" w:hAnsi="Times New Roman" w:cs="Times New Roman"/>
          <w:sz w:val="24"/>
          <w:szCs w:val="24"/>
        </w:rPr>
        <w:t>Overall, this configuration file specifies the database connection string, logging settings, and allowed hosts for the application.</w:t>
      </w:r>
    </w:p>
    <w:p w14:paraId="7D7881E5" w14:textId="131C1CDD" w:rsidR="001F5CF7" w:rsidRDefault="001F5CF7" w:rsidP="001F5CF7">
      <w:pPr>
        <w:pStyle w:val="NoSpacing"/>
        <w:rPr>
          <w:rFonts w:ascii="Times New Roman" w:hAnsi="Times New Roman" w:cs="Times New Roman"/>
          <w:sz w:val="24"/>
          <w:szCs w:val="24"/>
        </w:rPr>
      </w:pPr>
    </w:p>
    <w:p w14:paraId="388C08B4" w14:textId="6F36A0A1" w:rsidR="001F5CF7" w:rsidRDefault="001F5CF7" w:rsidP="001F5CF7">
      <w:pPr>
        <w:pStyle w:val="NoSpacing"/>
        <w:rPr>
          <w:rFonts w:ascii="Times New Roman" w:hAnsi="Times New Roman" w:cs="Times New Roman"/>
          <w:sz w:val="24"/>
          <w:szCs w:val="24"/>
        </w:rPr>
      </w:pPr>
    </w:p>
    <w:p w14:paraId="1DBD2605" w14:textId="2EA88011" w:rsidR="001F5CF7" w:rsidRPr="00F436B1" w:rsidRDefault="001F5CF7" w:rsidP="001F5CF7">
      <w:pPr>
        <w:pStyle w:val="NoSpacing"/>
        <w:rPr>
          <w:rFonts w:ascii="Times New Roman" w:hAnsi="Times New Roman" w:cs="Times New Roman"/>
          <w:b/>
          <w:bCs/>
          <w:sz w:val="24"/>
          <w:szCs w:val="24"/>
        </w:rPr>
      </w:pPr>
      <w:r w:rsidRPr="00F436B1">
        <w:rPr>
          <w:rFonts w:ascii="Times New Roman" w:hAnsi="Times New Roman" w:cs="Times New Roman"/>
          <w:b/>
          <w:bCs/>
          <w:sz w:val="24"/>
          <w:szCs w:val="24"/>
        </w:rPr>
        <w:t>Create.cshtml</w:t>
      </w:r>
    </w:p>
    <w:p w14:paraId="1145D5C2" w14:textId="3F263530" w:rsidR="003C33BE" w:rsidRDefault="003C33BE" w:rsidP="001F5CF7">
      <w:pPr>
        <w:pStyle w:val="NoSpacing"/>
        <w:rPr>
          <w:rFonts w:ascii="Times New Roman" w:hAnsi="Times New Roman" w:cs="Times New Roman"/>
          <w:sz w:val="24"/>
          <w:szCs w:val="24"/>
        </w:rPr>
      </w:pPr>
    </w:p>
    <w:p w14:paraId="36CEC63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create a new contact by filling out a form.</w:t>
      </w:r>
    </w:p>
    <w:p w14:paraId="3596EE4B" w14:textId="77777777" w:rsidR="003C33BE" w:rsidRPr="003C33BE" w:rsidRDefault="003C33BE" w:rsidP="003C33BE">
      <w:pPr>
        <w:pStyle w:val="NoSpacing"/>
        <w:rPr>
          <w:rFonts w:ascii="Times New Roman" w:hAnsi="Times New Roman" w:cs="Times New Roman"/>
          <w:sz w:val="24"/>
          <w:szCs w:val="24"/>
        </w:rPr>
      </w:pPr>
    </w:p>
    <w:p w14:paraId="7728091B"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model Contact</w:t>
      </w:r>
    </w:p>
    <w:p w14:paraId="55F24326" w14:textId="77777777" w:rsidR="003C33BE" w:rsidRPr="00F436B1" w:rsidRDefault="003C33BE" w:rsidP="00F436B1">
      <w:pPr>
        <w:pStyle w:val="NoSpacing"/>
        <w:ind w:left="720"/>
        <w:rPr>
          <w:rFonts w:ascii="Courier New" w:hAnsi="Courier New" w:cs="Courier New"/>
          <w:sz w:val="24"/>
          <w:szCs w:val="24"/>
        </w:rPr>
      </w:pPr>
    </w:p>
    <w:p w14:paraId="4A06E9D6"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w:t>
      </w:r>
    </w:p>
    <w:p w14:paraId="06459934"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 xml:space="preserve">    ViewData["Title"] = "Create";</w:t>
      </w:r>
    </w:p>
    <w:p w14:paraId="371306EE"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w:t>
      </w:r>
    </w:p>
    <w:p w14:paraId="6FFDA449" w14:textId="77777777" w:rsidR="003C33BE" w:rsidRPr="00F436B1" w:rsidRDefault="003C33BE" w:rsidP="00F436B1">
      <w:pPr>
        <w:pStyle w:val="NoSpacing"/>
        <w:ind w:left="720"/>
        <w:rPr>
          <w:rFonts w:ascii="Courier New" w:hAnsi="Courier New" w:cs="Courier New"/>
          <w:sz w:val="24"/>
          <w:szCs w:val="24"/>
        </w:rPr>
      </w:pPr>
    </w:p>
    <w:p w14:paraId="70947DD3" w14:textId="77777777"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h2&gt;Create New Contact&lt;/h2&gt;</w:t>
      </w:r>
    </w:p>
    <w:p w14:paraId="0BAC0ADB" w14:textId="77777777" w:rsidR="003C33BE" w:rsidRPr="00F436B1" w:rsidRDefault="003C33BE" w:rsidP="00F436B1">
      <w:pPr>
        <w:pStyle w:val="NoSpacing"/>
        <w:ind w:left="720"/>
        <w:rPr>
          <w:rFonts w:ascii="Courier New" w:hAnsi="Courier New" w:cs="Courier New"/>
          <w:sz w:val="24"/>
          <w:szCs w:val="24"/>
        </w:rPr>
      </w:pPr>
    </w:p>
    <w:p w14:paraId="62292921" w14:textId="38F91458" w:rsidR="003C33BE"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form asp-action="Create"&gt;</w:t>
      </w:r>
    </w:p>
    <w:p w14:paraId="468E3335" w14:textId="584F5DC8" w:rsidR="00F436B1" w:rsidRDefault="00F436B1" w:rsidP="00F436B1">
      <w:pPr>
        <w:pStyle w:val="NoSpacing"/>
        <w:ind w:left="720"/>
        <w:rPr>
          <w:rFonts w:ascii="Courier New" w:hAnsi="Courier New" w:cs="Courier New"/>
          <w:sz w:val="24"/>
          <w:szCs w:val="24"/>
        </w:rPr>
      </w:pPr>
    </w:p>
    <w:p w14:paraId="77CDA036" w14:textId="77777777" w:rsidR="00F436B1" w:rsidRPr="00F436B1" w:rsidRDefault="00F436B1" w:rsidP="00F436B1">
      <w:pPr>
        <w:pStyle w:val="NoSpacing"/>
        <w:ind w:left="720"/>
        <w:rPr>
          <w:rFonts w:ascii="Courier New" w:hAnsi="Courier New" w:cs="Courier New"/>
          <w:sz w:val="24"/>
          <w:szCs w:val="24"/>
        </w:rPr>
      </w:pPr>
    </w:p>
    <w:p w14:paraId="601BD25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efines the model for the view (@model Contact) and sets the page title (ViewData["Title"] = "Create"). The form element specifies that the form data should be submitted to the Create action of the Contacts controller.</w:t>
      </w:r>
    </w:p>
    <w:p w14:paraId="26606CE1" w14:textId="77777777" w:rsidR="003C33BE" w:rsidRPr="003C33BE" w:rsidRDefault="003C33BE" w:rsidP="003C33BE">
      <w:pPr>
        <w:pStyle w:val="NoSpacing"/>
        <w:rPr>
          <w:rFonts w:ascii="Times New Roman" w:hAnsi="Times New Roman" w:cs="Times New Roman"/>
          <w:sz w:val="24"/>
          <w:szCs w:val="24"/>
        </w:rPr>
      </w:pPr>
    </w:p>
    <w:p w14:paraId="326D05B8" w14:textId="32C28FB7"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lastRenderedPageBreak/>
        <w:t xml:space="preserve">   &lt;div class="form-group"&gt;</w:t>
      </w:r>
    </w:p>
    <w:p w14:paraId="1B812C74" w14:textId="100534AD"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lt;label asp-for"FirstName"&gt;First Name&lt;/label&gt;</w:t>
      </w:r>
    </w:p>
    <w:p w14:paraId="459311FE" w14:textId="1610727F" w:rsidR="003C33BE" w:rsidRPr="00F436B1"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lt;input asp-for="FirstName" class="form-control" /&gt;</w:t>
      </w:r>
    </w:p>
    <w:p w14:paraId="36260B6D" w14:textId="39CA0437" w:rsidR="003C33BE" w:rsidRDefault="003C33BE" w:rsidP="00F436B1">
      <w:pPr>
        <w:pStyle w:val="NoSpacing"/>
        <w:ind w:left="-270"/>
        <w:rPr>
          <w:rFonts w:ascii="Courier New" w:hAnsi="Courier New" w:cs="Courier New"/>
          <w:sz w:val="24"/>
          <w:szCs w:val="24"/>
        </w:rPr>
      </w:pPr>
      <w:r w:rsidRPr="00F436B1">
        <w:rPr>
          <w:rFonts w:ascii="Courier New" w:hAnsi="Courier New" w:cs="Courier New"/>
          <w:sz w:val="24"/>
          <w:szCs w:val="24"/>
        </w:rPr>
        <w:t xml:space="preserve">    </w:t>
      </w:r>
      <w:r w:rsidR="00F436B1">
        <w:rPr>
          <w:rFonts w:ascii="Courier New" w:hAnsi="Courier New" w:cs="Courier New"/>
          <w:sz w:val="24"/>
          <w:szCs w:val="24"/>
        </w:rPr>
        <w:tab/>
      </w:r>
      <w:r w:rsidRPr="00F436B1">
        <w:rPr>
          <w:rFonts w:ascii="Courier New" w:hAnsi="Courier New" w:cs="Courier New"/>
          <w:sz w:val="24"/>
          <w:szCs w:val="24"/>
        </w:rPr>
        <w:t>&lt;/div&gt;</w:t>
      </w:r>
    </w:p>
    <w:p w14:paraId="2BA504B7" w14:textId="77777777" w:rsidR="00F436B1" w:rsidRPr="00F436B1" w:rsidRDefault="00F436B1" w:rsidP="00F436B1">
      <w:pPr>
        <w:pStyle w:val="NoSpacing"/>
        <w:ind w:left="720"/>
        <w:rPr>
          <w:rFonts w:ascii="Courier New" w:hAnsi="Courier New" w:cs="Courier New"/>
          <w:sz w:val="24"/>
          <w:szCs w:val="24"/>
        </w:rPr>
      </w:pPr>
    </w:p>
    <w:p w14:paraId="6C91196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group for the first name field. The asp-for attribute is used to bind the input to the corresponding property of the Contact model. The class="form-control" attribute is used to apply Bootstrap styling to the input.</w:t>
      </w:r>
    </w:p>
    <w:p w14:paraId="158794B4" w14:textId="77777777" w:rsidR="003C33BE" w:rsidRPr="003C33BE" w:rsidRDefault="003C33BE" w:rsidP="003C33BE">
      <w:pPr>
        <w:pStyle w:val="NoSpacing"/>
        <w:rPr>
          <w:rFonts w:ascii="Times New Roman" w:hAnsi="Times New Roman" w:cs="Times New Roman"/>
          <w:sz w:val="24"/>
          <w:szCs w:val="24"/>
        </w:rPr>
      </w:pPr>
    </w:p>
    <w:p w14:paraId="5A444B56" w14:textId="5088D85D" w:rsidR="003C33BE" w:rsidRPr="00F436B1"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button type="submit" class="btn btn-primary"&gt;Create&lt;/button&gt;</w:t>
      </w:r>
    </w:p>
    <w:p w14:paraId="090B1230" w14:textId="2CE14A9E" w:rsidR="003C33BE" w:rsidRDefault="003C33BE" w:rsidP="00F436B1">
      <w:pPr>
        <w:pStyle w:val="NoSpacing"/>
        <w:ind w:left="720"/>
        <w:rPr>
          <w:rFonts w:ascii="Courier New" w:hAnsi="Courier New" w:cs="Courier New"/>
          <w:sz w:val="24"/>
          <w:szCs w:val="24"/>
        </w:rPr>
      </w:pPr>
      <w:r w:rsidRPr="00F436B1">
        <w:rPr>
          <w:rFonts w:ascii="Courier New" w:hAnsi="Courier New" w:cs="Courier New"/>
          <w:sz w:val="24"/>
          <w:szCs w:val="24"/>
        </w:rPr>
        <w:t>&lt;/form&gt;</w:t>
      </w:r>
    </w:p>
    <w:p w14:paraId="59F85947" w14:textId="77777777" w:rsidR="00F436B1" w:rsidRPr="00F436B1" w:rsidRDefault="00F436B1" w:rsidP="00F436B1">
      <w:pPr>
        <w:pStyle w:val="NoSpacing"/>
        <w:ind w:left="720"/>
        <w:rPr>
          <w:rFonts w:ascii="Courier New" w:hAnsi="Courier New" w:cs="Courier New"/>
          <w:sz w:val="24"/>
          <w:szCs w:val="24"/>
        </w:rPr>
      </w:pPr>
    </w:p>
    <w:p w14:paraId="08C57D2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w:t>
      </w:r>
    </w:p>
    <w:p w14:paraId="1B5F001C" w14:textId="3E357B15" w:rsidR="003C33BE" w:rsidRDefault="003C33BE" w:rsidP="003C33BE">
      <w:pPr>
        <w:pStyle w:val="NoSpacing"/>
        <w:rPr>
          <w:rFonts w:ascii="Times New Roman" w:hAnsi="Times New Roman" w:cs="Times New Roman"/>
          <w:sz w:val="24"/>
          <w:szCs w:val="24"/>
        </w:rPr>
      </w:pPr>
    </w:p>
    <w:p w14:paraId="24BFAB8C" w14:textId="77777777" w:rsidR="00A60441" w:rsidRPr="003C33BE" w:rsidRDefault="00A60441" w:rsidP="003C33BE">
      <w:pPr>
        <w:pStyle w:val="NoSpacing"/>
        <w:rPr>
          <w:rFonts w:ascii="Times New Roman" w:hAnsi="Times New Roman" w:cs="Times New Roman"/>
          <w:sz w:val="24"/>
          <w:szCs w:val="24"/>
        </w:rPr>
      </w:pPr>
    </w:p>
    <w:p w14:paraId="37D357BE" w14:textId="50FF639D" w:rsidR="003C33BE" w:rsidRPr="00F436B1" w:rsidRDefault="003C33BE" w:rsidP="003C33BE">
      <w:pPr>
        <w:pStyle w:val="NoSpacing"/>
        <w:rPr>
          <w:rFonts w:ascii="Times New Roman" w:hAnsi="Times New Roman" w:cs="Times New Roman"/>
          <w:b/>
          <w:bCs/>
          <w:sz w:val="24"/>
          <w:szCs w:val="24"/>
        </w:rPr>
      </w:pPr>
      <w:r w:rsidRPr="00F436B1">
        <w:rPr>
          <w:rFonts w:ascii="Times New Roman" w:hAnsi="Times New Roman" w:cs="Times New Roman"/>
          <w:b/>
          <w:bCs/>
          <w:sz w:val="24"/>
          <w:szCs w:val="24"/>
        </w:rPr>
        <w:t xml:space="preserve">Here are what each piece does </w:t>
      </w:r>
      <w:r w:rsidR="00F436B1">
        <w:rPr>
          <w:rFonts w:ascii="Times New Roman" w:hAnsi="Times New Roman" w:cs="Times New Roman"/>
          <w:b/>
          <w:bCs/>
          <w:sz w:val="24"/>
          <w:szCs w:val="24"/>
        </w:rPr>
        <w:t xml:space="preserve">of &lt;@razor_html&gt;.cshtml files do </w:t>
      </w:r>
      <w:r w:rsidRPr="00F436B1">
        <w:rPr>
          <w:rFonts w:ascii="Times New Roman" w:hAnsi="Times New Roman" w:cs="Times New Roman"/>
          <w:b/>
          <w:bCs/>
          <w:sz w:val="24"/>
          <w:szCs w:val="24"/>
        </w:rPr>
        <w:t>in greater detail:</w:t>
      </w:r>
    </w:p>
    <w:p w14:paraId="4EFBC972" w14:textId="2C6BF381" w:rsidR="003C33BE" w:rsidRDefault="003C33BE" w:rsidP="003C33BE">
      <w:pPr>
        <w:pStyle w:val="NoSpacing"/>
        <w:rPr>
          <w:rFonts w:ascii="Times New Roman" w:hAnsi="Times New Roman" w:cs="Times New Roman"/>
          <w:sz w:val="24"/>
          <w:szCs w:val="24"/>
        </w:rPr>
      </w:pPr>
    </w:p>
    <w:p w14:paraId="01F1645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creates a form to add a new contact to the contact manager application.</w:t>
      </w:r>
    </w:p>
    <w:p w14:paraId="24A2B705" w14:textId="77777777" w:rsidR="003C33BE" w:rsidRPr="003C33BE" w:rsidRDefault="003C33BE" w:rsidP="003C33BE">
      <w:pPr>
        <w:pStyle w:val="NoSpacing"/>
        <w:rPr>
          <w:rFonts w:ascii="Times New Roman" w:hAnsi="Times New Roman" w:cs="Times New Roman"/>
          <w:sz w:val="24"/>
          <w:szCs w:val="24"/>
        </w:rPr>
      </w:pPr>
    </w:p>
    <w:p w14:paraId="6237DBE7" w14:textId="77777777" w:rsid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model </w:t>
      </w:r>
    </w:p>
    <w:p w14:paraId="4A3F683F" w14:textId="77777777" w:rsidR="00F436B1" w:rsidRDefault="00F436B1" w:rsidP="003C33BE">
      <w:pPr>
        <w:pStyle w:val="NoSpacing"/>
        <w:rPr>
          <w:rFonts w:ascii="Courier New" w:hAnsi="Courier New" w:cs="Courier New"/>
          <w:sz w:val="24"/>
          <w:szCs w:val="24"/>
        </w:rPr>
      </w:pPr>
    </w:p>
    <w:p w14:paraId="75DC6F15" w14:textId="77777777" w:rsidR="00F43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ontact declares the model used by the view as Contact. The view is strongly-typed and expects </w:t>
      </w:r>
    </w:p>
    <w:p w14:paraId="1153FFC2" w14:textId="7D8F19C4"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a Contact object to be passed to it.</w:t>
      </w:r>
    </w:p>
    <w:p w14:paraId="6DED5C5E" w14:textId="77777777" w:rsidR="00F436B1" w:rsidRDefault="00F436B1" w:rsidP="003C33BE">
      <w:pPr>
        <w:pStyle w:val="NoSpacing"/>
        <w:rPr>
          <w:rFonts w:ascii="Times New Roman" w:hAnsi="Times New Roman" w:cs="Times New Roman"/>
          <w:sz w:val="24"/>
          <w:szCs w:val="24"/>
        </w:rPr>
      </w:pPr>
    </w:p>
    <w:p w14:paraId="24CFDE73" w14:textId="77777777" w:rsidR="00F436B1" w:rsidRP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 ViewData["Title"] = "Create"; } </w:t>
      </w:r>
    </w:p>
    <w:p w14:paraId="67634695" w14:textId="77777777" w:rsidR="00F436B1" w:rsidRDefault="00F436B1" w:rsidP="003C33BE">
      <w:pPr>
        <w:pStyle w:val="NoSpacing"/>
        <w:rPr>
          <w:rFonts w:ascii="Times New Roman" w:hAnsi="Times New Roman" w:cs="Times New Roman"/>
          <w:sz w:val="24"/>
          <w:szCs w:val="24"/>
        </w:rPr>
      </w:pPr>
    </w:p>
    <w:p w14:paraId="5E875DC9" w14:textId="6C1BF271" w:rsidR="003C33BE" w:rsidRPr="003C33BE" w:rsidRDefault="008B2FCA"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S</w:t>
      </w:r>
      <w:r w:rsidR="003C33BE" w:rsidRPr="003C33BE">
        <w:rPr>
          <w:rFonts w:ascii="Times New Roman" w:hAnsi="Times New Roman" w:cs="Times New Roman"/>
          <w:sz w:val="24"/>
          <w:szCs w:val="24"/>
        </w:rPr>
        <w:t>ets</w:t>
      </w:r>
      <w:r>
        <w:rPr>
          <w:rFonts w:ascii="Times New Roman" w:hAnsi="Times New Roman" w:cs="Times New Roman"/>
          <w:sz w:val="24"/>
          <w:szCs w:val="24"/>
        </w:rPr>
        <w:t>+</w:t>
      </w:r>
      <w:r w:rsidR="003C33BE" w:rsidRPr="003C33BE">
        <w:rPr>
          <w:rFonts w:ascii="Times New Roman" w:hAnsi="Times New Roman" w:cs="Times New Roman"/>
          <w:sz w:val="24"/>
          <w:szCs w:val="24"/>
        </w:rPr>
        <w:t xml:space="preserve"> the title of the page to "Create".</w:t>
      </w:r>
    </w:p>
    <w:p w14:paraId="0F5C325C" w14:textId="77777777" w:rsidR="00F436B1" w:rsidRDefault="00F436B1" w:rsidP="003C33BE">
      <w:pPr>
        <w:pStyle w:val="NoSpacing"/>
        <w:rPr>
          <w:rFonts w:ascii="Times New Roman" w:hAnsi="Times New Roman" w:cs="Times New Roman"/>
          <w:sz w:val="24"/>
          <w:szCs w:val="24"/>
        </w:rPr>
      </w:pPr>
    </w:p>
    <w:p w14:paraId="131ED87A"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h2&gt;Create New Contact&lt;/h2&gt;</w:t>
      </w:r>
      <w:r w:rsidRPr="003C33BE">
        <w:rPr>
          <w:rFonts w:ascii="Times New Roman" w:hAnsi="Times New Roman" w:cs="Times New Roman"/>
          <w:sz w:val="24"/>
          <w:szCs w:val="24"/>
        </w:rPr>
        <w:t xml:space="preserve"> </w:t>
      </w:r>
    </w:p>
    <w:p w14:paraId="7E97D3B4" w14:textId="77777777" w:rsidR="00F436B1" w:rsidRDefault="00F436B1" w:rsidP="003C33BE">
      <w:pPr>
        <w:pStyle w:val="NoSpacing"/>
        <w:rPr>
          <w:rFonts w:ascii="Times New Roman" w:hAnsi="Times New Roman" w:cs="Times New Roman"/>
          <w:sz w:val="24"/>
          <w:szCs w:val="24"/>
        </w:rPr>
      </w:pPr>
    </w:p>
    <w:p w14:paraId="0A25DD96" w14:textId="21A18998"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heading for the form to indicate that it is used to create a new contact.</w:t>
      </w:r>
    </w:p>
    <w:p w14:paraId="4D284098" w14:textId="77777777" w:rsidR="00F436B1" w:rsidRPr="003C33BE" w:rsidRDefault="00F436B1" w:rsidP="003C33BE">
      <w:pPr>
        <w:pStyle w:val="NoSpacing"/>
        <w:rPr>
          <w:rFonts w:ascii="Times New Roman" w:hAnsi="Times New Roman" w:cs="Times New Roman"/>
          <w:sz w:val="24"/>
          <w:szCs w:val="24"/>
        </w:rPr>
      </w:pPr>
    </w:p>
    <w:p w14:paraId="1CF4E27C"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form asp-action="Create"&gt;</w:t>
      </w:r>
      <w:r w:rsidRPr="003C33BE">
        <w:rPr>
          <w:rFonts w:ascii="Times New Roman" w:hAnsi="Times New Roman" w:cs="Times New Roman"/>
          <w:sz w:val="24"/>
          <w:szCs w:val="24"/>
        </w:rPr>
        <w:t xml:space="preserve"> </w:t>
      </w:r>
    </w:p>
    <w:p w14:paraId="4155C8F2" w14:textId="77777777" w:rsidR="00F436B1" w:rsidRDefault="00F436B1" w:rsidP="003C33BE">
      <w:pPr>
        <w:pStyle w:val="NoSpacing"/>
        <w:rPr>
          <w:rFonts w:ascii="Times New Roman" w:hAnsi="Times New Roman" w:cs="Times New Roman"/>
          <w:sz w:val="24"/>
          <w:szCs w:val="24"/>
        </w:rPr>
      </w:pPr>
    </w:p>
    <w:p w14:paraId="69B276BE" w14:textId="79A17015"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n HTML form that will be submitted to the Create action method in the controller.</w:t>
      </w:r>
    </w:p>
    <w:p w14:paraId="1EFB986D" w14:textId="77777777" w:rsidR="00F436B1" w:rsidRDefault="00F436B1" w:rsidP="003C33BE">
      <w:pPr>
        <w:pStyle w:val="NoSpacing"/>
        <w:rPr>
          <w:rFonts w:ascii="Times New Roman" w:hAnsi="Times New Roman" w:cs="Times New Roman"/>
          <w:sz w:val="24"/>
          <w:szCs w:val="24"/>
        </w:rPr>
      </w:pPr>
    </w:p>
    <w:p w14:paraId="49DADFBC"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lt;div class="form-group"&gt;</w:t>
      </w:r>
      <w:r w:rsidRPr="003C33BE">
        <w:rPr>
          <w:rFonts w:ascii="Times New Roman" w:hAnsi="Times New Roman" w:cs="Times New Roman"/>
          <w:sz w:val="24"/>
          <w:szCs w:val="24"/>
        </w:rPr>
        <w:t xml:space="preserve"> </w:t>
      </w:r>
    </w:p>
    <w:p w14:paraId="06EE77A5" w14:textId="77777777" w:rsidR="00F436B1" w:rsidRDefault="00F436B1" w:rsidP="003C33BE">
      <w:pPr>
        <w:pStyle w:val="NoSpacing"/>
        <w:rPr>
          <w:rFonts w:ascii="Times New Roman" w:hAnsi="Times New Roman" w:cs="Times New Roman"/>
          <w:sz w:val="24"/>
          <w:szCs w:val="24"/>
        </w:rPr>
      </w:pPr>
    </w:p>
    <w:p w14:paraId="7E823A26" w14:textId="6CC61A5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new form group that can contain a label and an input.</w:t>
      </w:r>
    </w:p>
    <w:p w14:paraId="4F97CFEB" w14:textId="77777777" w:rsidR="00F436B1" w:rsidRDefault="00F436B1" w:rsidP="003C33BE">
      <w:pPr>
        <w:pStyle w:val="NoSpacing"/>
        <w:rPr>
          <w:rFonts w:ascii="Times New Roman" w:hAnsi="Times New Roman" w:cs="Times New Roman"/>
          <w:sz w:val="24"/>
          <w:szCs w:val="24"/>
        </w:rPr>
      </w:pPr>
    </w:p>
    <w:p w14:paraId="33E28746" w14:textId="77777777" w:rsidR="00F436B1" w:rsidRDefault="003C33BE" w:rsidP="00F436B1">
      <w:pPr>
        <w:pStyle w:val="NoSpacing"/>
        <w:ind w:firstLine="720"/>
        <w:rPr>
          <w:rFonts w:ascii="Times New Roman" w:hAnsi="Times New Roman" w:cs="Times New Roman"/>
          <w:sz w:val="24"/>
          <w:szCs w:val="24"/>
        </w:rPr>
      </w:pPr>
      <w:r w:rsidRPr="00F436B1">
        <w:rPr>
          <w:rFonts w:ascii="Courier New" w:hAnsi="Courier New" w:cs="Courier New"/>
          <w:sz w:val="24"/>
          <w:szCs w:val="24"/>
        </w:rPr>
        <w:t xml:space="preserve">&lt;label asp-for"FirstName"&gt;First Name&lt;/label&gt; </w:t>
      </w:r>
    </w:p>
    <w:p w14:paraId="1A6500E0" w14:textId="77777777" w:rsidR="00F436B1" w:rsidRDefault="00F436B1" w:rsidP="003C33BE">
      <w:pPr>
        <w:pStyle w:val="NoSpacing"/>
        <w:rPr>
          <w:rFonts w:ascii="Times New Roman" w:hAnsi="Times New Roman" w:cs="Times New Roman"/>
          <w:sz w:val="24"/>
          <w:szCs w:val="24"/>
        </w:rPr>
      </w:pPr>
    </w:p>
    <w:p w14:paraId="64FDCFEB" w14:textId="146C50D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creates a label for the first name input. The asp-for attribute is used to bind the label to the corresponding property of the Contact model.</w:t>
      </w:r>
    </w:p>
    <w:p w14:paraId="48B0B5AF" w14:textId="77777777" w:rsidR="00F436B1" w:rsidRDefault="00F436B1" w:rsidP="003C33BE">
      <w:pPr>
        <w:pStyle w:val="NoSpacing"/>
        <w:rPr>
          <w:rFonts w:ascii="Times New Roman" w:hAnsi="Times New Roman" w:cs="Times New Roman"/>
          <w:sz w:val="24"/>
          <w:szCs w:val="24"/>
        </w:rPr>
      </w:pPr>
    </w:p>
    <w:p w14:paraId="576324FB" w14:textId="77777777" w:rsidR="00F436B1" w:rsidRDefault="00F436B1" w:rsidP="003C33BE">
      <w:pPr>
        <w:pStyle w:val="NoSpacing"/>
        <w:rPr>
          <w:rFonts w:ascii="Times New Roman" w:hAnsi="Times New Roman" w:cs="Times New Roman"/>
          <w:sz w:val="24"/>
          <w:szCs w:val="24"/>
        </w:rPr>
      </w:pPr>
    </w:p>
    <w:p w14:paraId="237B0FB5" w14:textId="05CF974F" w:rsidR="00F436B1" w:rsidRDefault="003C33BE" w:rsidP="00F436B1">
      <w:pPr>
        <w:pStyle w:val="NoSpacing"/>
        <w:ind w:firstLine="720"/>
        <w:rPr>
          <w:rFonts w:ascii="Courier New" w:hAnsi="Courier New" w:cs="Courier New"/>
          <w:sz w:val="24"/>
          <w:szCs w:val="24"/>
        </w:rPr>
      </w:pPr>
      <w:r w:rsidRPr="00F436B1">
        <w:rPr>
          <w:rFonts w:ascii="Courier New" w:hAnsi="Courier New" w:cs="Courier New"/>
          <w:sz w:val="24"/>
          <w:szCs w:val="24"/>
        </w:rPr>
        <w:t xml:space="preserve">&lt;input asp-for="FirstName" class="form-control" /&gt; </w:t>
      </w:r>
    </w:p>
    <w:p w14:paraId="07EC70B8" w14:textId="77777777" w:rsidR="00F436B1" w:rsidRPr="00F436B1" w:rsidRDefault="00F436B1" w:rsidP="00F436B1">
      <w:pPr>
        <w:pStyle w:val="NoSpacing"/>
        <w:ind w:firstLine="720"/>
        <w:rPr>
          <w:rFonts w:ascii="Courier New" w:hAnsi="Courier New" w:cs="Courier New"/>
          <w:sz w:val="24"/>
          <w:szCs w:val="24"/>
        </w:rPr>
      </w:pPr>
    </w:p>
    <w:p w14:paraId="781E5DFB" w14:textId="6CA63BA3"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reates an input field for the first name. The </w:t>
      </w:r>
      <w:r w:rsidRPr="00AD6477">
        <w:rPr>
          <w:rFonts w:ascii="Courier New" w:hAnsi="Courier New" w:cs="Courier New"/>
          <w:sz w:val="24"/>
          <w:szCs w:val="24"/>
        </w:rPr>
        <w:t>asp-for</w:t>
      </w:r>
      <w:r w:rsidRPr="003C33BE">
        <w:rPr>
          <w:rFonts w:ascii="Times New Roman" w:hAnsi="Times New Roman" w:cs="Times New Roman"/>
          <w:sz w:val="24"/>
          <w:szCs w:val="24"/>
        </w:rPr>
        <w:t xml:space="preserve"> attribute is used to bind the input to the corresponding property of the Contact model. The </w:t>
      </w:r>
      <w:r w:rsidRPr="00AD6477">
        <w:rPr>
          <w:rFonts w:ascii="Courier New" w:hAnsi="Courier New" w:cs="Courier New"/>
          <w:sz w:val="24"/>
          <w:szCs w:val="24"/>
        </w:rPr>
        <w:t>class="form-control"</w:t>
      </w:r>
      <w:r w:rsidRPr="003C33BE">
        <w:rPr>
          <w:rFonts w:ascii="Times New Roman" w:hAnsi="Times New Roman" w:cs="Times New Roman"/>
          <w:sz w:val="24"/>
          <w:szCs w:val="24"/>
        </w:rPr>
        <w:t xml:space="preserve"> attribute is used to apply Bootstrap styling to the input.</w:t>
      </w:r>
    </w:p>
    <w:p w14:paraId="404ADB85" w14:textId="77777777" w:rsidR="004C0715" w:rsidRPr="003C33BE" w:rsidRDefault="004C0715" w:rsidP="003C33BE">
      <w:pPr>
        <w:pStyle w:val="NoSpacing"/>
        <w:rPr>
          <w:rFonts w:ascii="Times New Roman" w:hAnsi="Times New Roman" w:cs="Times New Roman"/>
          <w:sz w:val="24"/>
          <w:szCs w:val="24"/>
        </w:rPr>
      </w:pPr>
    </w:p>
    <w:p w14:paraId="400870CD" w14:textId="12D4482C"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next several div elements, labels, and inputs follow the same pattern as the first name input, allowing the user to enter their last name, email, phone number, address, city, state, zip code, notes, and contact type.</w:t>
      </w:r>
    </w:p>
    <w:p w14:paraId="52875A4C" w14:textId="77777777" w:rsidR="004C0715" w:rsidRDefault="004C0715" w:rsidP="004C0715">
      <w:pPr>
        <w:pStyle w:val="NoSpacing"/>
        <w:rPr>
          <w:rFonts w:ascii="Times New Roman" w:hAnsi="Times New Roman" w:cs="Times New Roman"/>
          <w:sz w:val="24"/>
          <w:szCs w:val="24"/>
        </w:rPr>
      </w:pPr>
    </w:p>
    <w:p w14:paraId="5E15D84F" w14:textId="77777777" w:rsidR="004C0715" w:rsidRDefault="004C0715" w:rsidP="004C0715">
      <w:pPr>
        <w:pStyle w:val="NoSpacing"/>
        <w:rPr>
          <w:rFonts w:ascii="Courier New" w:hAnsi="Courier New" w:cs="Courier New"/>
          <w:sz w:val="24"/>
          <w:szCs w:val="24"/>
        </w:rPr>
      </w:pPr>
    </w:p>
    <w:p w14:paraId="541371C0" w14:textId="02B46867" w:rsidR="004C0715" w:rsidRDefault="003C33BE" w:rsidP="004C0715">
      <w:pPr>
        <w:pStyle w:val="NoSpacing"/>
        <w:rPr>
          <w:rFonts w:ascii="Times New Roman" w:hAnsi="Times New Roman" w:cs="Times New Roman"/>
          <w:sz w:val="24"/>
          <w:szCs w:val="24"/>
        </w:rPr>
      </w:pPr>
      <w:r w:rsidRPr="004C0715">
        <w:rPr>
          <w:rFonts w:ascii="Courier New" w:hAnsi="Courier New" w:cs="Courier New"/>
          <w:sz w:val="24"/>
          <w:szCs w:val="24"/>
        </w:rPr>
        <w:t>&lt;button type="submit" class="btn btn-primary"&gt;Create&lt;/button&gt;</w:t>
      </w:r>
      <w:r w:rsidRPr="003C33BE">
        <w:rPr>
          <w:rFonts w:ascii="Times New Roman" w:hAnsi="Times New Roman" w:cs="Times New Roman"/>
          <w:sz w:val="24"/>
          <w:szCs w:val="24"/>
        </w:rPr>
        <w:t xml:space="preserve"> </w:t>
      </w:r>
    </w:p>
    <w:p w14:paraId="6A561018" w14:textId="77777777" w:rsidR="004C0715" w:rsidRDefault="004C0715" w:rsidP="004C0715">
      <w:pPr>
        <w:pStyle w:val="NoSpacing"/>
        <w:rPr>
          <w:rFonts w:ascii="Times New Roman" w:hAnsi="Times New Roman" w:cs="Times New Roman"/>
          <w:sz w:val="24"/>
          <w:szCs w:val="24"/>
        </w:rPr>
      </w:pPr>
    </w:p>
    <w:p w14:paraId="1EDC43D0" w14:textId="2D9FE662" w:rsidR="003C33BE" w:rsidRPr="003C33BE" w:rsidRDefault="003C33BE" w:rsidP="004C0715">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creates a button to submit the form. The </w:t>
      </w:r>
      <w:r w:rsidRPr="00AD6477">
        <w:rPr>
          <w:rFonts w:ascii="Courier New" w:hAnsi="Courier New" w:cs="Courier New"/>
          <w:sz w:val="24"/>
          <w:szCs w:val="24"/>
        </w:rPr>
        <w:t>type="submit"</w:t>
      </w:r>
      <w:r w:rsidRPr="003C33BE">
        <w:rPr>
          <w:rFonts w:ascii="Times New Roman" w:hAnsi="Times New Roman" w:cs="Times New Roman"/>
          <w:sz w:val="24"/>
          <w:szCs w:val="24"/>
        </w:rPr>
        <w:t xml:space="preserve"> attribute specifies that this button should submit the form when clicked. The </w:t>
      </w:r>
      <w:r w:rsidRPr="00AD6477">
        <w:rPr>
          <w:rFonts w:ascii="Courier New" w:hAnsi="Courier New" w:cs="Courier New"/>
          <w:sz w:val="24"/>
          <w:szCs w:val="24"/>
        </w:rPr>
        <w:t>class="btn btn-primary"</w:t>
      </w:r>
      <w:r w:rsidRPr="003C33BE">
        <w:rPr>
          <w:rFonts w:ascii="Times New Roman" w:hAnsi="Times New Roman" w:cs="Times New Roman"/>
          <w:sz w:val="24"/>
          <w:szCs w:val="24"/>
        </w:rPr>
        <w:t xml:space="preserve"> attribute applies Bootstrap styling to the button.</w:t>
      </w:r>
    </w:p>
    <w:p w14:paraId="03224627" w14:textId="77777777" w:rsidR="003C33BE" w:rsidRPr="003C33BE" w:rsidRDefault="003C33BE" w:rsidP="003C33BE">
      <w:pPr>
        <w:pStyle w:val="NoSpacing"/>
        <w:rPr>
          <w:rFonts w:ascii="Times New Roman" w:hAnsi="Times New Roman" w:cs="Times New Roman"/>
          <w:sz w:val="24"/>
          <w:szCs w:val="24"/>
        </w:rPr>
      </w:pPr>
    </w:p>
    <w:p w14:paraId="34D68195"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is Razor view file is designed to display a form that allows users to create a new contact. The first line of the code </w:t>
      </w:r>
      <w:r w:rsidRPr="00AD6477">
        <w:rPr>
          <w:rFonts w:ascii="Courier New" w:hAnsi="Courier New" w:cs="Courier New"/>
          <w:sz w:val="24"/>
          <w:szCs w:val="24"/>
        </w:rPr>
        <w:t xml:space="preserve">(@model Contact) </w:t>
      </w:r>
      <w:r w:rsidRPr="003C33BE">
        <w:rPr>
          <w:rFonts w:ascii="Times New Roman" w:hAnsi="Times New Roman" w:cs="Times New Roman"/>
          <w:sz w:val="24"/>
          <w:szCs w:val="24"/>
        </w:rPr>
        <w:t>specifies that the view uses the Contact model to display data.</w:t>
      </w:r>
    </w:p>
    <w:p w14:paraId="2435FEAF" w14:textId="77777777" w:rsidR="003C33BE" w:rsidRPr="003C33BE" w:rsidRDefault="003C33BE" w:rsidP="003C33BE">
      <w:pPr>
        <w:pStyle w:val="NoSpacing"/>
        <w:rPr>
          <w:rFonts w:ascii="Times New Roman" w:hAnsi="Times New Roman" w:cs="Times New Roman"/>
          <w:sz w:val="24"/>
          <w:szCs w:val="24"/>
        </w:rPr>
      </w:pPr>
    </w:p>
    <w:p w14:paraId="467832F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second block of code </w:t>
      </w:r>
      <w:r w:rsidRPr="00AD6477">
        <w:rPr>
          <w:rFonts w:ascii="Courier New" w:hAnsi="Courier New" w:cs="Courier New"/>
          <w:sz w:val="24"/>
          <w:szCs w:val="24"/>
        </w:rPr>
        <w:t>(@{...})</w:t>
      </w:r>
      <w:r w:rsidRPr="003C33BE">
        <w:rPr>
          <w:rFonts w:ascii="Times New Roman" w:hAnsi="Times New Roman" w:cs="Times New Roman"/>
          <w:sz w:val="24"/>
          <w:szCs w:val="24"/>
        </w:rPr>
        <w:t xml:space="preserve"> defines the title of the view (Create) and sets up ViewData, which is used to pass data from the controller to the view.</w:t>
      </w:r>
    </w:p>
    <w:p w14:paraId="0C486B87" w14:textId="77777777" w:rsidR="003C33BE" w:rsidRPr="003C33BE" w:rsidRDefault="003C33BE" w:rsidP="003C33BE">
      <w:pPr>
        <w:pStyle w:val="NoSpacing"/>
        <w:rPr>
          <w:rFonts w:ascii="Times New Roman" w:hAnsi="Times New Roman" w:cs="Times New Roman"/>
          <w:sz w:val="24"/>
          <w:szCs w:val="24"/>
        </w:rPr>
      </w:pPr>
    </w:p>
    <w:p w14:paraId="1291FF93" w14:textId="77777777" w:rsidR="004C0715" w:rsidRDefault="004C0715" w:rsidP="003C33BE">
      <w:pPr>
        <w:pStyle w:val="NoSpacing"/>
        <w:rPr>
          <w:rFonts w:ascii="Courier New" w:hAnsi="Courier New" w:cs="Courier New"/>
          <w:sz w:val="24"/>
          <w:szCs w:val="24"/>
        </w:rPr>
      </w:pPr>
    </w:p>
    <w:p w14:paraId="031E2869" w14:textId="6BBB7C07" w:rsidR="004C0715" w:rsidRDefault="003C33BE" w:rsidP="004C0715">
      <w:pPr>
        <w:pStyle w:val="NoSpacing"/>
        <w:ind w:firstLine="720"/>
        <w:rPr>
          <w:rFonts w:ascii="Times New Roman" w:hAnsi="Times New Roman" w:cs="Times New Roman"/>
          <w:sz w:val="24"/>
          <w:szCs w:val="24"/>
        </w:rPr>
      </w:pPr>
      <w:r w:rsidRPr="004C0715">
        <w:rPr>
          <w:rFonts w:ascii="Courier New" w:hAnsi="Courier New" w:cs="Courier New"/>
          <w:sz w:val="24"/>
          <w:szCs w:val="24"/>
        </w:rPr>
        <w:t>The &lt;h2&gt;Create New Contact&lt;/h2&gt;</w:t>
      </w:r>
      <w:r w:rsidRPr="003C33BE">
        <w:rPr>
          <w:rFonts w:ascii="Times New Roman" w:hAnsi="Times New Roman" w:cs="Times New Roman"/>
          <w:sz w:val="24"/>
          <w:szCs w:val="24"/>
        </w:rPr>
        <w:t xml:space="preserve"> </w:t>
      </w:r>
    </w:p>
    <w:p w14:paraId="3B05E1FD" w14:textId="77777777" w:rsidR="004C0715" w:rsidRDefault="004C0715" w:rsidP="003C33BE">
      <w:pPr>
        <w:pStyle w:val="NoSpacing"/>
        <w:rPr>
          <w:rFonts w:ascii="Times New Roman" w:hAnsi="Times New Roman" w:cs="Times New Roman"/>
          <w:sz w:val="24"/>
          <w:szCs w:val="24"/>
        </w:rPr>
      </w:pPr>
    </w:p>
    <w:p w14:paraId="5151D131" w14:textId="3700F6B9"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HTML element displays a heading for the form.</w:t>
      </w:r>
    </w:p>
    <w:p w14:paraId="4AD312A7" w14:textId="77777777" w:rsidR="003C33BE" w:rsidRPr="003C33BE" w:rsidRDefault="003C33BE" w:rsidP="003C33BE">
      <w:pPr>
        <w:pStyle w:val="NoSpacing"/>
        <w:rPr>
          <w:rFonts w:ascii="Times New Roman" w:hAnsi="Times New Roman" w:cs="Times New Roman"/>
          <w:sz w:val="24"/>
          <w:szCs w:val="24"/>
        </w:rPr>
      </w:pPr>
    </w:p>
    <w:p w14:paraId="0132227C" w14:textId="77777777" w:rsidR="004C0715" w:rsidRDefault="004C0715" w:rsidP="003C33BE">
      <w:pPr>
        <w:pStyle w:val="NoSpacing"/>
        <w:rPr>
          <w:rFonts w:ascii="Courier New" w:hAnsi="Courier New" w:cs="Courier New"/>
          <w:sz w:val="24"/>
          <w:szCs w:val="24"/>
        </w:rPr>
      </w:pPr>
    </w:p>
    <w:p w14:paraId="7C97B1E7" w14:textId="2C7E37DF" w:rsidR="004C0715" w:rsidRDefault="003C33BE" w:rsidP="004C0715">
      <w:pPr>
        <w:pStyle w:val="NoSpacing"/>
        <w:ind w:firstLine="720"/>
        <w:rPr>
          <w:rFonts w:ascii="Times New Roman" w:hAnsi="Times New Roman" w:cs="Times New Roman"/>
          <w:sz w:val="24"/>
          <w:szCs w:val="24"/>
        </w:rPr>
      </w:pPr>
      <w:r w:rsidRPr="004C0715">
        <w:rPr>
          <w:rFonts w:ascii="Courier New" w:hAnsi="Courier New" w:cs="Courier New"/>
          <w:sz w:val="24"/>
          <w:szCs w:val="24"/>
        </w:rPr>
        <w:t>The &lt;form asp-action="Create"&gt;</w:t>
      </w:r>
      <w:r w:rsidRPr="003C33BE">
        <w:rPr>
          <w:rFonts w:ascii="Times New Roman" w:hAnsi="Times New Roman" w:cs="Times New Roman"/>
          <w:sz w:val="24"/>
          <w:szCs w:val="24"/>
        </w:rPr>
        <w:t xml:space="preserve"> </w:t>
      </w:r>
    </w:p>
    <w:p w14:paraId="6D568D78" w14:textId="77777777" w:rsidR="004C0715" w:rsidRDefault="004C0715" w:rsidP="003C33BE">
      <w:pPr>
        <w:pStyle w:val="NoSpacing"/>
        <w:rPr>
          <w:rFonts w:ascii="Times New Roman" w:hAnsi="Times New Roman" w:cs="Times New Roman"/>
          <w:sz w:val="24"/>
          <w:szCs w:val="24"/>
        </w:rPr>
      </w:pPr>
    </w:p>
    <w:p w14:paraId="64E75A5D" w14:textId="6290F01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element sets the action of the form to the Create method of the Contacts controller. This means that when the user submits the form, the data will be sent to the Create method for processing.</w:t>
      </w:r>
    </w:p>
    <w:p w14:paraId="17908123" w14:textId="77777777" w:rsidR="003C33BE" w:rsidRPr="003C33BE" w:rsidRDefault="003C33BE" w:rsidP="003C33BE">
      <w:pPr>
        <w:pStyle w:val="NoSpacing"/>
        <w:rPr>
          <w:rFonts w:ascii="Times New Roman" w:hAnsi="Times New Roman" w:cs="Times New Roman"/>
          <w:sz w:val="24"/>
          <w:szCs w:val="24"/>
        </w:rPr>
      </w:pPr>
    </w:p>
    <w:p w14:paraId="1DB6D45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various </w:t>
      </w:r>
      <w:r w:rsidRPr="00AD6477">
        <w:rPr>
          <w:rFonts w:ascii="Courier New" w:hAnsi="Courier New" w:cs="Courier New"/>
          <w:sz w:val="24"/>
          <w:szCs w:val="24"/>
        </w:rPr>
        <w:t>&lt;div&gt;</w:t>
      </w:r>
      <w:r w:rsidRPr="003C33BE">
        <w:rPr>
          <w:rFonts w:ascii="Times New Roman" w:hAnsi="Times New Roman" w:cs="Times New Roman"/>
          <w:sz w:val="24"/>
          <w:szCs w:val="24"/>
        </w:rPr>
        <w:t xml:space="preserve"> and </w:t>
      </w:r>
      <w:r w:rsidRPr="00AD6477">
        <w:rPr>
          <w:rFonts w:ascii="Courier New" w:hAnsi="Courier New" w:cs="Courier New"/>
          <w:sz w:val="24"/>
          <w:szCs w:val="24"/>
        </w:rPr>
        <w:t>&lt;input&gt;</w:t>
      </w:r>
      <w:r w:rsidRPr="003C33BE">
        <w:rPr>
          <w:rFonts w:ascii="Times New Roman" w:hAnsi="Times New Roman" w:cs="Times New Roman"/>
          <w:sz w:val="24"/>
          <w:szCs w:val="24"/>
        </w:rPr>
        <w:t xml:space="preserve"> elements create the input fields for the form. The &lt;label&gt; elements provide a description of the input field, while the </w:t>
      </w:r>
      <w:r w:rsidRPr="00AD6477">
        <w:rPr>
          <w:rFonts w:ascii="Courier New" w:hAnsi="Courier New" w:cs="Courier New"/>
          <w:sz w:val="24"/>
          <w:szCs w:val="24"/>
        </w:rPr>
        <w:t>&lt;input&gt;</w:t>
      </w:r>
      <w:r w:rsidRPr="003C33BE">
        <w:rPr>
          <w:rFonts w:ascii="Times New Roman" w:hAnsi="Times New Roman" w:cs="Times New Roman"/>
          <w:sz w:val="24"/>
          <w:szCs w:val="24"/>
        </w:rPr>
        <w:t xml:space="preserve"> elements are used to actually enter data. The </w:t>
      </w:r>
      <w:r w:rsidRPr="00AD6477">
        <w:rPr>
          <w:rFonts w:ascii="Courier New" w:hAnsi="Courier New" w:cs="Courier New"/>
          <w:sz w:val="24"/>
          <w:szCs w:val="24"/>
        </w:rPr>
        <w:t>asp-for</w:t>
      </w:r>
      <w:r w:rsidRPr="003C33BE">
        <w:rPr>
          <w:rFonts w:ascii="Times New Roman" w:hAnsi="Times New Roman" w:cs="Times New Roman"/>
          <w:sz w:val="24"/>
          <w:szCs w:val="24"/>
        </w:rPr>
        <w:t xml:space="preserve"> attribute is used to bind the input field to a property of the Contact model, so that when the form is submitted, the data will be correctly mapped to the model. The </w:t>
      </w:r>
      <w:r w:rsidRPr="00AD6477">
        <w:rPr>
          <w:rFonts w:ascii="Courier New" w:hAnsi="Courier New" w:cs="Courier New"/>
          <w:sz w:val="24"/>
          <w:szCs w:val="24"/>
        </w:rPr>
        <w:t>class="form-control"</w:t>
      </w:r>
      <w:r w:rsidRPr="003C33BE">
        <w:rPr>
          <w:rFonts w:ascii="Times New Roman" w:hAnsi="Times New Roman" w:cs="Times New Roman"/>
          <w:sz w:val="24"/>
          <w:szCs w:val="24"/>
        </w:rPr>
        <w:t xml:space="preserve"> attribute applies Bootstrap styling to the input fields.</w:t>
      </w:r>
    </w:p>
    <w:p w14:paraId="09FDB38E" w14:textId="77777777" w:rsidR="003C33BE" w:rsidRPr="003C33BE" w:rsidRDefault="003C33BE" w:rsidP="003C33BE">
      <w:pPr>
        <w:pStyle w:val="NoSpacing"/>
        <w:rPr>
          <w:rFonts w:ascii="Times New Roman" w:hAnsi="Times New Roman" w:cs="Times New Roman"/>
          <w:sz w:val="24"/>
          <w:szCs w:val="24"/>
        </w:rPr>
      </w:pPr>
    </w:p>
    <w:p w14:paraId="64DDF1CD"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Finally, the </w:t>
      </w:r>
      <w:r w:rsidRPr="00AD6477">
        <w:rPr>
          <w:rFonts w:ascii="Courier New" w:hAnsi="Courier New" w:cs="Courier New"/>
          <w:sz w:val="24"/>
          <w:szCs w:val="24"/>
        </w:rPr>
        <w:t>&lt;button&gt;</w:t>
      </w:r>
      <w:r w:rsidRPr="003C33BE">
        <w:rPr>
          <w:rFonts w:ascii="Times New Roman" w:hAnsi="Times New Roman" w:cs="Times New Roman"/>
          <w:sz w:val="24"/>
          <w:szCs w:val="24"/>
        </w:rPr>
        <w:t xml:space="preserve"> element is used to create a button that will submit the form data to the Create method of the Contacts controller when clicked.</w:t>
      </w:r>
    </w:p>
    <w:p w14:paraId="31922D8D" w14:textId="77777777" w:rsidR="003C33BE" w:rsidRPr="003C33BE" w:rsidRDefault="003C33BE" w:rsidP="003C33BE">
      <w:pPr>
        <w:pStyle w:val="NoSpacing"/>
        <w:rPr>
          <w:rFonts w:ascii="Times New Roman" w:hAnsi="Times New Roman" w:cs="Times New Roman"/>
          <w:sz w:val="24"/>
          <w:szCs w:val="24"/>
        </w:rPr>
      </w:pPr>
    </w:p>
    <w:p w14:paraId="05BEE8FD" w14:textId="77777777" w:rsidR="004C0715" w:rsidRDefault="004C0715" w:rsidP="003C33BE">
      <w:pPr>
        <w:pStyle w:val="NoSpacing"/>
        <w:rPr>
          <w:rFonts w:ascii="Times New Roman" w:hAnsi="Times New Roman" w:cs="Times New Roman"/>
          <w:sz w:val="24"/>
          <w:szCs w:val="24"/>
        </w:rPr>
      </w:pPr>
    </w:p>
    <w:p w14:paraId="44697494" w14:textId="69DE06FC" w:rsidR="003C33BE" w:rsidRPr="004C0715" w:rsidRDefault="003C33BE" w:rsidP="003C33BE">
      <w:pPr>
        <w:pStyle w:val="NoSpacing"/>
        <w:rPr>
          <w:rFonts w:ascii="Times New Roman" w:hAnsi="Times New Roman" w:cs="Times New Roman"/>
          <w:b/>
          <w:bCs/>
          <w:sz w:val="24"/>
          <w:szCs w:val="24"/>
        </w:rPr>
      </w:pPr>
      <w:r w:rsidRPr="004C0715">
        <w:rPr>
          <w:rFonts w:ascii="Times New Roman" w:hAnsi="Times New Roman" w:cs="Times New Roman"/>
          <w:b/>
          <w:bCs/>
          <w:sz w:val="24"/>
          <w:szCs w:val="24"/>
        </w:rPr>
        <w:lastRenderedPageBreak/>
        <w:t>Delete.cshtml</w:t>
      </w:r>
    </w:p>
    <w:p w14:paraId="538D8B07" w14:textId="781B6202" w:rsidR="003C33BE" w:rsidRDefault="003C33BE" w:rsidP="003C33BE">
      <w:pPr>
        <w:pStyle w:val="NoSpacing"/>
        <w:rPr>
          <w:rFonts w:ascii="Times New Roman" w:hAnsi="Times New Roman" w:cs="Times New Roman"/>
          <w:sz w:val="24"/>
          <w:szCs w:val="24"/>
        </w:rPr>
      </w:pPr>
    </w:p>
    <w:p w14:paraId="4D8BD818" w14:textId="77777777" w:rsidR="003C33BE" w:rsidRDefault="003C33BE" w:rsidP="003C33BE">
      <w:pPr>
        <w:pStyle w:val="NoSpacing"/>
        <w:rPr>
          <w:rFonts w:ascii="Times New Roman" w:hAnsi="Times New Roman" w:cs="Times New Roman"/>
          <w:sz w:val="24"/>
          <w:szCs w:val="24"/>
        </w:rPr>
      </w:pPr>
    </w:p>
    <w:p w14:paraId="4C198AEA"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the details of a contact and allows the user to delete the contact. Here is a step-by-step explanation of what each part of the code does:</w:t>
      </w:r>
    </w:p>
    <w:p w14:paraId="0AF30475" w14:textId="77777777" w:rsidR="003C33BE" w:rsidRPr="003C33BE" w:rsidRDefault="003C33BE" w:rsidP="003C33BE">
      <w:pPr>
        <w:pStyle w:val="NoSpacing"/>
        <w:rPr>
          <w:rFonts w:ascii="Times New Roman" w:hAnsi="Times New Roman" w:cs="Times New Roman"/>
          <w:sz w:val="24"/>
          <w:szCs w:val="24"/>
        </w:rPr>
      </w:pPr>
    </w:p>
    <w:p w14:paraId="64C3E811" w14:textId="77777777" w:rsidR="00AD6477" w:rsidRDefault="003C33BE" w:rsidP="00AD6477">
      <w:pPr>
        <w:pStyle w:val="NoSpacing"/>
        <w:ind w:firstLine="720"/>
        <w:rPr>
          <w:rFonts w:ascii="Times New Roman" w:hAnsi="Times New Roman" w:cs="Times New Roman"/>
          <w:sz w:val="24"/>
          <w:szCs w:val="24"/>
        </w:rPr>
      </w:pPr>
      <w:r w:rsidRPr="00AD6477">
        <w:rPr>
          <w:rFonts w:ascii="Courier New" w:hAnsi="Courier New" w:cs="Courier New"/>
          <w:sz w:val="24"/>
          <w:szCs w:val="24"/>
        </w:rPr>
        <w:t>@model Contact</w:t>
      </w:r>
    </w:p>
    <w:p w14:paraId="134CA553" w14:textId="77777777" w:rsidR="00AD6477" w:rsidRDefault="00AD6477" w:rsidP="003C33BE">
      <w:pPr>
        <w:pStyle w:val="NoSpacing"/>
        <w:rPr>
          <w:rFonts w:ascii="Times New Roman" w:hAnsi="Times New Roman" w:cs="Times New Roman"/>
          <w:sz w:val="24"/>
          <w:szCs w:val="24"/>
        </w:rPr>
      </w:pPr>
    </w:p>
    <w:p w14:paraId="27FEC0FD" w14:textId="4AAABE2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efines the model for the view, which is the Contact model.</w:t>
      </w:r>
    </w:p>
    <w:p w14:paraId="733E847F" w14:textId="77777777" w:rsidR="003C33BE" w:rsidRPr="003C33BE" w:rsidRDefault="003C33BE" w:rsidP="003C33BE">
      <w:pPr>
        <w:pStyle w:val="NoSpacing"/>
        <w:rPr>
          <w:rFonts w:ascii="Times New Roman" w:hAnsi="Times New Roman" w:cs="Times New Roman"/>
          <w:sz w:val="24"/>
          <w:szCs w:val="24"/>
        </w:rPr>
      </w:pPr>
    </w:p>
    <w:p w14:paraId="25F4F5E5" w14:textId="77777777" w:rsidR="00AD6477" w:rsidRDefault="003C33BE" w:rsidP="00AD6477">
      <w:pPr>
        <w:pStyle w:val="NoSpacing"/>
        <w:ind w:firstLine="720"/>
        <w:rPr>
          <w:rFonts w:ascii="Times New Roman" w:hAnsi="Times New Roman" w:cs="Times New Roman"/>
          <w:sz w:val="24"/>
          <w:szCs w:val="24"/>
        </w:rPr>
      </w:pPr>
      <w:proofErr w:type="gramStart"/>
      <w:r w:rsidRPr="00AD6477">
        <w:rPr>
          <w:rFonts w:ascii="Courier New" w:hAnsi="Courier New" w:cs="Courier New"/>
          <w:sz w:val="24"/>
          <w:szCs w:val="24"/>
        </w:rPr>
        <w:t>@{ ViewData</w:t>
      </w:r>
      <w:proofErr w:type="gramEnd"/>
      <w:r w:rsidRPr="00AD6477">
        <w:rPr>
          <w:rFonts w:ascii="Courier New" w:hAnsi="Courier New" w:cs="Courier New"/>
          <w:sz w:val="24"/>
          <w:szCs w:val="24"/>
        </w:rPr>
        <w:t>["Title"] = "Delete"; }</w:t>
      </w:r>
    </w:p>
    <w:p w14:paraId="6A441D8B" w14:textId="77777777" w:rsidR="00AD6477" w:rsidRDefault="00AD6477" w:rsidP="003C33BE">
      <w:pPr>
        <w:pStyle w:val="NoSpacing"/>
        <w:rPr>
          <w:rFonts w:ascii="Times New Roman" w:hAnsi="Times New Roman" w:cs="Times New Roman"/>
          <w:sz w:val="24"/>
          <w:szCs w:val="24"/>
        </w:rPr>
      </w:pPr>
    </w:p>
    <w:p w14:paraId="406DED21" w14:textId="418A1B3F"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sets the page title to "Delete".</w:t>
      </w:r>
    </w:p>
    <w:p w14:paraId="542EE188" w14:textId="77777777" w:rsidR="003C33BE" w:rsidRPr="003C33BE" w:rsidRDefault="003C33BE" w:rsidP="003C33BE">
      <w:pPr>
        <w:pStyle w:val="NoSpacing"/>
        <w:rPr>
          <w:rFonts w:ascii="Times New Roman" w:hAnsi="Times New Roman" w:cs="Times New Roman"/>
          <w:sz w:val="24"/>
          <w:szCs w:val="24"/>
        </w:rPr>
      </w:pPr>
    </w:p>
    <w:p w14:paraId="232EE0D3" w14:textId="77777777" w:rsidR="00AD6477" w:rsidRDefault="003C33BE" w:rsidP="00AD6477">
      <w:pPr>
        <w:pStyle w:val="NoSpacing"/>
        <w:ind w:firstLine="720"/>
        <w:rPr>
          <w:rFonts w:ascii="Times New Roman" w:hAnsi="Times New Roman" w:cs="Times New Roman"/>
          <w:sz w:val="24"/>
          <w:szCs w:val="24"/>
        </w:rPr>
      </w:pPr>
      <w:r w:rsidRPr="00AD6477">
        <w:rPr>
          <w:rFonts w:ascii="Courier New" w:hAnsi="Courier New" w:cs="Courier New"/>
          <w:sz w:val="24"/>
          <w:szCs w:val="24"/>
        </w:rPr>
        <w:t>&lt;h2&gt;Delete Contact&lt;/h2&gt;</w:t>
      </w:r>
      <w:r w:rsidRPr="00AD6477">
        <w:rPr>
          <w:rFonts w:ascii="Times New Roman" w:hAnsi="Times New Roman" w:cs="Times New Roman"/>
          <w:sz w:val="24"/>
          <w:szCs w:val="24"/>
        </w:rPr>
        <w:t xml:space="preserve"> </w:t>
      </w:r>
    </w:p>
    <w:p w14:paraId="6D794023" w14:textId="77777777" w:rsidR="00AD6477" w:rsidRDefault="00AD6477" w:rsidP="003C33BE">
      <w:pPr>
        <w:pStyle w:val="NoSpacing"/>
        <w:rPr>
          <w:rFonts w:ascii="Times New Roman" w:hAnsi="Times New Roman" w:cs="Times New Roman"/>
          <w:sz w:val="24"/>
          <w:szCs w:val="24"/>
        </w:rPr>
      </w:pPr>
    </w:p>
    <w:p w14:paraId="258EF061" w14:textId="5873CC80" w:rsidR="003C33BE" w:rsidRPr="00AD6477" w:rsidRDefault="003C33BE" w:rsidP="003C33BE">
      <w:pPr>
        <w:pStyle w:val="NoSpacing"/>
        <w:rPr>
          <w:rFonts w:ascii="Times New Roman" w:hAnsi="Times New Roman" w:cs="Times New Roman"/>
          <w:sz w:val="24"/>
          <w:szCs w:val="24"/>
        </w:rPr>
      </w:pPr>
      <w:r w:rsidRPr="00AD6477">
        <w:rPr>
          <w:rFonts w:ascii="Times New Roman" w:hAnsi="Times New Roman" w:cs="Times New Roman"/>
          <w:sz w:val="24"/>
          <w:szCs w:val="24"/>
        </w:rPr>
        <w:t>This section displays the heading "Delete Contact".</w:t>
      </w:r>
    </w:p>
    <w:p w14:paraId="59BAC5B1" w14:textId="77777777" w:rsidR="00AD6477" w:rsidRDefault="00AD6477" w:rsidP="003C33BE">
      <w:pPr>
        <w:pStyle w:val="NoSpacing"/>
        <w:rPr>
          <w:rFonts w:ascii="Times New Roman" w:hAnsi="Times New Roman" w:cs="Times New Roman"/>
          <w:sz w:val="24"/>
          <w:szCs w:val="24"/>
        </w:rPr>
      </w:pPr>
    </w:p>
    <w:p w14:paraId="49EEEF2E" w14:textId="77777777" w:rsidR="00AD6477" w:rsidRDefault="003C33BE" w:rsidP="00AD6477">
      <w:pPr>
        <w:pStyle w:val="NoSpacing"/>
        <w:ind w:firstLine="720"/>
        <w:rPr>
          <w:rFonts w:ascii="Times New Roman" w:hAnsi="Times New Roman" w:cs="Times New Roman"/>
          <w:sz w:val="24"/>
          <w:szCs w:val="24"/>
        </w:rPr>
      </w:pPr>
      <w:r w:rsidRPr="00AD6477">
        <w:rPr>
          <w:rFonts w:ascii="Courier New" w:hAnsi="Courier New" w:cs="Courier New"/>
          <w:sz w:val="24"/>
          <w:szCs w:val="24"/>
        </w:rPr>
        <w:t>&lt;form asp-action="</w:t>
      </w:r>
      <w:proofErr w:type="spellStart"/>
      <w:r w:rsidRPr="00AD6477">
        <w:rPr>
          <w:rFonts w:ascii="Courier New" w:hAnsi="Courier New" w:cs="Courier New"/>
          <w:sz w:val="24"/>
          <w:szCs w:val="24"/>
        </w:rPr>
        <w:t>DeleteConfirmed</w:t>
      </w:r>
      <w:proofErr w:type="spellEnd"/>
      <w:r w:rsidRPr="00AD6477">
        <w:rPr>
          <w:rFonts w:ascii="Courier New" w:hAnsi="Courier New" w:cs="Courier New"/>
          <w:sz w:val="24"/>
          <w:szCs w:val="24"/>
        </w:rPr>
        <w:t>"&gt;</w:t>
      </w:r>
    </w:p>
    <w:p w14:paraId="25B68711" w14:textId="77777777" w:rsidR="00AD6477" w:rsidRDefault="00AD6477" w:rsidP="00AD6477">
      <w:pPr>
        <w:pStyle w:val="NoSpacing"/>
        <w:rPr>
          <w:rFonts w:ascii="Times New Roman" w:hAnsi="Times New Roman" w:cs="Times New Roman"/>
          <w:sz w:val="24"/>
          <w:szCs w:val="24"/>
        </w:rPr>
      </w:pPr>
    </w:p>
    <w:p w14:paraId="77A88822" w14:textId="666858BC" w:rsidR="003C33BE" w:rsidRDefault="003C33BE" w:rsidP="00AD6477">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form element with the asp-action attribute set to "DeleteConfirmed". This form will be submitted when the user clicks the "Delete" button.</w:t>
      </w:r>
    </w:p>
    <w:p w14:paraId="4C212207" w14:textId="77777777" w:rsidR="00AD6477" w:rsidRPr="003C33BE" w:rsidRDefault="00AD6477" w:rsidP="00AD6477">
      <w:pPr>
        <w:pStyle w:val="NoSpacing"/>
        <w:rPr>
          <w:rFonts w:ascii="Times New Roman" w:hAnsi="Times New Roman" w:cs="Times New Roman"/>
          <w:sz w:val="24"/>
          <w:szCs w:val="24"/>
        </w:rPr>
      </w:pPr>
    </w:p>
    <w:p w14:paraId="28AA1F98"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input type="hidden" asp-for="Id" /&gt;</w:t>
      </w:r>
    </w:p>
    <w:p w14:paraId="65E66171" w14:textId="77777777" w:rsidR="00AD6477" w:rsidRDefault="00AD6477" w:rsidP="003C33BE">
      <w:pPr>
        <w:pStyle w:val="NoSpacing"/>
        <w:rPr>
          <w:rFonts w:ascii="Times New Roman" w:hAnsi="Times New Roman" w:cs="Times New Roman"/>
          <w:sz w:val="24"/>
          <w:szCs w:val="24"/>
        </w:rPr>
      </w:pPr>
    </w:p>
    <w:p w14:paraId="177B8AD2" w14:textId="218AD3A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hidden input field for the contact's Id property. The value of this field will be used to identify the contact to be deleted.</w:t>
      </w:r>
    </w:p>
    <w:p w14:paraId="79896789" w14:textId="77777777" w:rsidR="003C33BE" w:rsidRPr="003C33BE" w:rsidRDefault="003C33BE" w:rsidP="003C33BE">
      <w:pPr>
        <w:pStyle w:val="NoSpacing"/>
        <w:rPr>
          <w:rFonts w:ascii="Times New Roman" w:hAnsi="Times New Roman" w:cs="Times New Roman"/>
          <w:sz w:val="24"/>
          <w:szCs w:val="24"/>
        </w:rPr>
      </w:pPr>
    </w:p>
    <w:p w14:paraId="195E3D32"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 xml:space="preserve">&lt;p&gt;Are you sure you want to delete this contact </w:t>
      </w:r>
      <w:proofErr w:type="gramStart"/>
      <w:r w:rsidRPr="00AD6477">
        <w:rPr>
          <w:rFonts w:ascii="Courier New" w:hAnsi="Courier New" w:cs="Courier New"/>
          <w:sz w:val="24"/>
          <w:szCs w:val="24"/>
        </w:rPr>
        <w:t>type?&lt;</w:t>
      </w:r>
      <w:proofErr w:type="gramEnd"/>
      <w:r w:rsidRPr="00AD6477">
        <w:rPr>
          <w:rFonts w:ascii="Courier New" w:hAnsi="Courier New" w:cs="Courier New"/>
          <w:sz w:val="24"/>
          <w:szCs w:val="24"/>
        </w:rPr>
        <w:t>/p&gt;</w:t>
      </w:r>
    </w:p>
    <w:p w14:paraId="7465D91D" w14:textId="77777777" w:rsidR="00AD6477" w:rsidRDefault="00AD6477" w:rsidP="003C33BE">
      <w:pPr>
        <w:pStyle w:val="NoSpacing"/>
        <w:rPr>
          <w:rFonts w:ascii="Times New Roman" w:hAnsi="Times New Roman" w:cs="Times New Roman"/>
          <w:sz w:val="24"/>
          <w:szCs w:val="24"/>
        </w:rPr>
      </w:pPr>
    </w:p>
    <w:p w14:paraId="2755FD64" w14:textId="4F5E6C19"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a confirmation message asking the user if they want to delete the contact.</w:t>
      </w:r>
    </w:p>
    <w:p w14:paraId="6F13FFAF" w14:textId="77777777" w:rsidR="00AD6477" w:rsidRDefault="00AD6477" w:rsidP="003C33BE">
      <w:pPr>
        <w:pStyle w:val="NoSpacing"/>
        <w:rPr>
          <w:rFonts w:ascii="Times New Roman" w:hAnsi="Times New Roman" w:cs="Times New Roman"/>
          <w:sz w:val="24"/>
          <w:szCs w:val="24"/>
        </w:rPr>
      </w:pPr>
    </w:p>
    <w:p w14:paraId="04A77DD8"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 xml:space="preserve">&lt;d1&gt; ... &lt;/d1&gt; </w:t>
      </w:r>
    </w:p>
    <w:p w14:paraId="3A11C7EB" w14:textId="77777777" w:rsidR="00AD6477" w:rsidRDefault="00AD6477" w:rsidP="003C33BE">
      <w:pPr>
        <w:pStyle w:val="NoSpacing"/>
        <w:rPr>
          <w:rFonts w:ascii="Times New Roman" w:hAnsi="Times New Roman" w:cs="Times New Roman"/>
          <w:sz w:val="24"/>
          <w:szCs w:val="24"/>
        </w:rPr>
      </w:pPr>
    </w:p>
    <w:p w14:paraId="28E69A4E" w14:textId="2893683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definition list to display the contact details. Each contact detail is displayed with a term (</w:t>
      </w:r>
      <w:r w:rsidRPr="00AD6477">
        <w:rPr>
          <w:rFonts w:ascii="Courier New" w:hAnsi="Courier New" w:cs="Courier New"/>
          <w:sz w:val="24"/>
          <w:szCs w:val="24"/>
        </w:rPr>
        <w:t>dt</w:t>
      </w:r>
      <w:r w:rsidRPr="003C33BE">
        <w:rPr>
          <w:rFonts w:ascii="Times New Roman" w:hAnsi="Times New Roman" w:cs="Times New Roman"/>
          <w:sz w:val="24"/>
          <w:szCs w:val="24"/>
        </w:rPr>
        <w:t>) and a description (</w:t>
      </w:r>
      <w:r w:rsidRPr="00AD6477">
        <w:rPr>
          <w:rFonts w:ascii="Courier New" w:hAnsi="Courier New" w:cs="Courier New"/>
          <w:sz w:val="24"/>
          <w:szCs w:val="24"/>
        </w:rPr>
        <w:t>dd</w:t>
      </w:r>
      <w:r w:rsidRPr="003C33BE">
        <w:rPr>
          <w:rFonts w:ascii="Times New Roman" w:hAnsi="Times New Roman" w:cs="Times New Roman"/>
          <w:sz w:val="24"/>
          <w:szCs w:val="24"/>
        </w:rPr>
        <w:t>).</w:t>
      </w:r>
    </w:p>
    <w:p w14:paraId="31BA65EC" w14:textId="77777777" w:rsidR="003C33BE" w:rsidRPr="003C33BE" w:rsidRDefault="003C33BE" w:rsidP="003C33BE">
      <w:pPr>
        <w:pStyle w:val="NoSpacing"/>
        <w:rPr>
          <w:rFonts w:ascii="Times New Roman" w:hAnsi="Times New Roman" w:cs="Times New Roman"/>
          <w:sz w:val="24"/>
          <w:szCs w:val="24"/>
        </w:rPr>
      </w:pPr>
    </w:p>
    <w:p w14:paraId="2E4FE860"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dt&gt;First Name&lt;/dt&gt;&lt;dd&gt;@Model.FirstName&lt;/dd&gt;</w:t>
      </w:r>
    </w:p>
    <w:p w14:paraId="728FAB6D" w14:textId="77777777" w:rsidR="00AD6477" w:rsidRDefault="00AD6477" w:rsidP="003C33BE">
      <w:pPr>
        <w:pStyle w:val="NoSpacing"/>
        <w:rPr>
          <w:rFonts w:ascii="Times New Roman" w:hAnsi="Times New Roman" w:cs="Times New Roman"/>
          <w:sz w:val="24"/>
          <w:szCs w:val="24"/>
        </w:rPr>
      </w:pPr>
    </w:p>
    <w:p w14:paraId="56E4E26E" w14:textId="65DB3036"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first name of the contact.</w:t>
      </w:r>
    </w:p>
    <w:p w14:paraId="24D570F8" w14:textId="77777777" w:rsidR="00AD6477" w:rsidRPr="003C33BE" w:rsidRDefault="00AD6477" w:rsidP="003C33BE">
      <w:pPr>
        <w:pStyle w:val="NoSpacing"/>
        <w:rPr>
          <w:rFonts w:ascii="Times New Roman" w:hAnsi="Times New Roman" w:cs="Times New Roman"/>
          <w:sz w:val="24"/>
          <w:szCs w:val="24"/>
        </w:rPr>
      </w:pPr>
    </w:p>
    <w:p w14:paraId="49ED17AD"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 xml:space="preserve">&lt;dt&gt;Last Name&lt;/dt&gt;&lt;dd&gt;@Model.LastName&lt;/dd&gt; </w:t>
      </w:r>
    </w:p>
    <w:p w14:paraId="75AF6688" w14:textId="77777777" w:rsidR="00AD6477" w:rsidRDefault="00AD6477" w:rsidP="003C33BE">
      <w:pPr>
        <w:pStyle w:val="NoSpacing"/>
        <w:rPr>
          <w:rFonts w:ascii="Times New Roman" w:hAnsi="Times New Roman" w:cs="Times New Roman"/>
          <w:sz w:val="24"/>
          <w:szCs w:val="24"/>
        </w:rPr>
      </w:pPr>
    </w:p>
    <w:p w14:paraId="2D23EEDE" w14:textId="77777777" w:rsidR="00AD6477" w:rsidRDefault="00AD6477" w:rsidP="003C33BE">
      <w:pPr>
        <w:pStyle w:val="NoSpacing"/>
        <w:rPr>
          <w:rFonts w:ascii="Times New Roman" w:hAnsi="Times New Roman" w:cs="Times New Roman"/>
          <w:sz w:val="24"/>
          <w:szCs w:val="24"/>
        </w:rPr>
      </w:pPr>
    </w:p>
    <w:p w14:paraId="594DEE8A" w14:textId="77777777" w:rsidR="00AD6477" w:rsidRDefault="00AD6477" w:rsidP="003C33BE">
      <w:pPr>
        <w:pStyle w:val="NoSpacing"/>
        <w:rPr>
          <w:rFonts w:ascii="Times New Roman" w:hAnsi="Times New Roman" w:cs="Times New Roman"/>
          <w:sz w:val="24"/>
          <w:szCs w:val="24"/>
        </w:rPr>
      </w:pPr>
    </w:p>
    <w:p w14:paraId="2ABD1AB5" w14:textId="77777777" w:rsidR="00AD6477" w:rsidRDefault="00AD6477" w:rsidP="003C33BE">
      <w:pPr>
        <w:pStyle w:val="NoSpacing"/>
        <w:rPr>
          <w:rFonts w:ascii="Times New Roman" w:hAnsi="Times New Roman" w:cs="Times New Roman"/>
          <w:sz w:val="24"/>
          <w:szCs w:val="24"/>
        </w:rPr>
      </w:pPr>
    </w:p>
    <w:p w14:paraId="74878336" w14:textId="77777777" w:rsidR="00AD6477" w:rsidRDefault="00AD6477" w:rsidP="003C33BE">
      <w:pPr>
        <w:pStyle w:val="NoSpacing"/>
        <w:rPr>
          <w:rFonts w:ascii="Times New Roman" w:hAnsi="Times New Roman" w:cs="Times New Roman"/>
          <w:sz w:val="24"/>
          <w:szCs w:val="24"/>
        </w:rPr>
      </w:pPr>
    </w:p>
    <w:p w14:paraId="25CF6BAE" w14:textId="33B6527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section displays the last name of the contact.</w:t>
      </w:r>
    </w:p>
    <w:p w14:paraId="5DA129F0" w14:textId="77777777" w:rsidR="00AD6477" w:rsidRDefault="00AD6477" w:rsidP="003C33BE">
      <w:pPr>
        <w:pStyle w:val="NoSpacing"/>
        <w:rPr>
          <w:rFonts w:ascii="Times New Roman" w:hAnsi="Times New Roman" w:cs="Times New Roman"/>
          <w:sz w:val="24"/>
          <w:szCs w:val="24"/>
        </w:rPr>
      </w:pPr>
    </w:p>
    <w:p w14:paraId="0B470101"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 xml:space="preserve">&lt;dt&gt;Email&lt;/dt&gt;&lt;dd&gt;@Model.Email&lt;/dd&gt; </w:t>
      </w:r>
    </w:p>
    <w:p w14:paraId="5C7F284B" w14:textId="77777777" w:rsidR="00AD6477" w:rsidRDefault="00AD6477" w:rsidP="003C33BE">
      <w:pPr>
        <w:pStyle w:val="NoSpacing"/>
        <w:rPr>
          <w:rFonts w:ascii="Times New Roman" w:hAnsi="Times New Roman" w:cs="Times New Roman"/>
          <w:sz w:val="24"/>
          <w:szCs w:val="24"/>
        </w:rPr>
      </w:pPr>
    </w:p>
    <w:p w14:paraId="2162C442" w14:textId="3DFE368A"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email of the contact.</w:t>
      </w:r>
    </w:p>
    <w:p w14:paraId="610004FD" w14:textId="77777777" w:rsidR="00AD6477" w:rsidRDefault="00AD6477" w:rsidP="003C33BE">
      <w:pPr>
        <w:pStyle w:val="NoSpacing"/>
        <w:rPr>
          <w:rFonts w:ascii="Times New Roman" w:hAnsi="Times New Roman" w:cs="Times New Roman"/>
          <w:sz w:val="24"/>
          <w:szCs w:val="24"/>
        </w:rPr>
      </w:pPr>
    </w:p>
    <w:p w14:paraId="10F8525A"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 xml:space="preserve">&lt;dt&gt;Phone&lt;/dt&gt;&lt;dd&gt;@Model.Phone&lt;/dd&gt; </w:t>
      </w:r>
    </w:p>
    <w:p w14:paraId="2FDC91C2" w14:textId="77777777" w:rsidR="00AD6477" w:rsidRDefault="00AD6477" w:rsidP="003C33BE">
      <w:pPr>
        <w:pStyle w:val="NoSpacing"/>
        <w:rPr>
          <w:rFonts w:ascii="Times New Roman" w:hAnsi="Times New Roman" w:cs="Times New Roman"/>
          <w:sz w:val="24"/>
          <w:szCs w:val="24"/>
        </w:rPr>
      </w:pPr>
    </w:p>
    <w:p w14:paraId="650FEDD8" w14:textId="217C1273"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phone number of the contact.</w:t>
      </w:r>
    </w:p>
    <w:p w14:paraId="47E50028" w14:textId="77777777" w:rsidR="00AD6477" w:rsidRDefault="00AD6477" w:rsidP="003C33BE">
      <w:pPr>
        <w:pStyle w:val="NoSpacing"/>
        <w:rPr>
          <w:rFonts w:ascii="Times New Roman" w:hAnsi="Times New Roman" w:cs="Times New Roman"/>
          <w:sz w:val="24"/>
          <w:szCs w:val="24"/>
        </w:rPr>
      </w:pPr>
    </w:p>
    <w:p w14:paraId="3AF71098"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dt&gt;Address&lt;/dt&gt;&lt;dd&gt;@Model.Address&lt;/dd&gt;</w:t>
      </w:r>
    </w:p>
    <w:p w14:paraId="621430BE" w14:textId="77777777" w:rsidR="00AD6477" w:rsidRDefault="00AD6477" w:rsidP="003C33BE">
      <w:pPr>
        <w:pStyle w:val="NoSpacing"/>
        <w:rPr>
          <w:rFonts w:ascii="Times New Roman" w:hAnsi="Times New Roman" w:cs="Times New Roman"/>
          <w:sz w:val="24"/>
          <w:szCs w:val="24"/>
        </w:rPr>
      </w:pPr>
    </w:p>
    <w:p w14:paraId="2F245774" w14:textId="33446645"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address of the contact.</w:t>
      </w:r>
    </w:p>
    <w:p w14:paraId="57470BB2" w14:textId="77777777" w:rsidR="00AD6477" w:rsidRDefault="00AD6477" w:rsidP="003C33BE">
      <w:pPr>
        <w:pStyle w:val="NoSpacing"/>
        <w:rPr>
          <w:rFonts w:ascii="Times New Roman" w:hAnsi="Times New Roman" w:cs="Times New Roman"/>
          <w:sz w:val="24"/>
          <w:szCs w:val="24"/>
        </w:rPr>
      </w:pPr>
    </w:p>
    <w:p w14:paraId="2BEC6C8B"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 xml:space="preserve">&lt;dt&gt;City&lt;/dt&gt;&lt;dd&gt;@Model.City&lt;/dd&gt; </w:t>
      </w:r>
    </w:p>
    <w:p w14:paraId="0F7E99D6" w14:textId="77777777" w:rsidR="00AD6477" w:rsidRDefault="00AD6477" w:rsidP="003C33BE">
      <w:pPr>
        <w:pStyle w:val="NoSpacing"/>
        <w:rPr>
          <w:rFonts w:ascii="Times New Roman" w:hAnsi="Times New Roman" w:cs="Times New Roman"/>
          <w:sz w:val="24"/>
          <w:szCs w:val="24"/>
        </w:rPr>
      </w:pPr>
    </w:p>
    <w:p w14:paraId="203BCAC5" w14:textId="280CD61B"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is section displays the city of </w:t>
      </w:r>
      <w:proofErr w:type="gramStart"/>
      <w:r w:rsidRPr="003C33BE">
        <w:rPr>
          <w:rFonts w:ascii="Times New Roman" w:hAnsi="Times New Roman" w:cs="Times New Roman"/>
          <w:sz w:val="24"/>
          <w:szCs w:val="24"/>
        </w:rPr>
        <w:t>the contact</w:t>
      </w:r>
      <w:proofErr w:type="gramEnd"/>
      <w:r w:rsidRPr="003C33BE">
        <w:rPr>
          <w:rFonts w:ascii="Times New Roman" w:hAnsi="Times New Roman" w:cs="Times New Roman"/>
          <w:sz w:val="24"/>
          <w:szCs w:val="24"/>
        </w:rPr>
        <w:t>.</w:t>
      </w:r>
    </w:p>
    <w:p w14:paraId="67E66888" w14:textId="77777777" w:rsidR="00AD6477" w:rsidRDefault="00AD6477" w:rsidP="003C33BE">
      <w:pPr>
        <w:pStyle w:val="NoSpacing"/>
        <w:rPr>
          <w:rFonts w:ascii="Times New Roman" w:hAnsi="Times New Roman" w:cs="Times New Roman"/>
          <w:sz w:val="24"/>
          <w:szCs w:val="24"/>
        </w:rPr>
      </w:pPr>
    </w:p>
    <w:p w14:paraId="33CE5719"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dt&gt;State&lt;/dt&gt;&lt;dd&gt;@Model.State&lt;/dd&gt;</w:t>
      </w:r>
    </w:p>
    <w:p w14:paraId="51472A73" w14:textId="77777777" w:rsidR="00AD6477" w:rsidRDefault="00AD6477" w:rsidP="003C33BE">
      <w:pPr>
        <w:pStyle w:val="NoSpacing"/>
        <w:rPr>
          <w:rFonts w:ascii="Times New Roman" w:hAnsi="Times New Roman" w:cs="Times New Roman"/>
          <w:sz w:val="24"/>
          <w:szCs w:val="24"/>
        </w:rPr>
      </w:pPr>
    </w:p>
    <w:p w14:paraId="30DEA1F0" w14:textId="0DF0285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state of the contact.</w:t>
      </w:r>
    </w:p>
    <w:p w14:paraId="20BE0FC8" w14:textId="77777777" w:rsidR="00AD6477" w:rsidRDefault="00AD6477" w:rsidP="003C33BE">
      <w:pPr>
        <w:pStyle w:val="NoSpacing"/>
        <w:rPr>
          <w:rFonts w:ascii="Times New Roman" w:hAnsi="Times New Roman" w:cs="Times New Roman"/>
          <w:sz w:val="24"/>
          <w:szCs w:val="24"/>
        </w:rPr>
      </w:pPr>
    </w:p>
    <w:p w14:paraId="3EB7692F"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dt&gt;Zip&lt;/dt&gt;&lt;dd&gt;@Model.Zip&lt;/dd&gt;</w:t>
      </w:r>
    </w:p>
    <w:p w14:paraId="617AB6AE" w14:textId="77777777" w:rsidR="00AD6477" w:rsidRDefault="00AD6477" w:rsidP="003C33BE">
      <w:pPr>
        <w:pStyle w:val="NoSpacing"/>
        <w:rPr>
          <w:rFonts w:ascii="Times New Roman" w:hAnsi="Times New Roman" w:cs="Times New Roman"/>
          <w:sz w:val="24"/>
          <w:szCs w:val="24"/>
        </w:rPr>
      </w:pPr>
    </w:p>
    <w:p w14:paraId="67F73AC5" w14:textId="1D4B0139"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zip code of the contact.</w:t>
      </w:r>
    </w:p>
    <w:p w14:paraId="2DACE5A7" w14:textId="77777777" w:rsidR="00AD6477" w:rsidRDefault="00AD6477" w:rsidP="003C33BE">
      <w:pPr>
        <w:pStyle w:val="NoSpacing"/>
        <w:rPr>
          <w:rFonts w:ascii="Times New Roman" w:hAnsi="Times New Roman" w:cs="Times New Roman"/>
          <w:sz w:val="24"/>
          <w:szCs w:val="24"/>
        </w:rPr>
      </w:pPr>
    </w:p>
    <w:p w14:paraId="68DE2FE9"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dt&gt;Notes&lt;/dt&gt;&lt;dd&gt;@Model.Notes&lt;/dd&gt;</w:t>
      </w:r>
    </w:p>
    <w:p w14:paraId="03CB754F" w14:textId="77777777" w:rsidR="00AD6477" w:rsidRDefault="00AD6477" w:rsidP="003C33BE">
      <w:pPr>
        <w:pStyle w:val="NoSpacing"/>
        <w:rPr>
          <w:rFonts w:ascii="Times New Roman" w:hAnsi="Times New Roman" w:cs="Times New Roman"/>
          <w:sz w:val="24"/>
          <w:szCs w:val="24"/>
        </w:rPr>
      </w:pPr>
    </w:p>
    <w:p w14:paraId="12967574" w14:textId="2EE0DEA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any notes associated with the contact.</w:t>
      </w:r>
    </w:p>
    <w:p w14:paraId="10BC647E" w14:textId="77777777" w:rsidR="00AD6477" w:rsidRDefault="00AD6477" w:rsidP="003C33BE">
      <w:pPr>
        <w:pStyle w:val="NoSpacing"/>
        <w:rPr>
          <w:rFonts w:ascii="Times New Roman" w:hAnsi="Times New Roman" w:cs="Times New Roman"/>
          <w:sz w:val="24"/>
          <w:szCs w:val="24"/>
        </w:rPr>
      </w:pPr>
    </w:p>
    <w:p w14:paraId="3037F5DF" w14:textId="77777777" w:rsidR="00AD6477" w:rsidRPr="00AD6477" w:rsidRDefault="003C33BE" w:rsidP="00AD6477">
      <w:pPr>
        <w:pStyle w:val="NoSpacing"/>
        <w:ind w:firstLine="720"/>
        <w:rPr>
          <w:rFonts w:ascii="Courier New" w:hAnsi="Courier New" w:cs="Courier New"/>
          <w:sz w:val="24"/>
          <w:szCs w:val="24"/>
        </w:rPr>
      </w:pPr>
      <w:r w:rsidRPr="00AD6477">
        <w:rPr>
          <w:rFonts w:ascii="Courier New" w:hAnsi="Courier New" w:cs="Courier New"/>
          <w:sz w:val="24"/>
          <w:szCs w:val="24"/>
        </w:rPr>
        <w:t>&lt;dt&gt;Contact Type&lt;/dt&gt;&lt;dd&gt;@Model.ContactType&lt;/dd&gt;</w:t>
      </w:r>
    </w:p>
    <w:p w14:paraId="4F94117D" w14:textId="77777777" w:rsidR="00AD6477" w:rsidRDefault="00AD6477" w:rsidP="003C33BE">
      <w:pPr>
        <w:pStyle w:val="NoSpacing"/>
        <w:rPr>
          <w:rFonts w:ascii="Times New Roman" w:hAnsi="Times New Roman" w:cs="Times New Roman"/>
          <w:sz w:val="24"/>
          <w:szCs w:val="24"/>
        </w:rPr>
      </w:pPr>
    </w:p>
    <w:p w14:paraId="3124AD79" w14:textId="6DE043C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the contact type of the contact.</w:t>
      </w:r>
    </w:p>
    <w:p w14:paraId="207BE2ED" w14:textId="77777777" w:rsidR="00AD6477" w:rsidRDefault="00AD6477" w:rsidP="003C33BE">
      <w:pPr>
        <w:pStyle w:val="NoSpacing"/>
        <w:rPr>
          <w:rFonts w:ascii="Times New Roman" w:hAnsi="Times New Roman" w:cs="Times New Roman"/>
          <w:sz w:val="24"/>
          <w:szCs w:val="24"/>
        </w:rPr>
      </w:pPr>
    </w:p>
    <w:p w14:paraId="4B926AA9" w14:textId="77777777" w:rsidR="00AD6477" w:rsidRPr="00AD6477" w:rsidRDefault="003C33BE" w:rsidP="00AD6477">
      <w:pPr>
        <w:pStyle w:val="NoSpacing"/>
        <w:ind w:left="720"/>
        <w:rPr>
          <w:rFonts w:ascii="Courier New" w:hAnsi="Courier New" w:cs="Courier New"/>
          <w:sz w:val="24"/>
          <w:szCs w:val="24"/>
        </w:rPr>
      </w:pPr>
      <w:r w:rsidRPr="00AD6477">
        <w:rPr>
          <w:rFonts w:ascii="Courier New" w:hAnsi="Courier New" w:cs="Courier New"/>
          <w:sz w:val="24"/>
          <w:szCs w:val="24"/>
        </w:rPr>
        <w:t>&lt;button type="submit" class="</w:t>
      </w:r>
      <w:proofErr w:type="spellStart"/>
      <w:r w:rsidRPr="00AD6477">
        <w:rPr>
          <w:rFonts w:ascii="Courier New" w:hAnsi="Courier New" w:cs="Courier New"/>
          <w:sz w:val="24"/>
          <w:szCs w:val="24"/>
        </w:rPr>
        <w:t>btn</w:t>
      </w:r>
      <w:proofErr w:type="spellEnd"/>
      <w:r w:rsidRPr="00AD6477">
        <w:rPr>
          <w:rFonts w:ascii="Courier New" w:hAnsi="Courier New" w:cs="Courier New"/>
          <w:sz w:val="24"/>
          <w:szCs w:val="24"/>
        </w:rPr>
        <w:t xml:space="preserve"> </w:t>
      </w:r>
      <w:proofErr w:type="spellStart"/>
      <w:r w:rsidRPr="00AD6477">
        <w:rPr>
          <w:rFonts w:ascii="Courier New" w:hAnsi="Courier New" w:cs="Courier New"/>
          <w:sz w:val="24"/>
          <w:szCs w:val="24"/>
        </w:rPr>
        <w:t>btn</w:t>
      </w:r>
      <w:proofErr w:type="spellEnd"/>
      <w:r w:rsidRPr="00AD6477">
        <w:rPr>
          <w:rFonts w:ascii="Courier New" w:hAnsi="Courier New" w:cs="Courier New"/>
          <w:sz w:val="24"/>
          <w:szCs w:val="24"/>
        </w:rPr>
        <w:t xml:space="preserve">-danger"&gt;Delete&lt;/button&gt; </w:t>
      </w:r>
    </w:p>
    <w:p w14:paraId="26D96278" w14:textId="77777777" w:rsidR="00AD6477" w:rsidRDefault="00AD6477" w:rsidP="003C33BE">
      <w:pPr>
        <w:pStyle w:val="NoSpacing"/>
        <w:rPr>
          <w:rFonts w:ascii="Times New Roman" w:hAnsi="Times New Roman" w:cs="Times New Roman"/>
          <w:sz w:val="24"/>
          <w:szCs w:val="24"/>
        </w:rPr>
      </w:pPr>
    </w:p>
    <w:p w14:paraId="671FB5A0" w14:textId="4B12AF3C"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Delete" button to the form. When the user clicks this button, the form will be submitted to the DeleteConfirmed action of the Contacts controller for processing.</w:t>
      </w:r>
    </w:p>
    <w:p w14:paraId="37185010" w14:textId="5F254CA0" w:rsidR="003C33BE" w:rsidRPr="003C33BE" w:rsidRDefault="003C33BE" w:rsidP="003C33BE">
      <w:pPr>
        <w:pStyle w:val="NoSpacing"/>
        <w:rPr>
          <w:rFonts w:ascii="Times New Roman" w:hAnsi="Times New Roman" w:cs="Times New Roman"/>
          <w:sz w:val="24"/>
          <w:szCs w:val="24"/>
        </w:rPr>
      </w:pPr>
    </w:p>
    <w:p w14:paraId="3AC455F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is Razor view file generates an HTML form that allows the user to delete a contact. It starts by defining the model for the view </w:t>
      </w:r>
      <w:r w:rsidRPr="006866B1">
        <w:rPr>
          <w:rFonts w:ascii="Courier New" w:hAnsi="Courier New" w:cs="Courier New"/>
          <w:sz w:val="24"/>
          <w:szCs w:val="24"/>
        </w:rPr>
        <w:t>(@model Contact)</w:t>
      </w:r>
      <w:r w:rsidRPr="003C33BE">
        <w:rPr>
          <w:rFonts w:ascii="Times New Roman" w:hAnsi="Times New Roman" w:cs="Times New Roman"/>
          <w:sz w:val="24"/>
          <w:szCs w:val="24"/>
        </w:rPr>
        <w:t xml:space="preserve"> and setting the page title </w:t>
      </w:r>
      <w:r w:rsidRPr="006866B1">
        <w:rPr>
          <w:rFonts w:ascii="Courier New" w:hAnsi="Courier New" w:cs="Courier New"/>
          <w:sz w:val="24"/>
          <w:szCs w:val="24"/>
        </w:rPr>
        <w:t>(ViewData["Title"] = "Delete").</w:t>
      </w:r>
    </w:p>
    <w:p w14:paraId="1922007B" w14:textId="77777777" w:rsidR="003C33BE" w:rsidRPr="003C33BE" w:rsidRDefault="003C33BE" w:rsidP="003C33BE">
      <w:pPr>
        <w:pStyle w:val="NoSpacing"/>
        <w:rPr>
          <w:rFonts w:ascii="Times New Roman" w:hAnsi="Times New Roman" w:cs="Times New Roman"/>
          <w:sz w:val="24"/>
          <w:szCs w:val="24"/>
        </w:rPr>
      </w:pPr>
    </w:p>
    <w:p w14:paraId="69EC92E4" w14:textId="0028CF8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m element specifies that the form data should be submitted to the DeleteConfirmed action of the Contacts controller. It includes a hidden input for the contact's ID, which is used by the DeleteConfirmed action to identify the contact to be deleted.</w:t>
      </w:r>
    </w:p>
    <w:p w14:paraId="33CC3209"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e paragraph element displays a confirmation message to the user, asking if they are sure they want to delete the contact.</w:t>
      </w:r>
    </w:p>
    <w:p w14:paraId="3BA84AC0" w14:textId="77777777" w:rsidR="003C33BE" w:rsidRPr="003C33BE" w:rsidRDefault="003C33BE" w:rsidP="003C33BE">
      <w:pPr>
        <w:pStyle w:val="NoSpacing"/>
        <w:rPr>
          <w:rFonts w:ascii="Times New Roman" w:hAnsi="Times New Roman" w:cs="Times New Roman"/>
          <w:sz w:val="24"/>
          <w:szCs w:val="24"/>
        </w:rPr>
      </w:pPr>
    </w:p>
    <w:p w14:paraId="42488C87"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d1 element creates a definition list that displays the contact's details, using the Razor syntax </w:t>
      </w:r>
      <w:r w:rsidRPr="006866B1">
        <w:rPr>
          <w:rFonts w:ascii="Courier New" w:hAnsi="Courier New" w:cs="Courier New"/>
          <w:sz w:val="24"/>
          <w:szCs w:val="24"/>
        </w:rPr>
        <w:t>@Model.PropertyName</w:t>
      </w:r>
      <w:r w:rsidRPr="003C33BE">
        <w:rPr>
          <w:rFonts w:ascii="Times New Roman" w:hAnsi="Times New Roman" w:cs="Times New Roman"/>
          <w:sz w:val="24"/>
          <w:szCs w:val="24"/>
        </w:rPr>
        <w:t xml:space="preserve"> to access each property of the Contact model.</w:t>
      </w:r>
    </w:p>
    <w:p w14:paraId="7443FCA5" w14:textId="77777777" w:rsidR="003C33BE" w:rsidRPr="003C33BE" w:rsidRDefault="003C33BE" w:rsidP="003C33BE">
      <w:pPr>
        <w:pStyle w:val="NoSpacing"/>
        <w:rPr>
          <w:rFonts w:ascii="Times New Roman" w:hAnsi="Times New Roman" w:cs="Times New Roman"/>
          <w:sz w:val="24"/>
          <w:szCs w:val="24"/>
        </w:rPr>
      </w:pPr>
    </w:p>
    <w:p w14:paraId="24A79E16" w14:textId="0BD0793B"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Finally, the form includes a button to submit the form with a class of </w:t>
      </w:r>
      <w:r w:rsidRPr="006866B1">
        <w:rPr>
          <w:rFonts w:ascii="Courier New" w:hAnsi="Courier New" w:cs="Courier New"/>
          <w:sz w:val="24"/>
          <w:szCs w:val="24"/>
        </w:rPr>
        <w:t>"btn btn-danger"</w:t>
      </w:r>
      <w:r w:rsidRPr="003C33BE">
        <w:rPr>
          <w:rFonts w:ascii="Times New Roman" w:hAnsi="Times New Roman" w:cs="Times New Roman"/>
          <w:sz w:val="24"/>
          <w:szCs w:val="24"/>
        </w:rPr>
        <w:t>, indicating that this action will delete data and should be treated with caution.</w:t>
      </w:r>
    </w:p>
    <w:p w14:paraId="57C78FCB" w14:textId="6824E84F" w:rsidR="003C33BE" w:rsidRDefault="003C33BE" w:rsidP="003C33BE">
      <w:pPr>
        <w:pStyle w:val="NoSpacing"/>
        <w:rPr>
          <w:rFonts w:ascii="Times New Roman" w:hAnsi="Times New Roman" w:cs="Times New Roman"/>
          <w:sz w:val="24"/>
          <w:szCs w:val="24"/>
        </w:rPr>
      </w:pPr>
    </w:p>
    <w:p w14:paraId="6AF0FF5B" w14:textId="77777777" w:rsidR="00A60441" w:rsidRDefault="00A60441" w:rsidP="003C33BE">
      <w:pPr>
        <w:pStyle w:val="NoSpacing"/>
        <w:rPr>
          <w:rFonts w:ascii="Times New Roman" w:hAnsi="Times New Roman" w:cs="Times New Roman"/>
          <w:sz w:val="24"/>
          <w:szCs w:val="24"/>
        </w:rPr>
      </w:pPr>
    </w:p>
    <w:p w14:paraId="590DB0A2" w14:textId="7D3E2E22" w:rsidR="003C33BE" w:rsidRDefault="003C33BE" w:rsidP="003C33BE">
      <w:pPr>
        <w:pStyle w:val="NoSpacing"/>
        <w:rPr>
          <w:rFonts w:ascii="Times New Roman" w:hAnsi="Times New Roman" w:cs="Times New Roman"/>
          <w:sz w:val="24"/>
          <w:szCs w:val="24"/>
        </w:rPr>
      </w:pPr>
    </w:p>
    <w:p w14:paraId="557CD526" w14:textId="579DE17D" w:rsidR="003C33BE" w:rsidRPr="00AD6477" w:rsidRDefault="003C33BE" w:rsidP="003C33BE">
      <w:pPr>
        <w:pStyle w:val="NoSpacing"/>
        <w:rPr>
          <w:rFonts w:ascii="Times New Roman" w:hAnsi="Times New Roman" w:cs="Times New Roman"/>
          <w:b/>
          <w:bCs/>
          <w:sz w:val="24"/>
          <w:szCs w:val="24"/>
        </w:rPr>
      </w:pPr>
      <w:r w:rsidRPr="00AD6477">
        <w:rPr>
          <w:rFonts w:ascii="Times New Roman" w:hAnsi="Times New Roman" w:cs="Times New Roman"/>
          <w:b/>
          <w:bCs/>
          <w:sz w:val="24"/>
          <w:szCs w:val="24"/>
        </w:rPr>
        <w:t>Edit.cshtml</w:t>
      </w:r>
    </w:p>
    <w:p w14:paraId="4C32EE74" w14:textId="5EE06D72" w:rsidR="003C33BE" w:rsidRDefault="003C33BE" w:rsidP="003C33BE">
      <w:pPr>
        <w:pStyle w:val="NoSpacing"/>
        <w:rPr>
          <w:rFonts w:ascii="Times New Roman" w:hAnsi="Times New Roman" w:cs="Times New Roman"/>
          <w:sz w:val="24"/>
          <w:szCs w:val="24"/>
        </w:rPr>
      </w:pPr>
    </w:p>
    <w:p w14:paraId="0448B241"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allows users to delete a contact. Let's break down each part of the code and what it does:</w:t>
      </w:r>
    </w:p>
    <w:p w14:paraId="73EB1983" w14:textId="77777777" w:rsidR="003C33BE" w:rsidRPr="003C33BE" w:rsidRDefault="003C33BE" w:rsidP="003C33BE">
      <w:pPr>
        <w:pStyle w:val="NoSpacing"/>
        <w:rPr>
          <w:rFonts w:ascii="Times New Roman" w:hAnsi="Times New Roman" w:cs="Times New Roman"/>
          <w:sz w:val="24"/>
          <w:szCs w:val="24"/>
        </w:rPr>
      </w:pPr>
    </w:p>
    <w:p w14:paraId="124D7D17" w14:textId="77777777" w:rsidR="006866B1" w:rsidRDefault="003C33BE" w:rsidP="006866B1">
      <w:pPr>
        <w:pStyle w:val="NoSpacing"/>
        <w:ind w:firstLine="720"/>
        <w:rPr>
          <w:rFonts w:ascii="Times New Roman" w:hAnsi="Times New Roman" w:cs="Times New Roman"/>
          <w:sz w:val="24"/>
          <w:szCs w:val="24"/>
        </w:rPr>
      </w:pPr>
      <w:r w:rsidRPr="006866B1">
        <w:rPr>
          <w:rFonts w:ascii="Courier New" w:hAnsi="Courier New" w:cs="Courier New"/>
          <w:sz w:val="24"/>
          <w:szCs w:val="24"/>
        </w:rPr>
        <w:t>@model Contact</w:t>
      </w:r>
      <w:r w:rsidRPr="003C33BE">
        <w:rPr>
          <w:rFonts w:ascii="Times New Roman" w:hAnsi="Times New Roman" w:cs="Times New Roman"/>
          <w:sz w:val="24"/>
          <w:szCs w:val="24"/>
        </w:rPr>
        <w:t xml:space="preserve">: </w:t>
      </w:r>
    </w:p>
    <w:p w14:paraId="2F40552E" w14:textId="77777777" w:rsidR="006866B1" w:rsidRDefault="006866B1" w:rsidP="003C33BE">
      <w:pPr>
        <w:pStyle w:val="NoSpacing"/>
        <w:rPr>
          <w:rFonts w:ascii="Times New Roman" w:hAnsi="Times New Roman" w:cs="Times New Roman"/>
          <w:sz w:val="24"/>
          <w:szCs w:val="24"/>
        </w:rPr>
      </w:pPr>
    </w:p>
    <w:p w14:paraId="1D3EB5BF" w14:textId="41C4A024"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efines the model for the view, which in this case is the Contact model. It allows the view to access the properties of the Contact model.</w:t>
      </w:r>
    </w:p>
    <w:p w14:paraId="09CF1D4F" w14:textId="77777777" w:rsidR="003C33BE" w:rsidRPr="003C33BE" w:rsidRDefault="003C33BE" w:rsidP="003C33BE">
      <w:pPr>
        <w:pStyle w:val="NoSpacing"/>
        <w:rPr>
          <w:rFonts w:ascii="Times New Roman" w:hAnsi="Times New Roman" w:cs="Times New Roman"/>
          <w:sz w:val="24"/>
          <w:szCs w:val="24"/>
        </w:rPr>
      </w:pPr>
    </w:p>
    <w:p w14:paraId="69A406A9" w14:textId="77777777" w:rsidR="003C33BE" w:rsidRPr="006866B1" w:rsidRDefault="003C33BE" w:rsidP="006866B1">
      <w:pPr>
        <w:pStyle w:val="NoSpacing"/>
        <w:ind w:left="720"/>
        <w:rPr>
          <w:rFonts w:ascii="Courier New" w:hAnsi="Courier New" w:cs="Courier New"/>
          <w:sz w:val="24"/>
          <w:szCs w:val="24"/>
        </w:rPr>
      </w:pPr>
      <w:r w:rsidRPr="006866B1">
        <w:rPr>
          <w:rFonts w:ascii="Courier New" w:hAnsi="Courier New" w:cs="Courier New"/>
          <w:sz w:val="24"/>
          <w:szCs w:val="24"/>
        </w:rPr>
        <w:t>@{</w:t>
      </w:r>
    </w:p>
    <w:p w14:paraId="54A06C9E" w14:textId="77777777" w:rsidR="003C33BE" w:rsidRPr="006866B1" w:rsidRDefault="003C33BE" w:rsidP="006866B1">
      <w:pPr>
        <w:pStyle w:val="NoSpacing"/>
        <w:ind w:left="720"/>
        <w:rPr>
          <w:rFonts w:ascii="Courier New" w:hAnsi="Courier New" w:cs="Courier New"/>
          <w:sz w:val="24"/>
          <w:szCs w:val="24"/>
        </w:rPr>
      </w:pPr>
      <w:r w:rsidRPr="006866B1">
        <w:rPr>
          <w:rFonts w:ascii="Courier New" w:hAnsi="Courier New" w:cs="Courier New"/>
          <w:sz w:val="24"/>
          <w:szCs w:val="24"/>
        </w:rPr>
        <w:t>ViewData["Title"] = "Delete";</w:t>
      </w:r>
    </w:p>
    <w:p w14:paraId="5E05CC99" w14:textId="77777777" w:rsidR="006866B1" w:rsidRPr="006866B1" w:rsidRDefault="003C33BE" w:rsidP="006866B1">
      <w:pPr>
        <w:pStyle w:val="NoSpacing"/>
        <w:ind w:left="720"/>
        <w:rPr>
          <w:rFonts w:ascii="Courier New" w:hAnsi="Courier New" w:cs="Courier New"/>
          <w:sz w:val="24"/>
          <w:szCs w:val="24"/>
        </w:rPr>
      </w:pPr>
      <w:r w:rsidRPr="006866B1">
        <w:rPr>
          <w:rFonts w:ascii="Courier New" w:hAnsi="Courier New" w:cs="Courier New"/>
          <w:sz w:val="24"/>
          <w:szCs w:val="24"/>
        </w:rPr>
        <w:t xml:space="preserve">}: </w:t>
      </w:r>
    </w:p>
    <w:p w14:paraId="1744FB96" w14:textId="77777777" w:rsidR="006866B1" w:rsidRDefault="006866B1" w:rsidP="003C33BE">
      <w:pPr>
        <w:pStyle w:val="NoSpacing"/>
        <w:rPr>
          <w:rFonts w:ascii="Times New Roman" w:hAnsi="Times New Roman" w:cs="Times New Roman"/>
          <w:sz w:val="24"/>
          <w:szCs w:val="24"/>
        </w:rPr>
      </w:pPr>
    </w:p>
    <w:p w14:paraId="2973C078" w14:textId="1F86F3D5"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sets the page title to "Delete".</w:t>
      </w:r>
    </w:p>
    <w:p w14:paraId="58AB719E" w14:textId="77777777" w:rsidR="003C33BE" w:rsidRPr="003C33BE" w:rsidRDefault="003C33BE" w:rsidP="003C33BE">
      <w:pPr>
        <w:pStyle w:val="NoSpacing"/>
        <w:rPr>
          <w:rFonts w:ascii="Times New Roman" w:hAnsi="Times New Roman" w:cs="Times New Roman"/>
          <w:sz w:val="24"/>
          <w:szCs w:val="24"/>
        </w:rPr>
      </w:pPr>
    </w:p>
    <w:p w14:paraId="4898176D"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 xml:space="preserve">&lt;h2&gt;Delete Contact&lt;/h2&gt;: </w:t>
      </w:r>
    </w:p>
    <w:p w14:paraId="39AF6C87" w14:textId="77777777" w:rsidR="006866B1" w:rsidRDefault="006866B1" w:rsidP="003C33BE">
      <w:pPr>
        <w:pStyle w:val="NoSpacing"/>
        <w:rPr>
          <w:rFonts w:ascii="Times New Roman" w:hAnsi="Times New Roman" w:cs="Times New Roman"/>
          <w:sz w:val="24"/>
          <w:szCs w:val="24"/>
        </w:rPr>
      </w:pPr>
    </w:p>
    <w:p w14:paraId="443292D0" w14:textId="0DC78113"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a heading for the delete contact page.</w:t>
      </w:r>
    </w:p>
    <w:p w14:paraId="3D474671" w14:textId="77777777" w:rsidR="006866B1" w:rsidRDefault="006866B1" w:rsidP="003C33BE">
      <w:pPr>
        <w:pStyle w:val="NoSpacing"/>
        <w:rPr>
          <w:rFonts w:ascii="Times New Roman" w:hAnsi="Times New Roman" w:cs="Times New Roman"/>
          <w:sz w:val="24"/>
          <w:szCs w:val="24"/>
        </w:rPr>
      </w:pPr>
    </w:p>
    <w:p w14:paraId="56F2B363"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lt;form asp-action="</w:t>
      </w:r>
      <w:proofErr w:type="spellStart"/>
      <w:r w:rsidRPr="006866B1">
        <w:rPr>
          <w:rFonts w:ascii="Courier New" w:hAnsi="Courier New" w:cs="Courier New"/>
          <w:sz w:val="24"/>
          <w:szCs w:val="24"/>
        </w:rPr>
        <w:t>DeleteConfirmed</w:t>
      </w:r>
      <w:proofErr w:type="spellEnd"/>
      <w:r w:rsidRPr="006866B1">
        <w:rPr>
          <w:rFonts w:ascii="Courier New" w:hAnsi="Courier New" w:cs="Courier New"/>
          <w:sz w:val="24"/>
          <w:szCs w:val="24"/>
        </w:rPr>
        <w:t xml:space="preserve">"&gt;: </w:t>
      </w:r>
    </w:p>
    <w:p w14:paraId="10628914" w14:textId="77777777" w:rsidR="006866B1" w:rsidRDefault="006866B1" w:rsidP="003C33BE">
      <w:pPr>
        <w:pStyle w:val="NoSpacing"/>
        <w:rPr>
          <w:rFonts w:ascii="Times New Roman" w:hAnsi="Times New Roman" w:cs="Times New Roman"/>
          <w:sz w:val="24"/>
          <w:szCs w:val="24"/>
        </w:rPr>
      </w:pPr>
    </w:p>
    <w:p w14:paraId="1A88E624" w14:textId="77777777" w:rsidR="00686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is section creates a form element that specifies that the form data should be submitted to the </w:t>
      </w:r>
    </w:p>
    <w:p w14:paraId="63371C4A" w14:textId="2F318A06" w:rsidR="003C33BE" w:rsidRPr="003C33BE" w:rsidRDefault="003C33BE" w:rsidP="003C33BE">
      <w:pPr>
        <w:pStyle w:val="NoSpacing"/>
        <w:rPr>
          <w:rFonts w:ascii="Times New Roman" w:hAnsi="Times New Roman" w:cs="Times New Roman"/>
          <w:sz w:val="24"/>
          <w:szCs w:val="24"/>
        </w:rPr>
      </w:pPr>
      <w:proofErr w:type="spellStart"/>
      <w:proofErr w:type="gramStart"/>
      <w:r w:rsidRPr="003C33BE">
        <w:rPr>
          <w:rFonts w:ascii="Times New Roman" w:hAnsi="Times New Roman" w:cs="Times New Roman"/>
          <w:sz w:val="24"/>
          <w:szCs w:val="24"/>
        </w:rPr>
        <w:t>DeleteConfirmed</w:t>
      </w:r>
      <w:proofErr w:type="spellEnd"/>
      <w:proofErr w:type="gramEnd"/>
      <w:r w:rsidRPr="003C33BE">
        <w:rPr>
          <w:rFonts w:ascii="Times New Roman" w:hAnsi="Times New Roman" w:cs="Times New Roman"/>
          <w:sz w:val="24"/>
          <w:szCs w:val="24"/>
        </w:rPr>
        <w:t xml:space="preserve"> action of the Contacts controller.</w:t>
      </w:r>
    </w:p>
    <w:p w14:paraId="260773CA" w14:textId="77777777" w:rsidR="006866B1" w:rsidRDefault="006866B1" w:rsidP="003C33BE">
      <w:pPr>
        <w:pStyle w:val="NoSpacing"/>
        <w:rPr>
          <w:rFonts w:ascii="Times New Roman" w:hAnsi="Times New Roman" w:cs="Times New Roman"/>
          <w:sz w:val="24"/>
          <w:szCs w:val="24"/>
        </w:rPr>
      </w:pPr>
    </w:p>
    <w:p w14:paraId="04B31D14"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 xml:space="preserve">&lt;input type="hidden" asp-for="Id" /&gt;: </w:t>
      </w:r>
    </w:p>
    <w:p w14:paraId="54E3733A" w14:textId="77777777" w:rsidR="006866B1" w:rsidRDefault="006866B1" w:rsidP="003C33BE">
      <w:pPr>
        <w:pStyle w:val="NoSpacing"/>
        <w:rPr>
          <w:rFonts w:ascii="Times New Roman" w:hAnsi="Times New Roman" w:cs="Times New Roman"/>
          <w:sz w:val="24"/>
          <w:szCs w:val="24"/>
        </w:rPr>
      </w:pPr>
    </w:p>
    <w:p w14:paraId="54451DD8" w14:textId="666F3F7C"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reates a hidden input field that is used to store the ID of the contact being deleted.</w:t>
      </w:r>
    </w:p>
    <w:p w14:paraId="7A96D4F0" w14:textId="77777777" w:rsidR="003C33BE" w:rsidRPr="003C33BE" w:rsidRDefault="003C33BE" w:rsidP="003C33BE">
      <w:pPr>
        <w:pStyle w:val="NoSpacing"/>
        <w:rPr>
          <w:rFonts w:ascii="Times New Roman" w:hAnsi="Times New Roman" w:cs="Times New Roman"/>
          <w:sz w:val="24"/>
          <w:szCs w:val="24"/>
        </w:rPr>
      </w:pPr>
    </w:p>
    <w:p w14:paraId="07878074"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 xml:space="preserve">&lt;p&gt;Are you sure you want to delete this contact </w:t>
      </w:r>
      <w:proofErr w:type="gramStart"/>
      <w:r w:rsidRPr="006866B1">
        <w:rPr>
          <w:rFonts w:ascii="Courier New" w:hAnsi="Courier New" w:cs="Courier New"/>
          <w:sz w:val="24"/>
          <w:szCs w:val="24"/>
        </w:rPr>
        <w:t>type?&lt;</w:t>
      </w:r>
      <w:proofErr w:type="gramEnd"/>
      <w:r w:rsidRPr="006866B1">
        <w:rPr>
          <w:rFonts w:ascii="Courier New" w:hAnsi="Courier New" w:cs="Courier New"/>
          <w:sz w:val="24"/>
          <w:szCs w:val="24"/>
        </w:rPr>
        <w:t xml:space="preserve">/p&gt;: </w:t>
      </w:r>
    </w:p>
    <w:p w14:paraId="5F52DD39" w14:textId="77777777" w:rsidR="006866B1" w:rsidRDefault="006866B1" w:rsidP="003C33BE">
      <w:pPr>
        <w:pStyle w:val="NoSpacing"/>
        <w:rPr>
          <w:rFonts w:ascii="Times New Roman" w:hAnsi="Times New Roman" w:cs="Times New Roman"/>
          <w:sz w:val="24"/>
          <w:szCs w:val="24"/>
        </w:rPr>
      </w:pPr>
    </w:p>
    <w:p w14:paraId="0773E37E" w14:textId="74579743"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a message asking the user to confirm the deletion.</w:t>
      </w:r>
    </w:p>
    <w:p w14:paraId="0A8F7C27" w14:textId="77777777" w:rsidR="006866B1" w:rsidRDefault="006866B1" w:rsidP="003C33BE">
      <w:pPr>
        <w:pStyle w:val="NoSpacing"/>
        <w:rPr>
          <w:rFonts w:ascii="Times New Roman" w:hAnsi="Times New Roman" w:cs="Times New Roman"/>
          <w:sz w:val="24"/>
          <w:szCs w:val="24"/>
        </w:rPr>
      </w:pPr>
    </w:p>
    <w:p w14:paraId="6C7F4038"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 xml:space="preserve">&lt;d1&gt;: </w:t>
      </w:r>
    </w:p>
    <w:p w14:paraId="7CA411BF" w14:textId="77777777" w:rsidR="006866B1" w:rsidRDefault="006866B1" w:rsidP="003C33BE">
      <w:pPr>
        <w:pStyle w:val="NoSpacing"/>
        <w:rPr>
          <w:rFonts w:ascii="Times New Roman" w:hAnsi="Times New Roman" w:cs="Times New Roman"/>
          <w:sz w:val="24"/>
          <w:szCs w:val="24"/>
        </w:rPr>
      </w:pPr>
    </w:p>
    <w:p w14:paraId="03EB0642" w14:textId="68CF8812"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section creates a definition list that displays the contact details.</w:t>
      </w:r>
    </w:p>
    <w:p w14:paraId="532C2F53"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 xml:space="preserve">&lt;dt&gt;...&lt;/dt&gt;: </w:t>
      </w:r>
    </w:p>
    <w:p w14:paraId="30F87551" w14:textId="77777777" w:rsidR="006866B1" w:rsidRDefault="006866B1" w:rsidP="003C33BE">
      <w:pPr>
        <w:pStyle w:val="NoSpacing"/>
        <w:rPr>
          <w:rFonts w:ascii="Times New Roman" w:hAnsi="Times New Roman" w:cs="Times New Roman"/>
          <w:sz w:val="24"/>
          <w:szCs w:val="24"/>
        </w:rPr>
      </w:pPr>
    </w:p>
    <w:p w14:paraId="5F2B53DF" w14:textId="612058B8"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se sections define the terms (i.e., labels) for each piece of contact information.</w:t>
      </w:r>
    </w:p>
    <w:p w14:paraId="55D1A101" w14:textId="77777777" w:rsidR="006866B1" w:rsidRDefault="006866B1" w:rsidP="003C33BE">
      <w:pPr>
        <w:pStyle w:val="NoSpacing"/>
        <w:rPr>
          <w:rFonts w:ascii="Times New Roman" w:hAnsi="Times New Roman" w:cs="Times New Roman"/>
          <w:sz w:val="24"/>
          <w:szCs w:val="24"/>
        </w:rPr>
      </w:pPr>
    </w:p>
    <w:p w14:paraId="207BAE7D" w14:textId="77777777" w:rsidR="006866B1" w:rsidRPr="006866B1" w:rsidRDefault="003C33BE" w:rsidP="006866B1">
      <w:pPr>
        <w:pStyle w:val="NoSpacing"/>
        <w:ind w:firstLine="720"/>
        <w:rPr>
          <w:rFonts w:ascii="Courier New" w:hAnsi="Courier New" w:cs="Courier New"/>
          <w:sz w:val="24"/>
          <w:szCs w:val="24"/>
        </w:rPr>
      </w:pPr>
      <w:r w:rsidRPr="006866B1">
        <w:rPr>
          <w:rFonts w:ascii="Courier New" w:hAnsi="Courier New" w:cs="Courier New"/>
          <w:sz w:val="24"/>
          <w:szCs w:val="24"/>
        </w:rPr>
        <w:t xml:space="preserve">&lt;dd&gt;...&lt;/dd&gt;: </w:t>
      </w:r>
    </w:p>
    <w:p w14:paraId="44CCAFA0" w14:textId="43177C01" w:rsidR="006866B1" w:rsidRDefault="006866B1" w:rsidP="003C33BE">
      <w:pPr>
        <w:pStyle w:val="NoSpacing"/>
        <w:rPr>
          <w:rFonts w:ascii="Times New Roman" w:hAnsi="Times New Roman" w:cs="Times New Roman"/>
          <w:sz w:val="24"/>
          <w:szCs w:val="24"/>
        </w:rPr>
      </w:pPr>
      <w:r>
        <w:rPr>
          <w:rFonts w:ascii="Times New Roman" w:hAnsi="Times New Roman" w:cs="Times New Roman"/>
          <w:sz w:val="24"/>
          <w:szCs w:val="24"/>
        </w:rPr>
        <w:tab/>
      </w:r>
    </w:p>
    <w:p w14:paraId="1C3D68A2" w14:textId="43E1B43F"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se sections display the corresponding contact information for each label. The </w:t>
      </w:r>
      <w:r w:rsidRPr="006866B1">
        <w:rPr>
          <w:rFonts w:ascii="Courier New" w:hAnsi="Courier New" w:cs="Courier New"/>
          <w:sz w:val="24"/>
          <w:szCs w:val="24"/>
        </w:rPr>
        <w:t>@Model.FirstName, @Model.LastName</w:t>
      </w:r>
      <w:r w:rsidRPr="003C33BE">
        <w:rPr>
          <w:rFonts w:ascii="Times New Roman" w:hAnsi="Times New Roman" w:cs="Times New Roman"/>
          <w:sz w:val="24"/>
          <w:szCs w:val="24"/>
        </w:rPr>
        <w:t>, etc. expressions are used to display the values of the corresponding Contact model properties.</w:t>
      </w:r>
    </w:p>
    <w:p w14:paraId="219C059A" w14:textId="77777777" w:rsidR="006866B1" w:rsidRDefault="006866B1" w:rsidP="003C33BE">
      <w:pPr>
        <w:pStyle w:val="NoSpacing"/>
        <w:rPr>
          <w:rFonts w:ascii="Times New Roman" w:hAnsi="Times New Roman" w:cs="Times New Roman"/>
          <w:sz w:val="24"/>
          <w:szCs w:val="24"/>
        </w:rPr>
      </w:pPr>
    </w:p>
    <w:p w14:paraId="1988C2DA" w14:textId="77777777" w:rsidR="006866B1" w:rsidRPr="006866B1" w:rsidRDefault="003C33BE" w:rsidP="006866B1">
      <w:pPr>
        <w:pStyle w:val="NoSpacing"/>
        <w:ind w:left="720"/>
        <w:rPr>
          <w:rFonts w:ascii="Courier New" w:hAnsi="Courier New" w:cs="Courier New"/>
          <w:sz w:val="24"/>
          <w:szCs w:val="24"/>
        </w:rPr>
      </w:pPr>
      <w:r w:rsidRPr="006866B1">
        <w:rPr>
          <w:rFonts w:ascii="Courier New" w:hAnsi="Courier New" w:cs="Courier New"/>
          <w:sz w:val="24"/>
          <w:szCs w:val="24"/>
        </w:rPr>
        <w:t>&lt;button type="submit" class="</w:t>
      </w:r>
      <w:proofErr w:type="spellStart"/>
      <w:r w:rsidRPr="006866B1">
        <w:rPr>
          <w:rFonts w:ascii="Courier New" w:hAnsi="Courier New" w:cs="Courier New"/>
          <w:sz w:val="24"/>
          <w:szCs w:val="24"/>
        </w:rPr>
        <w:t>btn</w:t>
      </w:r>
      <w:proofErr w:type="spellEnd"/>
      <w:r w:rsidRPr="006866B1">
        <w:rPr>
          <w:rFonts w:ascii="Courier New" w:hAnsi="Courier New" w:cs="Courier New"/>
          <w:sz w:val="24"/>
          <w:szCs w:val="24"/>
        </w:rPr>
        <w:t xml:space="preserve"> </w:t>
      </w:r>
      <w:proofErr w:type="spellStart"/>
      <w:r w:rsidRPr="006866B1">
        <w:rPr>
          <w:rFonts w:ascii="Courier New" w:hAnsi="Courier New" w:cs="Courier New"/>
          <w:sz w:val="24"/>
          <w:szCs w:val="24"/>
        </w:rPr>
        <w:t>btn</w:t>
      </w:r>
      <w:proofErr w:type="spellEnd"/>
      <w:r w:rsidRPr="006866B1">
        <w:rPr>
          <w:rFonts w:ascii="Courier New" w:hAnsi="Courier New" w:cs="Courier New"/>
          <w:sz w:val="24"/>
          <w:szCs w:val="24"/>
        </w:rPr>
        <w:t xml:space="preserve">-danger"&gt;Delete&lt;/button&gt;: </w:t>
      </w:r>
    </w:p>
    <w:p w14:paraId="78AE8A76" w14:textId="77777777" w:rsidR="006866B1" w:rsidRDefault="006866B1" w:rsidP="003C33BE">
      <w:pPr>
        <w:pStyle w:val="NoSpacing"/>
        <w:rPr>
          <w:rFonts w:ascii="Times New Roman" w:hAnsi="Times New Roman" w:cs="Times New Roman"/>
          <w:sz w:val="24"/>
          <w:szCs w:val="24"/>
        </w:rPr>
      </w:pPr>
    </w:p>
    <w:p w14:paraId="7AE3C16D" w14:textId="2EA7DBF8"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adds a button to submit the form and delete the contact. The class="btn btn-danger" attribute is used to apply Bootstrap styling to the button.</w:t>
      </w:r>
    </w:p>
    <w:p w14:paraId="0E8063BE" w14:textId="77777777" w:rsidR="003C33BE" w:rsidRPr="003C33BE" w:rsidRDefault="003C33BE" w:rsidP="003C33BE">
      <w:pPr>
        <w:pStyle w:val="NoSpacing"/>
        <w:rPr>
          <w:rFonts w:ascii="Times New Roman" w:hAnsi="Times New Roman" w:cs="Times New Roman"/>
          <w:sz w:val="24"/>
          <w:szCs w:val="24"/>
        </w:rPr>
      </w:pPr>
    </w:p>
    <w:p w14:paraId="62D3A3FA" w14:textId="201FA48D" w:rsid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Overall, this Razor view file generates an HTML form that allows users to delete a contact by clicking a "Delete" button. When the button is clicked, the data is sent to the DeleteConfirmed action of the Contacts controller for processing.</w:t>
      </w:r>
    </w:p>
    <w:p w14:paraId="78F87CC7" w14:textId="3A812C09" w:rsidR="003C33BE" w:rsidRDefault="003C33BE" w:rsidP="003C33BE">
      <w:pPr>
        <w:pStyle w:val="NoSpacing"/>
        <w:rPr>
          <w:rFonts w:ascii="Times New Roman" w:hAnsi="Times New Roman" w:cs="Times New Roman"/>
          <w:sz w:val="24"/>
          <w:szCs w:val="24"/>
        </w:rPr>
      </w:pPr>
    </w:p>
    <w:p w14:paraId="0883375B" w14:textId="77777777" w:rsidR="00A60441" w:rsidRDefault="00A60441" w:rsidP="003C33BE">
      <w:pPr>
        <w:pStyle w:val="NoSpacing"/>
        <w:rPr>
          <w:rFonts w:ascii="Times New Roman" w:hAnsi="Times New Roman" w:cs="Times New Roman"/>
          <w:sz w:val="24"/>
          <w:szCs w:val="24"/>
        </w:rPr>
      </w:pPr>
    </w:p>
    <w:p w14:paraId="446EC344" w14:textId="6845D540" w:rsidR="003C33BE" w:rsidRDefault="003C33BE" w:rsidP="003C33BE">
      <w:pPr>
        <w:pStyle w:val="NoSpacing"/>
        <w:rPr>
          <w:rFonts w:ascii="Times New Roman" w:hAnsi="Times New Roman" w:cs="Times New Roman"/>
          <w:sz w:val="24"/>
          <w:szCs w:val="24"/>
        </w:rPr>
      </w:pPr>
    </w:p>
    <w:p w14:paraId="5A12F860" w14:textId="24B97946" w:rsidR="003C33BE" w:rsidRPr="006866B1" w:rsidRDefault="003C33BE" w:rsidP="003C33BE">
      <w:pPr>
        <w:pStyle w:val="NoSpacing"/>
        <w:rPr>
          <w:rFonts w:ascii="Times New Roman" w:hAnsi="Times New Roman" w:cs="Times New Roman"/>
          <w:b/>
          <w:bCs/>
          <w:sz w:val="24"/>
          <w:szCs w:val="24"/>
        </w:rPr>
      </w:pPr>
      <w:r w:rsidRPr="006866B1">
        <w:rPr>
          <w:rFonts w:ascii="Times New Roman" w:hAnsi="Times New Roman" w:cs="Times New Roman"/>
          <w:b/>
          <w:bCs/>
          <w:sz w:val="24"/>
          <w:szCs w:val="24"/>
        </w:rPr>
        <w:t>Index.cshtml</w:t>
      </w:r>
    </w:p>
    <w:p w14:paraId="1D82DA22" w14:textId="3143A26A" w:rsidR="003C33BE" w:rsidRDefault="003C33BE" w:rsidP="003C33BE">
      <w:pPr>
        <w:pStyle w:val="NoSpacing"/>
        <w:rPr>
          <w:rFonts w:ascii="Times New Roman" w:hAnsi="Times New Roman" w:cs="Times New Roman"/>
          <w:sz w:val="24"/>
          <w:szCs w:val="24"/>
        </w:rPr>
      </w:pPr>
    </w:p>
    <w:p w14:paraId="5E1390A8" w14:textId="77777777" w:rsidR="00686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is a Razor view file that displays a list of contacts.</w:t>
      </w:r>
    </w:p>
    <w:p w14:paraId="72C1B5D4" w14:textId="5265A160" w:rsidR="00A60441" w:rsidRDefault="00A60441" w:rsidP="003C33BE">
      <w:pPr>
        <w:pStyle w:val="NoSpacing"/>
        <w:rPr>
          <w:rFonts w:ascii="Times New Roman" w:hAnsi="Times New Roman" w:cs="Times New Roman"/>
          <w:sz w:val="24"/>
          <w:szCs w:val="24"/>
        </w:rPr>
      </w:pPr>
    </w:p>
    <w:p w14:paraId="1FECC6C1" w14:textId="77777777" w:rsidR="00A60441" w:rsidRDefault="00A60441" w:rsidP="003C33BE">
      <w:pPr>
        <w:pStyle w:val="NoSpacing"/>
        <w:rPr>
          <w:rFonts w:ascii="Times New Roman" w:hAnsi="Times New Roman" w:cs="Times New Roman"/>
          <w:sz w:val="24"/>
          <w:szCs w:val="24"/>
        </w:rPr>
      </w:pPr>
    </w:p>
    <w:p w14:paraId="2C254F27" w14:textId="3A7D79D2" w:rsidR="003C33BE" w:rsidRPr="006866B1" w:rsidRDefault="003C33BE" w:rsidP="003C33BE">
      <w:pPr>
        <w:pStyle w:val="NoSpacing"/>
        <w:rPr>
          <w:rFonts w:ascii="Times New Roman" w:hAnsi="Times New Roman" w:cs="Times New Roman"/>
          <w:b/>
          <w:bCs/>
          <w:sz w:val="24"/>
          <w:szCs w:val="24"/>
        </w:rPr>
      </w:pPr>
      <w:r w:rsidRPr="006866B1">
        <w:rPr>
          <w:rFonts w:ascii="Times New Roman" w:hAnsi="Times New Roman" w:cs="Times New Roman"/>
          <w:b/>
          <w:bCs/>
          <w:sz w:val="24"/>
          <w:szCs w:val="24"/>
        </w:rPr>
        <w:t>Here is a step-by-step explanation of each part of the code:</w:t>
      </w:r>
    </w:p>
    <w:p w14:paraId="2E5A5F04" w14:textId="77777777" w:rsidR="003C33BE" w:rsidRPr="003C33BE" w:rsidRDefault="003C33BE" w:rsidP="003C33BE">
      <w:pPr>
        <w:pStyle w:val="NoSpacing"/>
        <w:rPr>
          <w:rFonts w:ascii="Times New Roman" w:hAnsi="Times New Roman" w:cs="Times New Roman"/>
          <w:sz w:val="24"/>
          <w:szCs w:val="24"/>
        </w:rPr>
      </w:pPr>
    </w:p>
    <w:p w14:paraId="654D21DB"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using ExpressContactManager.Models: </w:t>
      </w:r>
    </w:p>
    <w:p w14:paraId="5E0C4B30" w14:textId="77777777" w:rsidR="006866B1" w:rsidRDefault="006866B1" w:rsidP="003C33BE">
      <w:pPr>
        <w:pStyle w:val="NoSpacing"/>
        <w:rPr>
          <w:rFonts w:ascii="Times New Roman" w:hAnsi="Times New Roman" w:cs="Times New Roman"/>
          <w:sz w:val="24"/>
          <w:szCs w:val="24"/>
        </w:rPr>
      </w:pPr>
    </w:p>
    <w:p w14:paraId="5BFBE53F" w14:textId="5B18B609"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pecifies the namespace that the Contact model belongs to.</w:t>
      </w:r>
    </w:p>
    <w:p w14:paraId="69967A56" w14:textId="77777777" w:rsidR="003C33BE" w:rsidRPr="003C33BE" w:rsidRDefault="003C33BE" w:rsidP="003C33BE">
      <w:pPr>
        <w:pStyle w:val="NoSpacing"/>
        <w:rPr>
          <w:rFonts w:ascii="Times New Roman" w:hAnsi="Times New Roman" w:cs="Times New Roman"/>
          <w:sz w:val="24"/>
          <w:szCs w:val="24"/>
        </w:rPr>
      </w:pPr>
    </w:p>
    <w:p w14:paraId="4D8B3A7F"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model IEnumerable&lt;Contact&gt;: </w:t>
      </w:r>
    </w:p>
    <w:p w14:paraId="22E25469" w14:textId="77777777" w:rsidR="006866B1" w:rsidRDefault="006866B1" w:rsidP="003C33BE">
      <w:pPr>
        <w:pStyle w:val="NoSpacing"/>
        <w:rPr>
          <w:rFonts w:ascii="Times New Roman" w:hAnsi="Times New Roman" w:cs="Times New Roman"/>
          <w:sz w:val="24"/>
          <w:szCs w:val="24"/>
        </w:rPr>
      </w:pPr>
    </w:p>
    <w:p w14:paraId="4CE032AC" w14:textId="714FF12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pecifies that the model used in this view is an IEnumerable of Contact objects.</w:t>
      </w:r>
    </w:p>
    <w:p w14:paraId="5004CCDF" w14:textId="77777777" w:rsidR="003C33BE" w:rsidRPr="003C33BE" w:rsidRDefault="003C33BE" w:rsidP="003C33BE">
      <w:pPr>
        <w:pStyle w:val="NoSpacing"/>
        <w:rPr>
          <w:rFonts w:ascii="Times New Roman" w:hAnsi="Times New Roman" w:cs="Times New Roman"/>
          <w:sz w:val="24"/>
          <w:szCs w:val="24"/>
        </w:rPr>
      </w:pPr>
    </w:p>
    <w:p w14:paraId="551267C7"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ViewData["Title"] = "Contacts</w:t>
      </w:r>
      <w:proofErr w:type="gramStart"/>
      <w:r w:rsidRPr="00A60441">
        <w:rPr>
          <w:rFonts w:ascii="Courier New" w:hAnsi="Courier New" w:cs="Courier New"/>
          <w:sz w:val="24"/>
          <w:szCs w:val="24"/>
        </w:rPr>
        <w:t>";:</w:t>
      </w:r>
      <w:proofErr w:type="gramEnd"/>
      <w:r w:rsidRPr="00A60441">
        <w:rPr>
          <w:rFonts w:ascii="Courier New" w:hAnsi="Courier New" w:cs="Courier New"/>
          <w:sz w:val="24"/>
          <w:szCs w:val="24"/>
        </w:rPr>
        <w:t xml:space="preserve"> </w:t>
      </w:r>
    </w:p>
    <w:p w14:paraId="0A4A7D02" w14:textId="77777777" w:rsidR="006866B1" w:rsidRDefault="006866B1" w:rsidP="003C33BE">
      <w:pPr>
        <w:pStyle w:val="NoSpacing"/>
        <w:rPr>
          <w:rFonts w:ascii="Times New Roman" w:hAnsi="Times New Roman" w:cs="Times New Roman"/>
          <w:sz w:val="24"/>
          <w:szCs w:val="24"/>
        </w:rPr>
      </w:pPr>
    </w:p>
    <w:p w14:paraId="63345F6D" w14:textId="3E241BC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ets the title of the page to "Contacts" using the ViewData dictionary.</w:t>
      </w:r>
    </w:p>
    <w:p w14:paraId="6B3DBF52" w14:textId="77777777" w:rsidR="003C33BE" w:rsidRPr="003C33BE" w:rsidRDefault="003C33BE" w:rsidP="003C33BE">
      <w:pPr>
        <w:pStyle w:val="NoSpacing"/>
        <w:rPr>
          <w:rFonts w:ascii="Times New Roman" w:hAnsi="Times New Roman" w:cs="Times New Roman"/>
          <w:sz w:val="24"/>
          <w:szCs w:val="24"/>
        </w:rPr>
      </w:pPr>
    </w:p>
    <w:p w14:paraId="3475ABD6"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lt;h2&gt;Contacts&lt;/h2&gt;: </w:t>
      </w:r>
    </w:p>
    <w:p w14:paraId="49A28BAE" w14:textId="77777777" w:rsidR="006866B1" w:rsidRDefault="006866B1" w:rsidP="003C33BE">
      <w:pPr>
        <w:pStyle w:val="NoSpacing"/>
        <w:rPr>
          <w:rFonts w:ascii="Times New Roman" w:hAnsi="Times New Roman" w:cs="Times New Roman"/>
          <w:sz w:val="24"/>
          <w:szCs w:val="24"/>
        </w:rPr>
      </w:pPr>
    </w:p>
    <w:p w14:paraId="3AE1AE1E" w14:textId="214E0856"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displays the heading "Contacts" on the page.</w:t>
      </w:r>
    </w:p>
    <w:p w14:paraId="35B3927C" w14:textId="0A46147D" w:rsidR="006866B1" w:rsidRDefault="006866B1" w:rsidP="003C33BE">
      <w:pPr>
        <w:pStyle w:val="NoSpacing"/>
        <w:rPr>
          <w:rFonts w:ascii="Times New Roman" w:hAnsi="Times New Roman" w:cs="Times New Roman"/>
          <w:sz w:val="24"/>
          <w:szCs w:val="24"/>
        </w:rPr>
      </w:pPr>
    </w:p>
    <w:p w14:paraId="46DCEA78" w14:textId="77777777" w:rsidR="006866B1" w:rsidRDefault="006866B1" w:rsidP="003C33BE">
      <w:pPr>
        <w:pStyle w:val="NoSpacing"/>
        <w:rPr>
          <w:rFonts w:ascii="Times New Roman" w:hAnsi="Times New Roman" w:cs="Times New Roman"/>
          <w:sz w:val="24"/>
          <w:szCs w:val="24"/>
        </w:rPr>
      </w:pPr>
    </w:p>
    <w:p w14:paraId="46D5726D" w14:textId="45075F39"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lastRenderedPageBreak/>
        <w:t>&lt;p&gt;&lt;</w:t>
      </w:r>
      <w:proofErr w:type="gramStart"/>
      <w:r w:rsidRPr="00A60441">
        <w:rPr>
          <w:rFonts w:ascii="Courier New" w:hAnsi="Courier New" w:cs="Courier New"/>
          <w:sz w:val="24"/>
          <w:szCs w:val="24"/>
        </w:rPr>
        <w:t>a</w:t>
      </w:r>
      <w:proofErr w:type="gramEnd"/>
      <w:r w:rsidRPr="00A60441">
        <w:rPr>
          <w:rFonts w:ascii="Courier New" w:hAnsi="Courier New" w:cs="Courier New"/>
          <w:sz w:val="24"/>
          <w:szCs w:val="24"/>
        </w:rPr>
        <w:t xml:space="preserve"> asp-action="Create"&gt;Add New Contact&lt;/a&gt;&lt;/p&gt;: </w:t>
      </w:r>
    </w:p>
    <w:p w14:paraId="0CB1157F" w14:textId="77777777" w:rsidR="006866B1" w:rsidRDefault="006866B1" w:rsidP="003C33BE">
      <w:pPr>
        <w:pStyle w:val="NoSpacing"/>
        <w:rPr>
          <w:rFonts w:ascii="Times New Roman" w:hAnsi="Times New Roman" w:cs="Times New Roman"/>
          <w:sz w:val="24"/>
          <w:szCs w:val="24"/>
        </w:rPr>
      </w:pPr>
    </w:p>
    <w:p w14:paraId="2B64DA68" w14:textId="0593A86D"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displays a link to create a new contact by linking to the Create action of the Contacts controller.</w:t>
      </w:r>
    </w:p>
    <w:p w14:paraId="571B9388" w14:textId="77777777" w:rsidR="003C33BE" w:rsidRPr="003C33BE" w:rsidRDefault="003C33BE" w:rsidP="003C33BE">
      <w:pPr>
        <w:pStyle w:val="NoSpacing"/>
        <w:rPr>
          <w:rFonts w:ascii="Times New Roman" w:hAnsi="Times New Roman" w:cs="Times New Roman"/>
          <w:sz w:val="24"/>
          <w:szCs w:val="24"/>
        </w:rPr>
      </w:pPr>
    </w:p>
    <w:p w14:paraId="5A66D788"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lt;table class="table"&gt;: </w:t>
      </w:r>
    </w:p>
    <w:p w14:paraId="35D77B63" w14:textId="77777777" w:rsidR="006866B1" w:rsidRDefault="006866B1" w:rsidP="003C33BE">
      <w:pPr>
        <w:pStyle w:val="NoSpacing"/>
        <w:rPr>
          <w:rFonts w:ascii="Times New Roman" w:hAnsi="Times New Roman" w:cs="Times New Roman"/>
          <w:sz w:val="24"/>
          <w:szCs w:val="24"/>
        </w:rPr>
      </w:pPr>
    </w:p>
    <w:p w14:paraId="57F7BABF" w14:textId="3667593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tarts a table that will display the list of contacts.</w:t>
      </w:r>
    </w:p>
    <w:p w14:paraId="55C41245" w14:textId="77777777" w:rsidR="003C33BE" w:rsidRPr="003C33BE" w:rsidRDefault="003C33BE" w:rsidP="003C33BE">
      <w:pPr>
        <w:pStyle w:val="NoSpacing"/>
        <w:rPr>
          <w:rFonts w:ascii="Times New Roman" w:hAnsi="Times New Roman" w:cs="Times New Roman"/>
          <w:sz w:val="24"/>
          <w:szCs w:val="24"/>
        </w:rPr>
      </w:pPr>
    </w:p>
    <w:p w14:paraId="2F6CAAF1"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lt;thead&gt;... &lt;/thead&gt;: </w:t>
      </w:r>
    </w:p>
    <w:p w14:paraId="0C298597" w14:textId="77777777" w:rsidR="006866B1" w:rsidRDefault="006866B1" w:rsidP="003C33BE">
      <w:pPr>
        <w:pStyle w:val="NoSpacing"/>
        <w:rPr>
          <w:rFonts w:ascii="Times New Roman" w:hAnsi="Times New Roman" w:cs="Times New Roman"/>
          <w:sz w:val="24"/>
          <w:szCs w:val="24"/>
        </w:rPr>
      </w:pPr>
    </w:p>
    <w:p w14:paraId="5DFDB596" w14:textId="76E6B7E3"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contains the table header, which consists of four columns: First Name, Last Name, Email, and Phone.</w:t>
      </w:r>
    </w:p>
    <w:p w14:paraId="692C1122" w14:textId="77777777" w:rsidR="003C33BE" w:rsidRPr="003C33BE" w:rsidRDefault="003C33BE" w:rsidP="003C33BE">
      <w:pPr>
        <w:pStyle w:val="NoSpacing"/>
        <w:rPr>
          <w:rFonts w:ascii="Times New Roman" w:hAnsi="Times New Roman" w:cs="Times New Roman"/>
          <w:sz w:val="24"/>
          <w:szCs w:val="24"/>
        </w:rPr>
      </w:pPr>
    </w:p>
    <w:p w14:paraId="2500763E"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if (</w:t>
      </w:r>
      <w:proofErr w:type="gramStart"/>
      <w:r w:rsidRPr="00A60441">
        <w:rPr>
          <w:rFonts w:ascii="Courier New" w:hAnsi="Courier New" w:cs="Courier New"/>
          <w:sz w:val="24"/>
          <w:szCs w:val="24"/>
        </w:rPr>
        <w:t>Model !</w:t>
      </w:r>
      <w:proofErr w:type="gramEnd"/>
      <w:r w:rsidRPr="00A60441">
        <w:rPr>
          <w:rFonts w:ascii="Courier New" w:hAnsi="Courier New" w:cs="Courier New"/>
          <w:sz w:val="24"/>
          <w:szCs w:val="24"/>
        </w:rPr>
        <w:t xml:space="preserve">= null &amp;&amp; Model.Any()) {...}: </w:t>
      </w:r>
    </w:p>
    <w:p w14:paraId="25AE6CDD" w14:textId="77777777" w:rsidR="006866B1" w:rsidRDefault="006866B1" w:rsidP="003C33BE">
      <w:pPr>
        <w:pStyle w:val="NoSpacing"/>
        <w:rPr>
          <w:rFonts w:ascii="Times New Roman" w:hAnsi="Times New Roman" w:cs="Times New Roman"/>
          <w:sz w:val="24"/>
          <w:szCs w:val="24"/>
        </w:rPr>
      </w:pPr>
    </w:p>
    <w:p w14:paraId="5A9A36CB" w14:textId="1DC4E5BE"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code block checks if the Model is not null and has at least one element. If it does, it displays the display name of the first name, last name, email, and phone properties of the Contact model. Otherwise, it displays the display name of these properties of a new Contact object.</w:t>
      </w:r>
    </w:p>
    <w:p w14:paraId="6934E3BC" w14:textId="77777777" w:rsidR="003C33BE" w:rsidRPr="003C33BE" w:rsidRDefault="003C33BE" w:rsidP="003C33BE">
      <w:pPr>
        <w:pStyle w:val="NoSpacing"/>
        <w:rPr>
          <w:rFonts w:ascii="Times New Roman" w:hAnsi="Times New Roman" w:cs="Times New Roman"/>
          <w:sz w:val="24"/>
          <w:szCs w:val="24"/>
        </w:rPr>
      </w:pPr>
    </w:p>
    <w:p w14:paraId="37A641F6"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if (</w:t>
      </w:r>
      <w:proofErr w:type="gramStart"/>
      <w:r w:rsidRPr="00A60441">
        <w:rPr>
          <w:rFonts w:ascii="Courier New" w:hAnsi="Courier New" w:cs="Courier New"/>
          <w:sz w:val="24"/>
          <w:szCs w:val="24"/>
        </w:rPr>
        <w:t>Model !</w:t>
      </w:r>
      <w:proofErr w:type="gramEnd"/>
      <w:r w:rsidRPr="00A60441">
        <w:rPr>
          <w:rFonts w:ascii="Courier New" w:hAnsi="Courier New" w:cs="Courier New"/>
          <w:sz w:val="24"/>
          <w:szCs w:val="24"/>
        </w:rPr>
        <w:t xml:space="preserve">= null) {...}: </w:t>
      </w:r>
    </w:p>
    <w:p w14:paraId="4A199AD7" w14:textId="77777777" w:rsidR="006866B1" w:rsidRDefault="006866B1" w:rsidP="003C33BE">
      <w:pPr>
        <w:pStyle w:val="NoSpacing"/>
        <w:rPr>
          <w:rFonts w:ascii="Times New Roman" w:hAnsi="Times New Roman" w:cs="Times New Roman"/>
          <w:sz w:val="24"/>
          <w:szCs w:val="24"/>
        </w:rPr>
      </w:pPr>
    </w:p>
    <w:p w14:paraId="2D1182E8" w14:textId="003D48AC"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code block checks if the Model is not null. If it is not null, it displays a table row for each Contact object in the Model. For each row, it displays the first name, last name, email, and phone properties of the Contact object, as well as links to edit, view details, or delete the Contact object.</w:t>
      </w:r>
    </w:p>
    <w:p w14:paraId="13D7CF6E" w14:textId="77777777" w:rsidR="003C33BE" w:rsidRPr="003C33BE" w:rsidRDefault="003C33BE" w:rsidP="003C33BE">
      <w:pPr>
        <w:pStyle w:val="NoSpacing"/>
        <w:rPr>
          <w:rFonts w:ascii="Times New Roman" w:hAnsi="Times New Roman" w:cs="Times New Roman"/>
          <w:sz w:val="24"/>
          <w:szCs w:val="24"/>
        </w:rPr>
      </w:pPr>
    </w:p>
    <w:p w14:paraId="28F017CC" w14:textId="77777777" w:rsidR="006866B1" w:rsidRPr="00A60441" w:rsidRDefault="003C33BE" w:rsidP="00A60441">
      <w:pPr>
        <w:pStyle w:val="NoSpacing"/>
        <w:ind w:left="720"/>
        <w:rPr>
          <w:rFonts w:ascii="Courier New" w:hAnsi="Courier New" w:cs="Courier New"/>
          <w:sz w:val="24"/>
          <w:szCs w:val="24"/>
        </w:rPr>
      </w:pPr>
      <w:r w:rsidRPr="00A60441">
        <w:rPr>
          <w:rFonts w:ascii="Courier New" w:hAnsi="Courier New" w:cs="Courier New"/>
          <w:sz w:val="24"/>
          <w:szCs w:val="24"/>
        </w:rPr>
        <w:t xml:space="preserve">&lt;td colspan="5" class="text-center"&gt;No contacts </w:t>
      </w:r>
      <w:proofErr w:type="gramStart"/>
      <w:r w:rsidRPr="00A60441">
        <w:rPr>
          <w:rFonts w:ascii="Courier New" w:hAnsi="Courier New" w:cs="Courier New"/>
          <w:sz w:val="24"/>
          <w:szCs w:val="24"/>
        </w:rPr>
        <w:t>available.&lt;</w:t>
      </w:r>
      <w:proofErr w:type="gramEnd"/>
      <w:r w:rsidRPr="00A60441">
        <w:rPr>
          <w:rFonts w:ascii="Courier New" w:hAnsi="Courier New" w:cs="Courier New"/>
          <w:sz w:val="24"/>
          <w:szCs w:val="24"/>
        </w:rPr>
        <w:t xml:space="preserve">/td&gt;: </w:t>
      </w:r>
    </w:p>
    <w:p w14:paraId="784B017C" w14:textId="77777777" w:rsidR="006866B1" w:rsidRDefault="006866B1" w:rsidP="003C33BE">
      <w:pPr>
        <w:pStyle w:val="NoSpacing"/>
        <w:rPr>
          <w:rFonts w:ascii="Times New Roman" w:hAnsi="Times New Roman" w:cs="Times New Roman"/>
          <w:sz w:val="24"/>
          <w:szCs w:val="24"/>
        </w:rPr>
      </w:pPr>
    </w:p>
    <w:p w14:paraId="593D7DEF" w14:textId="1DCDB95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If the Model is null, this line displays a message indicating that no contacts are available in a table cell that spans five columns and is centered.</w:t>
      </w:r>
    </w:p>
    <w:p w14:paraId="271524E6" w14:textId="77777777" w:rsidR="003C33BE" w:rsidRPr="003C33BE" w:rsidRDefault="003C33BE" w:rsidP="003C33BE">
      <w:pPr>
        <w:pStyle w:val="NoSpacing"/>
        <w:rPr>
          <w:rFonts w:ascii="Times New Roman" w:hAnsi="Times New Roman" w:cs="Times New Roman"/>
          <w:sz w:val="24"/>
          <w:szCs w:val="24"/>
        </w:rPr>
      </w:pPr>
    </w:p>
    <w:p w14:paraId="34A7F185"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lt;div class="text-center"&gt;... &lt;/div&gt;: </w:t>
      </w:r>
    </w:p>
    <w:p w14:paraId="74B750C1" w14:textId="77777777" w:rsidR="006866B1" w:rsidRDefault="006866B1" w:rsidP="003C33BE">
      <w:pPr>
        <w:pStyle w:val="NoSpacing"/>
        <w:rPr>
          <w:rFonts w:ascii="Times New Roman" w:hAnsi="Times New Roman" w:cs="Times New Roman"/>
          <w:sz w:val="24"/>
          <w:szCs w:val="24"/>
        </w:rPr>
      </w:pPr>
    </w:p>
    <w:p w14:paraId="60CB8630" w14:textId="77777777" w:rsidR="00686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section displays a welcome message with a link to learn about building web apps with ASP.NET Core.</w:t>
      </w:r>
    </w:p>
    <w:p w14:paraId="2A1A03AB" w14:textId="77777777" w:rsidR="006866B1" w:rsidRDefault="006866B1" w:rsidP="003C33BE">
      <w:pPr>
        <w:pStyle w:val="NoSpacing"/>
        <w:rPr>
          <w:rFonts w:ascii="Times New Roman" w:hAnsi="Times New Roman" w:cs="Times New Roman"/>
          <w:sz w:val="24"/>
          <w:szCs w:val="24"/>
        </w:rPr>
      </w:pPr>
    </w:p>
    <w:p w14:paraId="1E9DA745" w14:textId="0C697D74" w:rsidR="00686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Razor view file is used to display a list of contacts.</w:t>
      </w:r>
    </w:p>
    <w:p w14:paraId="45FE934C" w14:textId="77777777" w:rsidR="00A60441" w:rsidRDefault="00A60441" w:rsidP="003C33BE">
      <w:pPr>
        <w:pStyle w:val="NoSpacing"/>
        <w:rPr>
          <w:rFonts w:ascii="Times New Roman" w:hAnsi="Times New Roman" w:cs="Times New Roman"/>
          <w:sz w:val="24"/>
          <w:szCs w:val="24"/>
        </w:rPr>
      </w:pPr>
    </w:p>
    <w:p w14:paraId="6645D933" w14:textId="59919CA6" w:rsidR="006866B1" w:rsidRDefault="006866B1" w:rsidP="003C33BE">
      <w:pPr>
        <w:pStyle w:val="NoSpacing"/>
        <w:rPr>
          <w:rFonts w:ascii="Times New Roman" w:hAnsi="Times New Roman" w:cs="Times New Roman"/>
          <w:sz w:val="24"/>
          <w:szCs w:val="24"/>
        </w:rPr>
      </w:pPr>
    </w:p>
    <w:p w14:paraId="42337188" w14:textId="77777777" w:rsidR="00A60441" w:rsidRDefault="00A60441" w:rsidP="003C33BE">
      <w:pPr>
        <w:pStyle w:val="NoSpacing"/>
        <w:rPr>
          <w:rFonts w:ascii="Times New Roman" w:hAnsi="Times New Roman" w:cs="Times New Roman"/>
          <w:sz w:val="24"/>
          <w:szCs w:val="24"/>
        </w:rPr>
      </w:pPr>
    </w:p>
    <w:p w14:paraId="62DA4ABE" w14:textId="2126BDA3" w:rsidR="003C33BE" w:rsidRPr="006866B1" w:rsidRDefault="003C33BE" w:rsidP="003C33BE">
      <w:pPr>
        <w:pStyle w:val="NoSpacing"/>
        <w:rPr>
          <w:rFonts w:ascii="Times New Roman" w:hAnsi="Times New Roman" w:cs="Times New Roman"/>
          <w:b/>
          <w:bCs/>
          <w:sz w:val="24"/>
          <w:szCs w:val="24"/>
        </w:rPr>
      </w:pPr>
      <w:r w:rsidRPr="006866B1">
        <w:rPr>
          <w:rFonts w:ascii="Times New Roman" w:hAnsi="Times New Roman" w:cs="Times New Roman"/>
          <w:b/>
          <w:bCs/>
          <w:sz w:val="24"/>
          <w:szCs w:val="24"/>
        </w:rPr>
        <w:t>Here's a step-by-step explanation of what each part of the code does:</w:t>
      </w:r>
    </w:p>
    <w:p w14:paraId="6B72542E" w14:textId="77777777" w:rsidR="003C33BE" w:rsidRPr="003C33BE" w:rsidRDefault="003C33BE" w:rsidP="003C33BE">
      <w:pPr>
        <w:pStyle w:val="NoSpacing"/>
        <w:rPr>
          <w:rFonts w:ascii="Times New Roman" w:hAnsi="Times New Roman" w:cs="Times New Roman"/>
          <w:sz w:val="24"/>
          <w:szCs w:val="24"/>
        </w:rPr>
      </w:pPr>
    </w:p>
    <w:p w14:paraId="5E13C380"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using </w:t>
      </w:r>
      <w:proofErr w:type="spellStart"/>
      <w:r w:rsidRPr="00A60441">
        <w:rPr>
          <w:rFonts w:ascii="Courier New" w:hAnsi="Courier New" w:cs="Courier New"/>
          <w:sz w:val="24"/>
          <w:szCs w:val="24"/>
        </w:rPr>
        <w:t>ExpressContactManager.Models</w:t>
      </w:r>
      <w:proofErr w:type="spellEnd"/>
    </w:p>
    <w:p w14:paraId="2A142B02" w14:textId="77777777" w:rsidR="006866B1" w:rsidRDefault="006866B1" w:rsidP="003C33BE">
      <w:pPr>
        <w:pStyle w:val="NoSpacing"/>
        <w:rPr>
          <w:rFonts w:ascii="Times New Roman" w:hAnsi="Times New Roman" w:cs="Times New Roman"/>
          <w:sz w:val="24"/>
          <w:szCs w:val="24"/>
        </w:rPr>
      </w:pPr>
    </w:p>
    <w:p w14:paraId="393F52E2" w14:textId="2AC9C125" w:rsidR="006866B1"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is line brings the Contact model into the view so it can be </w:t>
      </w:r>
      <w:proofErr w:type="gramStart"/>
      <w:r w:rsidRPr="003C33BE">
        <w:rPr>
          <w:rFonts w:ascii="Times New Roman" w:hAnsi="Times New Roman" w:cs="Times New Roman"/>
          <w:sz w:val="24"/>
          <w:szCs w:val="24"/>
        </w:rPr>
        <w:t>used</w:t>
      </w:r>
      <w:proofErr w:type="gramEnd"/>
    </w:p>
    <w:p w14:paraId="6DFE21D4" w14:textId="4964C0A5"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lastRenderedPageBreak/>
        <w:t xml:space="preserve">@model </w:t>
      </w:r>
      <w:proofErr w:type="spellStart"/>
      <w:r w:rsidRPr="00A60441">
        <w:rPr>
          <w:rFonts w:ascii="Courier New" w:hAnsi="Courier New" w:cs="Courier New"/>
          <w:sz w:val="24"/>
          <w:szCs w:val="24"/>
        </w:rPr>
        <w:t>IEnumerable</w:t>
      </w:r>
      <w:proofErr w:type="spellEnd"/>
      <w:r w:rsidRPr="00A60441">
        <w:rPr>
          <w:rFonts w:ascii="Courier New" w:hAnsi="Courier New" w:cs="Courier New"/>
          <w:sz w:val="24"/>
          <w:szCs w:val="24"/>
        </w:rPr>
        <w:t>&lt;Contact&gt;</w:t>
      </w:r>
    </w:p>
    <w:p w14:paraId="48530638" w14:textId="77777777" w:rsidR="006866B1" w:rsidRDefault="006866B1" w:rsidP="003C33BE">
      <w:pPr>
        <w:pStyle w:val="NoSpacing"/>
        <w:rPr>
          <w:rFonts w:ascii="Times New Roman" w:hAnsi="Times New Roman" w:cs="Times New Roman"/>
          <w:sz w:val="24"/>
          <w:szCs w:val="24"/>
        </w:rPr>
      </w:pPr>
    </w:p>
    <w:p w14:paraId="54631DB1" w14:textId="4D5B72E1"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ets the model of the view to an IEnumerable of Contact objects. This means that the view expects a list of contacts to be passed to it.</w:t>
      </w:r>
    </w:p>
    <w:p w14:paraId="2533148E" w14:textId="77777777" w:rsidR="006866B1" w:rsidRDefault="006866B1" w:rsidP="003C33BE">
      <w:pPr>
        <w:pStyle w:val="NoSpacing"/>
        <w:rPr>
          <w:rFonts w:ascii="Times New Roman" w:hAnsi="Times New Roman" w:cs="Times New Roman"/>
          <w:sz w:val="24"/>
          <w:szCs w:val="24"/>
        </w:rPr>
      </w:pPr>
    </w:p>
    <w:p w14:paraId="051367B5" w14:textId="3921A59E" w:rsidR="006866B1" w:rsidRPr="00A60441" w:rsidRDefault="003C33BE" w:rsidP="006866B1">
      <w:pPr>
        <w:pStyle w:val="NoSpacing"/>
        <w:ind w:firstLine="720"/>
        <w:rPr>
          <w:rFonts w:ascii="Courier New" w:hAnsi="Courier New" w:cs="Courier New"/>
          <w:sz w:val="24"/>
          <w:szCs w:val="24"/>
        </w:rPr>
      </w:pPr>
      <w:proofErr w:type="spellStart"/>
      <w:r w:rsidRPr="00A60441">
        <w:rPr>
          <w:rFonts w:ascii="Courier New" w:hAnsi="Courier New" w:cs="Courier New"/>
          <w:sz w:val="24"/>
          <w:szCs w:val="24"/>
        </w:rPr>
        <w:t>ViewData</w:t>
      </w:r>
      <w:proofErr w:type="spellEnd"/>
      <w:r w:rsidRPr="00A60441">
        <w:rPr>
          <w:rFonts w:ascii="Courier New" w:hAnsi="Courier New" w:cs="Courier New"/>
          <w:sz w:val="24"/>
          <w:szCs w:val="24"/>
        </w:rPr>
        <w:t>["Title"] = "Contacts"</w:t>
      </w:r>
    </w:p>
    <w:p w14:paraId="0890E158" w14:textId="77777777" w:rsidR="006866B1" w:rsidRDefault="006866B1" w:rsidP="003C33BE">
      <w:pPr>
        <w:pStyle w:val="NoSpacing"/>
        <w:rPr>
          <w:rFonts w:ascii="Times New Roman" w:hAnsi="Times New Roman" w:cs="Times New Roman"/>
          <w:sz w:val="24"/>
          <w:szCs w:val="24"/>
        </w:rPr>
      </w:pPr>
    </w:p>
    <w:p w14:paraId="7976E0AB" w14:textId="547E33AA"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ets the title of the page to "Contacts".</w:t>
      </w:r>
    </w:p>
    <w:p w14:paraId="2CB83AD7" w14:textId="77777777" w:rsidR="006866B1" w:rsidRDefault="006866B1" w:rsidP="003C33BE">
      <w:pPr>
        <w:pStyle w:val="NoSpacing"/>
        <w:rPr>
          <w:rFonts w:ascii="Times New Roman" w:hAnsi="Times New Roman" w:cs="Times New Roman"/>
          <w:sz w:val="24"/>
          <w:szCs w:val="24"/>
        </w:rPr>
      </w:pPr>
    </w:p>
    <w:p w14:paraId="724A1E08"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 xml:space="preserve">&lt;h2&gt;Contacts&lt;/h2&gt; </w:t>
      </w:r>
    </w:p>
    <w:p w14:paraId="62428BFC" w14:textId="77777777" w:rsidR="006866B1" w:rsidRDefault="006866B1" w:rsidP="003C33BE">
      <w:pPr>
        <w:pStyle w:val="NoSpacing"/>
        <w:rPr>
          <w:rFonts w:ascii="Times New Roman" w:hAnsi="Times New Roman" w:cs="Times New Roman"/>
          <w:sz w:val="24"/>
          <w:szCs w:val="24"/>
        </w:rPr>
      </w:pPr>
    </w:p>
    <w:p w14:paraId="60960A5D" w14:textId="206F209B"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displays a header for the list of contacts.</w:t>
      </w:r>
    </w:p>
    <w:p w14:paraId="7E205750" w14:textId="77777777" w:rsidR="006866B1" w:rsidRDefault="006866B1" w:rsidP="003C33BE">
      <w:pPr>
        <w:pStyle w:val="NoSpacing"/>
        <w:rPr>
          <w:rFonts w:ascii="Times New Roman" w:hAnsi="Times New Roman" w:cs="Times New Roman"/>
          <w:sz w:val="24"/>
          <w:szCs w:val="24"/>
        </w:rPr>
      </w:pPr>
    </w:p>
    <w:p w14:paraId="7F345F7A"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lt;p&gt;&lt;</w:t>
      </w:r>
      <w:proofErr w:type="gramStart"/>
      <w:r w:rsidRPr="00A60441">
        <w:rPr>
          <w:rFonts w:ascii="Courier New" w:hAnsi="Courier New" w:cs="Courier New"/>
          <w:sz w:val="24"/>
          <w:szCs w:val="24"/>
        </w:rPr>
        <w:t>a</w:t>
      </w:r>
      <w:proofErr w:type="gramEnd"/>
      <w:r w:rsidRPr="00A60441">
        <w:rPr>
          <w:rFonts w:ascii="Courier New" w:hAnsi="Courier New" w:cs="Courier New"/>
          <w:sz w:val="24"/>
          <w:szCs w:val="24"/>
        </w:rPr>
        <w:t xml:space="preserve"> asp-action="Create"&gt;Add New Contact&lt;/a&gt;&lt;/p&gt;</w:t>
      </w:r>
    </w:p>
    <w:p w14:paraId="70D1FC7D" w14:textId="77777777" w:rsidR="006866B1" w:rsidRDefault="006866B1" w:rsidP="006866B1">
      <w:pPr>
        <w:pStyle w:val="NoSpacing"/>
        <w:rPr>
          <w:rFonts w:ascii="Times New Roman" w:hAnsi="Times New Roman" w:cs="Times New Roman"/>
          <w:sz w:val="24"/>
          <w:szCs w:val="24"/>
        </w:rPr>
      </w:pPr>
    </w:p>
    <w:p w14:paraId="77187091" w14:textId="155173BE" w:rsidR="003C33BE" w:rsidRPr="003C33BE" w:rsidRDefault="003C33BE" w:rsidP="006866B1">
      <w:pPr>
        <w:pStyle w:val="NoSpacing"/>
        <w:rPr>
          <w:rFonts w:ascii="Times New Roman" w:hAnsi="Times New Roman" w:cs="Times New Roman"/>
          <w:sz w:val="24"/>
          <w:szCs w:val="24"/>
        </w:rPr>
      </w:pPr>
      <w:r w:rsidRPr="003C33BE">
        <w:rPr>
          <w:rFonts w:ascii="Times New Roman" w:hAnsi="Times New Roman" w:cs="Times New Roman"/>
          <w:sz w:val="24"/>
          <w:szCs w:val="24"/>
        </w:rPr>
        <w:t>This line displays a link that allows users to add a new contact.</w:t>
      </w:r>
    </w:p>
    <w:p w14:paraId="48F3DF67" w14:textId="77777777" w:rsidR="006866B1" w:rsidRDefault="006866B1" w:rsidP="003C33BE">
      <w:pPr>
        <w:pStyle w:val="NoSpacing"/>
        <w:rPr>
          <w:rFonts w:ascii="Times New Roman" w:hAnsi="Times New Roman" w:cs="Times New Roman"/>
          <w:sz w:val="24"/>
          <w:szCs w:val="24"/>
        </w:rPr>
      </w:pPr>
    </w:p>
    <w:p w14:paraId="65733B90"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lt;table class="table"&gt;</w:t>
      </w:r>
    </w:p>
    <w:p w14:paraId="5723D6F6" w14:textId="77777777" w:rsidR="006866B1" w:rsidRDefault="006866B1" w:rsidP="003C33BE">
      <w:pPr>
        <w:pStyle w:val="NoSpacing"/>
        <w:rPr>
          <w:rFonts w:ascii="Times New Roman" w:hAnsi="Times New Roman" w:cs="Times New Roman"/>
          <w:sz w:val="24"/>
          <w:szCs w:val="24"/>
        </w:rPr>
      </w:pPr>
    </w:p>
    <w:p w14:paraId="7FA36242" w14:textId="10C0FFD9"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tarts an HTML table that will be used to display the list of contacts.</w:t>
      </w:r>
    </w:p>
    <w:p w14:paraId="63AFFEAD" w14:textId="77777777" w:rsidR="006866B1" w:rsidRDefault="006866B1" w:rsidP="003C33BE">
      <w:pPr>
        <w:pStyle w:val="NoSpacing"/>
        <w:rPr>
          <w:rFonts w:ascii="Times New Roman" w:hAnsi="Times New Roman" w:cs="Times New Roman"/>
          <w:sz w:val="24"/>
          <w:szCs w:val="24"/>
        </w:rPr>
      </w:pPr>
    </w:p>
    <w:p w14:paraId="1622D892" w14:textId="470D48D5"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lt;</w:t>
      </w:r>
      <w:proofErr w:type="spellStart"/>
      <w:r w:rsidRPr="00A60441">
        <w:rPr>
          <w:rFonts w:ascii="Courier New" w:hAnsi="Courier New" w:cs="Courier New"/>
          <w:sz w:val="24"/>
          <w:szCs w:val="24"/>
        </w:rPr>
        <w:t>thead</w:t>
      </w:r>
      <w:proofErr w:type="spellEnd"/>
      <w:r w:rsidRPr="00A60441">
        <w:rPr>
          <w:rFonts w:ascii="Courier New" w:hAnsi="Courier New" w:cs="Courier New"/>
          <w:sz w:val="24"/>
          <w:szCs w:val="24"/>
        </w:rPr>
        <w:t>&gt;</w:t>
      </w:r>
    </w:p>
    <w:p w14:paraId="5D815E58" w14:textId="77777777" w:rsidR="006866B1" w:rsidRDefault="006866B1" w:rsidP="003C33BE">
      <w:pPr>
        <w:pStyle w:val="NoSpacing"/>
        <w:rPr>
          <w:rFonts w:ascii="Times New Roman" w:hAnsi="Times New Roman" w:cs="Times New Roman"/>
          <w:sz w:val="24"/>
          <w:szCs w:val="24"/>
        </w:rPr>
      </w:pPr>
    </w:p>
    <w:p w14:paraId="39FD7A49" w14:textId="51DB1A00"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starts the table header section.</w:t>
      </w:r>
    </w:p>
    <w:p w14:paraId="6FF6865D" w14:textId="77777777" w:rsidR="006866B1" w:rsidRDefault="006866B1" w:rsidP="003C33BE">
      <w:pPr>
        <w:pStyle w:val="NoSpacing"/>
        <w:rPr>
          <w:rFonts w:ascii="Times New Roman" w:hAnsi="Times New Roman" w:cs="Times New Roman"/>
          <w:sz w:val="24"/>
          <w:szCs w:val="24"/>
        </w:rPr>
      </w:pPr>
    </w:p>
    <w:p w14:paraId="4C49032F" w14:textId="71CA10E1"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 xml:space="preserve">The </w:t>
      </w:r>
      <w:proofErr w:type="spellStart"/>
      <w:r w:rsidRPr="003C33BE">
        <w:rPr>
          <w:rFonts w:ascii="Times New Roman" w:hAnsi="Times New Roman" w:cs="Times New Roman"/>
          <w:sz w:val="24"/>
          <w:szCs w:val="24"/>
        </w:rPr>
        <w:t>th</w:t>
      </w:r>
      <w:proofErr w:type="spellEnd"/>
      <w:r w:rsidRPr="003C33BE">
        <w:rPr>
          <w:rFonts w:ascii="Times New Roman" w:hAnsi="Times New Roman" w:cs="Times New Roman"/>
          <w:sz w:val="24"/>
          <w:szCs w:val="24"/>
        </w:rPr>
        <w:t xml:space="preserve"> tags in the table header section display the column headings for the table.</w:t>
      </w:r>
    </w:p>
    <w:p w14:paraId="56D04635" w14:textId="77777777" w:rsidR="006866B1" w:rsidRDefault="006866B1" w:rsidP="003C33BE">
      <w:pPr>
        <w:pStyle w:val="NoSpacing"/>
        <w:rPr>
          <w:rFonts w:ascii="Times New Roman" w:hAnsi="Times New Roman" w:cs="Times New Roman"/>
          <w:sz w:val="24"/>
          <w:szCs w:val="24"/>
        </w:rPr>
      </w:pPr>
    </w:p>
    <w:p w14:paraId="44E34701" w14:textId="77777777" w:rsidR="006866B1" w:rsidRPr="00A60441" w:rsidRDefault="003C33BE" w:rsidP="006866B1">
      <w:pPr>
        <w:pStyle w:val="NoSpacing"/>
        <w:ind w:firstLine="720"/>
        <w:rPr>
          <w:rFonts w:ascii="Courier New" w:hAnsi="Courier New" w:cs="Courier New"/>
          <w:sz w:val="24"/>
          <w:szCs w:val="24"/>
          <w:lang w:val="it-IT"/>
        </w:rPr>
      </w:pPr>
      <w:r w:rsidRPr="00A60441">
        <w:rPr>
          <w:rFonts w:ascii="Courier New" w:hAnsi="Courier New" w:cs="Courier New"/>
          <w:sz w:val="24"/>
          <w:szCs w:val="24"/>
          <w:lang w:val="it-IT"/>
        </w:rPr>
        <w:t>@if (Model != null &amp;&amp; Model.Any())</w:t>
      </w:r>
    </w:p>
    <w:p w14:paraId="3A127FE3" w14:textId="77777777" w:rsidR="006866B1" w:rsidRDefault="006866B1" w:rsidP="003C33BE">
      <w:pPr>
        <w:pStyle w:val="NoSpacing"/>
        <w:rPr>
          <w:rFonts w:ascii="Times New Roman" w:hAnsi="Times New Roman" w:cs="Times New Roman"/>
          <w:sz w:val="24"/>
          <w:szCs w:val="24"/>
          <w:lang w:val="it-IT"/>
        </w:rPr>
      </w:pPr>
    </w:p>
    <w:p w14:paraId="280BF28D" w14:textId="5E27DB3C"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checks if the list of contacts is not empty before displaying the column headers. If the list is empty, it displays default headers for a new Contact object instead.</w:t>
      </w:r>
    </w:p>
    <w:p w14:paraId="715BDF01" w14:textId="77777777" w:rsidR="006866B1" w:rsidRDefault="006866B1" w:rsidP="003C33BE">
      <w:pPr>
        <w:pStyle w:val="NoSpacing"/>
        <w:rPr>
          <w:rFonts w:ascii="Times New Roman" w:hAnsi="Times New Roman" w:cs="Times New Roman"/>
          <w:sz w:val="24"/>
          <w:szCs w:val="24"/>
        </w:rPr>
      </w:pPr>
    </w:p>
    <w:p w14:paraId="7A64B4B6"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lt;</w:t>
      </w:r>
      <w:proofErr w:type="spellStart"/>
      <w:r w:rsidRPr="00A60441">
        <w:rPr>
          <w:rFonts w:ascii="Courier New" w:hAnsi="Courier New" w:cs="Courier New"/>
          <w:sz w:val="24"/>
          <w:szCs w:val="24"/>
        </w:rPr>
        <w:t>tbody</w:t>
      </w:r>
      <w:proofErr w:type="spellEnd"/>
      <w:r w:rsidRPr="00A60441">
        <w:rPr>
          <w:rFonts w:ascii="Courier New" w:hAnsi="Courier New" w:cs="Courier New"/>
          <w:sz w:val="24"/>
          <w:szCs w:val="24"/>
        </w:rPr>
        <w:t>&gt;</w:t>
      </w:r>
    </w:p>
    <w:p w14:paraId="31C61585" w14:textId="77777777" w:rsidR="006866B1" w:rsidRDefault="006866B1" w:rsidP="006866B1">
      <w:pPr>
        <w:pStyle w:val="NoSpacing"/>
        <w:rPr>
          <w:rFonts w:ascii="Times New Roman" w:hAnsi="Times New Roman" w:cs="Times New Roman"/>
          <w:sz w:val="24"/>
          <w:szCs w:val="24"/>
        </w:rPr>
      </w:pPr>
    </w:p>
    <w:p w14:paraId="6D64C1D8" w14:textId="0475AEF8" w:rsidR="003C33BE" w:rsidRPr="003C33BE" w:rsidRDefault="003C33BE" w:rsidP="006866B1">
      <w:pPr>
        <w:pStyle w:val="NoSpacing"/>
        <w:rPr>
          <w:rFonts w:ascii="Times New Roman" w:hAnsi="Times New Roman" w:cs="Times New Roman"/>
          <w:sz w:val="24"/>
          <w:szCs w:val="24"/>
        </w:rPr>
      </w:pPr>
      <w:r w:rsidRPr="003C33BE">
        <w:rPr>
          <w:rFonts w:ascii="Times New Roman" w:hAnsi="Times New Roman" w:cs="Times New Roman"/>
          <w:sz w:val="24"/>
          <w:szCs w:val="24"/>
        </w:rPr>
        <w:t>This line starts the table body section.</w:t>
      </w:r>
    </w:p>
    <w:p w14:paraId="1846F1F1" w14:textId="77777777" w:rsidR="006866B1" w:rsidRDefault="006866B1" w:rsidP="003C33BE">
      <w:pPr>
        <w:pStyle w:val="NoSpacing"/>
        <w:rPr>
          <w:rFonts w:ascii="Times New Roman" w:hAnsi="Times New Roman" w:cs="Times New Roman"/>
          <w:sz w:val="24"/>
          <w:szCs w:val="24"/>
        </w:rPr>
      </w:pPr>
    </w:p>
    <w:p w14:paraId="21BA16BD" w14:textId="77777777" w:rsidR="006866B1" w:rsidRPr="00A60441" w:rsidRDefault="003C33BE" w:rsidP="006866B1">
      <w:pPr>
        <w:pStyle w:val="NoSpacing"/>
        <w:ind w:firstLine="720"/>
        <w:rPr>
          <w:rFonts w:ascii="Courier New" w:hAnsi="Courier New" w:cs="Courier New"/>
          <w:sz w:val="24"/>
          <w:szCs w:val="24"/>
        </w:rPr>
      </w:pPr>
      <w:r w:rsidRPr="00A60441">
        <w:rPr>
          <w:rFonts w:ascii="Courier New" w:hAnsi="Courier New" w:cs="Courier New"/>
          <w:sz w:val="24"/>
          <w:szCs w:val="24"/>
        </w:rPr>
        <w:t>@if (</w:t>
      </w:r>
      <w:proofErr w:type="gramStart"/>
      <w:r w:rsidRPr="00A60441">
        <w:rPr>
          <w:rFonts w:ascii="Courier New" w:hAnsi="Courier New" w:cs="Courier New"/>
          <w:sz w:val="24"/>
          <w:szCs w:val="24"/>
        </w:rPr>
        <w:t>Model !</w:t>
      </w:r>
      <w:proofErr w:type="gramEnd"/>
      <w:r w:rsidRPr="00A60441">
        <w:rPr>
          <w:rFonts w:ascii="Courier New" w:hAnsi="Courier New" w:cs="Courier New"/>
          <w:sz w:val="24"/>
          <w:szCs w:val="24"/>
        </w:rPr>
        <w:t>= null)</w:t>
      </w:r>
    </w:p>
    <w:p w14:paraId="59D16662" w14:textId="77777777" w:rsidR="006866B1" w:rsidRDefault="006866B1" w:rsidP="003C33BE">
      <w:pPr>
        <w:pStyle w:val="NoSpacing"/>
        <w:rPr>
          <w:rFonts w:ascii="Times New Roman" w:hAnsi="Times New Roman" w:cs="Times New Roman"/>
          <w:sz w:val="24"/>
          <w:szCs w:val="24"/>
        </w:rPr>
      </w:pPr>
    </w:p>
    <w:p w14:paraId="4D6D6544" w14:textId="7B071584"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is line checks if the list of contacts is not empty before displaying the contacts. If the list is empty, it displays a message saying there are no contacts available.</w:t>
      </w:r>
    </w:p>
    <w:p w14:paraId="42931711" w14:textId="77777777" w:rsidR="006866B1" w:rsidRDefault="006866B1" w:rsidP="003C33BE">
      <w:pPr>
        <w:pStyle w:val="NoSpacing"/>
        <w:rPr>
          <w:rFonts w:ascii="Times New Roman" w:hAnsi="Times New Roman" w:cs="Times New Roman"/>
          <w:sz w:val="24"/>
          <w:szCs w:val="24"/>
        </w:rPr>
      </w:pPr>
    </w:p>
    <w:p w14:paraId="78D2CDD2" w14:textId="51519A23"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oreach loop iterates over each contact in the list and displays the corresponding data in each table row.</w:t>
      </w:r>
    </w:p>
    <w:p w14:paraId="3FF3C01B" w14:textId="77777777" w:rsidR="006866B1" w:rsidRDefault="006866B1" w:rsidP="003C33BE">
      <w:pPr>
        <w:pStyle w:val="NoSpacing"/>
        <w:rPr>
          <w:rFonts w:ascii="Times New Roman" w:hAnsi="Times New Roman" w:cs="Times New Roman"/>
          <w:sz w:val="24"/>
          <w:szCs w:val="24"/>
        </w:rPr>
      </w:pPr>
    </w:p>
    <w:p w14:paraId="4A2EF59D" w14:textId="1FE8C5AA"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last column of each row contains links to edit, view details, and delete the contact.</w:t>
      </w:r>
    </w:p>
    <w:p w14:paraId="5720CFDB" w14:textId="77777777" w:rsidR="006866B1" w:rsidRDefault="006866B1" w:rsidP="003C33BE">
      <w:pPr>
        <w:pStyle w:val="NoSpacing"/>
        <w:rPr>
          <w:rFonts w:ascii="Times New Roman" w:hAnsi="Times New Roman" w:cs="Times New Roman"/>
          <w:sz w:val="24"/>
          <w:szCs w:val="24"/>
        </w:rPr>
      </w:pPr>
    </w:p>
    <w:p w14:paraId="5F2B2F67" w14:textId="190375FF" w:rsidR="006866B1" w:rsidRPr="00A60441" w:rsidRDefault="003C33BE" w:rsidP="00A60441">
      <w:pPr>
        <w:pStyle w:val="NoSpacing"/>
        <w:ind w:firstLine="720"/>
        <w:rPr>
          <w:rFonts w:ascii="Courier New" w:hAnsi="Courier New" w:cs="Courier New"/>
          <w:sz w:val="24"/>
          <w:szCs w:val="24"/>
        </w:rPr>
      </w:pPr>
      <w:r w:rsidRPr="00A60441">
        <w:rPr>
          <w:rFonts w:ascii="Courier New" w:hAnsi="Courier New" w:cs="Courier New"/>
          <w:sz w:val="24"/>
          <w:szCs w:val="24"/>
        </w:rPr>
        <w:t>&lt;div class="text-center"&gt;</w:t>
      </w:r>
    </w:p>
    <w:p w14:paraId="0691597C" w14:textId="1F641FF8"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lastRenderedPageBreak/>
        <w:t>This line starts a section that displays a welcome message and a link to learn about building web apps with ASP.NET Core.</w:t>
      </w:r>
    </w:p>
    <w:p w14:paraId="1122AE89" w14:textId="77777777" w:rsidR="003C33BE" w:rsidRPr="003C33BE" w:rsidRDefault="003C33BE" w:rsidP="003C33BE">
      <w:pPr>
        <w:pStyle w:val="NoSpacing"/>
        <w:rPr>
          <w:rFonts w:ascii="Times New Roman" w:hAnsi="Times New Roman" w:cs="Times New Roman"/>
          <w:sz w:val="24"/>
          <w:szCs w:val="24"/>
        </w:rPr>
      </w:pPr>
    </w:p>
    <w:p w14:paraId="6FD785D2"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HTML table is constructed to display the list of contacts. The table includes a header row with column headings for First Name, Last Name, Email, Phone, and an empty column for action links. The table body includes a loop that iterates over the collection of contacts passed to the view by the controller. For each contact, a table row is created with the values for the First Name, Last Name, Email, and Phone columns. The last column contains action links for Edit, Details, and Delete. If there are no contacts in the collection, a message is displayed in the table body indicating that there are no contacts available.</w:t>
      </w:r>
    </w:p>
    <w:p w14:paraId="3A35AD78" w14:textId="77777777" w:rsidR="003C33BE" w:rsidRPr="003C33BE" w:rsidRDefault="003C33BE" w:rsidP="003C33BE">
      <w:pPr>
        <w:pStyle w:val="NoSpacing"/>
        <w:rPr>
          <w:rFonts w:ascii="Times New Roman" w:hAnsi="Times New Roman" w:cs="Times New Roman"/>
          <w:sz w:val="24"/>
          <w:szCs w:val="24"/>
        </w:rPr>
      </w:pPr>
    </w:p>
    <w:p w14:paraId="384CA8E4" w14:textId="77777777" w:rsidR="003C33BE" w:rsidRPr="003C33BE" w:rsidRDefault="003C33BE" w:rsidP="003C33BE">
      <w:pPr>
        <w:pStyle w:val="NoSpacing"/>
        <w:rPr>
          <w:rFonts w:ascii="Times New Roman" w:hAnsi="Times New Roman" w:cs="Times New Roman"/>
          <w:sz w:val="24"/>
          <w:szCs w:val="24"/>
        </w:rPr>
      </w:pPr>
      <w:r w:rsidRPr="003C33BE">
        <w:rPr>
          <w:rFonts w:ascii="Times New Roman" w:hAnsi="Times New Roman" w:cs="Times New Roman"/>
          <w:sz w:val="24"/>
          <w:szCs w:val="24"/>
        </w:rPr>
        <w:t>The final section is just a static HTML content that provides a welcome message and a link to learn about building web apps with ASP.NET Core.</w:t>
      </w:r>
    </w:p>
    <w:p w14:paraId="6FF7F390" w14:textId="77777777" w:rsidR="003C33BE" w:rsidRPr="003C33BE" w:rsidRDefault="003C33BE" w:rsidP="003C33BE">
      <w:pPr>
        <w:pStyle w:val="NoSpacing"/>
        <w:rPr>
          <w:rFonts w:ascii="Times New Roman" w:hAnsi="Times New Roman" w:cs="Times New Roman"/>
          <w:sz w:val="24"/>
          <w:szCs w:val="24"/>
        </w:rPr>
      </w:pPr>
    </w:p>
    <w:p w14:paraId="1647D91F" w14:textId="77777777" w:rsidR="003C33BE" w:rsidRPr="003C33BE" w:rsidRDefault="003C33BE" w:rsidP="003C33BE">
      <w:pPr>
        <w:pStyle w:val="NoSpacing"/>
        <w:rPr>
          <w:rFonts w:ascii="Times New Roman" w:hAnsi="Times New Roman" w:cs="Times New Roman"/>
          <w:sz w:val="24"/>
          <w:szCs w:val="24"/>
        </w:rPr>
      </w:pPr>
    </w:p>
    <w:p w14:paraId="0ABA7DC6" w14:textId="77777777" w:rsidR="003C33BE" w:rsidRDefault="003C33BE" w:rsidP="003C33BE">
      <w:pPr>
        <w:pStyle w:val="NoSpacing"/>
        <w:rPr>
          <w:rFonts w:ascii="Times New Roman" w:hAnsi="Times New Roman" w:cs="Times New Roman"/>
          <w:sz w:val="24"/>
          <w:szCs w:val="24"/>
        </w:rPr>
      </w:pPr>
    </w:p>
    <w:p w14:paraId="72FE8C34" w14:textId="77777777" w:rsidR="003C33BE" w:rsidRDefault="003C33BE" w:rsidP="003C33BE">
      <w:pPr>
        <w:pStyle w:val="NoSpacing"/>
        <w:rPr>
          <w:rFonts w:ascii="Times New Roman" w:hAnsi="Times New Roman" w:cs="Times New Roman"/>
          <w:sz w:val="24"/>
          <w:szCs w:val="24"/>
        </w:rPr>
      </w:pPr>
    </w:p>
    <w:p w14:paraId="3A488FE9" w14:textId="77777777" w:rsidR="003C33BE" w:rsidRPr="001A5233" w:rsidRDefault="003C33BE" w:rsidP="003C33BE">
      <w:pPr>
        <w:pStyle w:val="NoSpacing"/>
        <w:rPr>
          <w:rFonts w:ascii="Times New Roman" w:hAnsi="Times New Roman" w:cs="Times New Roman"/>
          <w:sz w:val="24"/>
          <w:szCs w:val="24"/>
        </w:rPr>
      </w:pPr>
    </w:p>
    <w:sectPr w:rsidR="003C33BE" w:rsidRPr="001A52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E0NjexMDC0sDQytTBS0lEKTi0uzszPAykwrQUA3X/HBiwAAAA="/>
  </w:docVars>
  <w:rsids>
    <w:rsidRoot w:val="001A5233"/>
    <w:rsid w:val="00151846"/>
    <w:rsid w:val="001A5233"/>
    <w:rsid w:val="001F5CF7"/>
    <w:rsid w:val="002A4BF9"/>
    <w:rsid w:val="002E6A32"/>
    <w:rsid w:val="003C33BE"/>
    <w:rsid w:val="004C0715"/>
    <w:rsid w:val="005220E6"/>
    <w:rsid w:val="005957A1"/>
    <w:rsid w:val="006866B1"/>
    <w:rsid w:val="006A5139"/>
    <w:rsid w:val="00817D67"/>
    <w:rsid w:val="008B2FCA"/>
    <w:rsid w:val="00943420"/>
    <w:rsid w:val="009B7C01"/>
    <w:rsid w:val="00A4623E"/>
    <w:rsid w:val="00A60441"/>
    <w:rsid w:val="00AD6477"/>
    <w:rsid w:val="00C15C94"/>
    <w:rsid w:val="00CF3B03"/>
    <w:rsid w:val="00D270DD"/>
    <w:rsid w:val="00D643B0"/>
    <w:rsid w:val="00D844DE"/>
    <w:rsid w:val="00E24469"/>
    <w:rsid w:val="00F436B1"/>
    <w:rsid w:val="00FD4A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813C"/>
  <w15:docId w15:val="{4A31C2A8-5B97-47DB-84E9-EE85E1DB2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523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747077">
      <w:bodyDiv w:val="1"/>
      <w:marLeft w:val="0"/>
      <w:marRight w:val="0"/>
      <w:marTop w:val="0"/>
      <w:marBottom w:val="0"/>
      <w:divBdr>
        <w:top w:val="none" w:sz="0" w:space="0" w:color="auto"/>
        <w:left w:val="none" w:sz="0" w:space="0" w:color="auto"/>
        <w:bottom w:val="none" w:sz="0" w:space="0" w:color="auto"/>
        <w:right w:val="none" w:sz="0" w:space="0" w:color="auto"/>
      </w:divBdr>
      <w:divsChild>
        <w:div w:id="458499726">
          <w:marLeft w:val="0"/>
          <w:marRight w:val="0"/>
          <w:marTop w:val="0"/>
          <w:marBottom w:val="0"/>
          <w:divBdr>
            <w:top w:val="single" w:sz="2" w:space="0" w:color="auto"/>
            <w:left w:val="single" w:sz="2" w:space="0" w:color="auto"/>
            <w:bottom w:val="single" w:sz="6" w:space="0" w:color="auto"/>
            <w:right w:val="single" w:sz="2" w:space="0" w:color="auto"/>
          </w:divBdr>
          <w:divsChild>
            <w:div w:id="931819121">
              <w:marLeft w:val="0"/>
              <w:marRight w:val="0"/>
              <w:marTop w:val="100"/>
              <w:marBottom w:val="100"/>
              <w:divBdr>
                <w:top w:val="single" w:sz="2" w:space="0" w:color="D9D9E3"/>
                <w:left w:val="single" w:sz="2" w:space="0" w:color="D9D9E3"/>
                <w:bottom w:val="single" w:sz="2" w:space="0" w:color="D9D9E3"/>
                <w:right w:val="single" w:sz="2" w:space="0" w:color="D9D9E3"/>
              </w:divBdr>
              <w:divsChild>
                <w:div w:id="274989211">
                  <w:marLeft w:val="0"/>
                  <w:marRight w:val="0"/>
                  <w:marTop w:val="0"/>
                  <w:marBottom w:val="0"/>
                  <w:divBdr>
                    <w:top w:val="single" w:sz="2" w:space="0" w:color="D9D9E3"/>
                    <w:left w:val="single" w:sz="2" w:space="0" w:color="D9D9E3"/>
                    <w:bottom w:val="single" w:sz="2" w:space="0" w:color="D9D9E3"/>
                    <w:right w:val="single" w:sz="2" w:space="0" w:color="D9D9E3"/>
                  </w:divBdr>
                  <w:divsChild>
                    <w:div w:id="1088423059">
                      <w:marLeft w:val="0"/>
                      <w:marRight w:val="0"/>
                      <w:marTop w:val="0"/>
                      <w:marBottom w:val="0"/>
                      <w:divBdr>
                        <w:top w:val="single" w:sz="2" w:space="0" w:color="D9D9E3"/>
                        <w:left w:val="single" w:sz="2" w:space="0" w:color="D9D9E3"/>
                        <w:bottom w:val="single" w:sz="2" w:space="0" w:color="D9D9E3"/>
                        <w:right w:val="single" w:sz="2" w:space="0" w:color="D9D9E3"/>
                      </w:divBdr>
                      <w:divsChild>
                        <w:div w:id="1860653240">
                          <w:marLeft w:val="0"/>
                          <w:marRight w:val="0"/>
                          <w:marTop w:val="0"/>
                          <w:marBottom w:val="0"/>
                          <w:divBdr>
                            <w:top w:val="single" w:sz="2" w:space="0" w:color="D9D9E3"/>
                            <w:left w:val="single" w:sz="2" w:space="0" w:color="D9D9E3"/>
                            <w:bottom w:val="single" w:sz="2" w:space="0" w:color="D9D9E3"/>
                            <w:right w:val="single" w:sz="2" w:space="0" w:color="D9D9E3"/>
                          </w:divBdr>
                          <w:divsChild>
                            <w:div w:id="1500385834">
                              <w:marLeft w:val="0"/>
                              <w:marRight w:val="0"/>
                              <w:marTop w:val="0"/>
                              <w:marBottom w:val="0"/>
                              <w:divBdr>
                                <w:top w:val="single" w:sz="2" w:space="0" w:color="D9D9E3"/>
                                <w:left w:val="single" w:sz="2" w:space="0" w:color="D9D9E3"/>
                                <w:bottom w:val="single" w:sz="2" w:space="0" w:color="D9D9E3"/>
                                <w:right w:val="single" w:sz="2" w:space="0" w:color="D9D9E3"/>
                              </w:divBdr>
                              <w:divsChild>
                                <w:div w:id="91971037">
                                  <w:marLeft w:val="0"/>
                                  <w:marRight w:val="0"/>
                                  <w:marTop w:val="0"/>
                                  <w:marBottom w:val="0"/>
                                  <w:divBdr>
                                    <w:top w:val="single" w:sz="2" w:space="0" w:color="D9D9E3"/>
                                    <w:left w:val="single" w:sz="2" w:space="0" w:color="D9D9E3"/>
                                    <w:bottom w:val="single" w:sz="2" w:space="0" w:color="D9D9E3"/>
                                    <w:right w:val="single" w:sz="2" w:space="0" w:color="D9D9E3"/>
                                  </w:divBdr>
                                  <w:divsChild>
                                    <w:div w:id="1107385263">
                                      <w:marLeft w:val="0"/>
                                      <w:marRight w:val="0"/>
                                      <w:marTop w:val="0"/>
                                      <w:marBottom w:val="0"/>
                                      <w:divBdr>
                                        <w:top w:val="single" w:sz="2" w:space="0" w:color="D9D9E3"/>
                                        <w:left w:val="single" w:sz="2" w:space="0" w:color="D9D9E3"/>
                                        <w:bottom w:val="single" w:sz="2" w:space="0" w:color="D9D9E3"/>
                                        <w:right w:val="single" w:sz="2" w:space="0" w:color="D9D9E3"/>
                                      </w:divBdr>
                                    </w:div>
                                    <w:div w:id="1713066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7016872">
                                  <w:marLeft w:val="0"/>
                                  <w:marRight w:val="0"/>
                                  <w:marTop w:val="0"/>
                                  <w:marBottom w:val="0"/>
                                  <w:divBdr>
                                    <w:top w:val="single" w:sz="2" w:space="0" w:color="D9D9E3"/>
                                    <w:left w:val="single" w:sz="2" w:space="0" w:color="D9D9E3"/>
                                    <w:bottom w:val="single" w:sz="2" w:space="0" w:color="D9D9E3"/>
                                    <w:right w:val="single" w:sz="2" w:space="0" w:color="D9D9E3"/>
                                  </w:divBdr>
                                  <w:divsChild>
                                    <w:div w:id="1245607561">
                                      <w:marLeft w:val="0"/>
                                      <w:marRight w:val="0"/>
                                      <w:marTop w:val="0"/>
                                      <w:marBottom w:val="0"/>
                                      <w:divBdr>
                                        <w:top w:val="single" w:sz="2" w:space="0" w:color="D9D9E3"/>
                                        <w:left w:val="single" w:sz="2" w:space="0" w:color="D9D9E3"/>
                                        <w:bottom w:val="single" w:sz="2" w:space="0" w:color="D9D9E3"/>
                                        <w:right w:val="single" w:sz="2" w:space="0" w:color="D9D9E3"/>
                                      </w:divBdr>
                                    </w:div>
                                    <w:div w:id="183653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51613496">
                                  <w:marLeft w:val="0"/>
                                  <w:marRight w:val="0"/>
                                  <w:marTop w:val="0"/>
                                  <w:marBottom w:val="0"/>
                                  <w:divBdr>
                                    <w:top w:val="single" w:sz="2" w:space="0" w:color="D9D9E3"/>
                                    <w:left w:val="single" w:sz="2" w:space="0" w:color="D9D9E3"/>
                                    <w:bottom w:val="single" w:sz="2" w:space="0" w:color="D9D9E3"/>
                                    <w:right w:val="single" w:sz="2" w:space="0" w:color="D9D9E3"/>
                                  </w:divBdr>
                                  <w:divsChild>
                                    <w:div w:id="1706560461">
                                      <w:marLeft w:val="0"/>
                                      <w:marRight w:val="0"/>
                                      <w:marTop w:val="0"/>
                                      <w:marBottom w:val="0"/>
                                      <w:divBdr>
                                        <w:top w:val="single" w:sz="2" w:space="0" w:color="D9D9E3"/>
                                        <w:left w:val="single" w:sz="2" w:space="0" w:color="D9D9E3"/>
                                        <w:bottom w:val="single" w:sz="2" w:space="0" w:color="D9D9E3"/>
                                        <w:right w:val="single" w:sz="2" w:space="0" w:color="D9D9E3"/>
                                      </w:divBdr>
                                    </w:div>
                                    <w:div w:id="1722901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08143402">
                                  <w:marLeft w:val="0"/>
                                  <w:marRight w:val="0"/>
                                  <w:marTop w:val="0"/>
                                  <w:marBottom w:val="0"/>
                                  <w:divBdr>
                                    <w:top w:val="single" w:sz="2" w:space="0" w:color="D9D9E3"/>
                                    <w:left w:val="single" w:sz="2" w:space="0" w:color="D9D9E3"/>
                                    <w:bottom w:val="single" w:sz="2" w:space="0" w:color="D9D9E3"/>
                                    <w:right w:val="single" w:sz="2" w:space="0" w:color="D9D9E3"/>
                                  </w:divBdr>
                                  <w:divsChild>
                                    <w:div w:id="358625662">
                                      <w:marLeft w:val="0"/>
                                      <w:marRight w:val="0"/>
                                      <w:marTop w:val="0"/>
                                      <w:marBottom w:val="0"/>
                                      <w:divBdr>
                                        <w:top w:val="single" w:sz="2" w:space="0" w:color="D9D9E3"/>
                                        <w:left w:val="single" w:sz="2" w:space="0" w:color="D9D9E3"/>
                                        <w:bottom w:val="single" w:sz="2" w:space="0" w:color="D9D9E3"/>
                                        <w:right w:val="single" w:sz="2" w:space="0" w:color="D9D9E3"/>
                                      </w:divBdr>
                                    </w:div>
                                    <w:div w:id="13359537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388124">
          <w:marLeft w:val="0"/>
          <w:marRight w:val="0"/>
          <w:marTop w:val="0"/>
          <w:marBottom w:val="0"/>
          <w:divBdr>
            <w:top w:val="single" w:sz="2" w:space="0" w:color="auto"/>
            <w:left w:val="single" w:sz="2" w:space="0" w:color="auto"/>
            <w:bottom w:val="single" w:sz="6" w:space="0" w:color="auto"/>
            <w:right w:val="single" w:sz="2" w:space="0" w:color="auto"/>
          </w:divBdr>
          <w:divsChild>
            <w:div w:id="2080126828">
              <w:marLeft w:val="0"/>
              <w:marRight w:val="0"/>
              <w:marTop w:val="100"/>
              <w:marBottom w:val="100"/>
              <w:divBdr>
                <w:top w:val="single" w:sz="2" w:space="0" w:color="D9D9E3"/>
                <w:left w:val="single" w:sz="2" w:space="0" w:color="D9D9E3"/>
                <w:bottom w:val="single" w:sz="2" w:space="0" w:color="D9D9E3"/>
                <w:right w:val="single" w:sz="2" w:space="0" w:color="D9D9E3"/>
              </w:divBdr>
              <w:divsChild>
                <w:div w:id="94591963">
                  <w:marLeft w:val="0"/>
                  <w:marRight w:val="0"/>
                  <w:marTop w:val="0"/>
                  <w:marBottom w:val="0"/>
                  <w:divBdr>
                    <w:top w:val="single" w:sz="2" w:space="0" w:color="D9D9E3"/>
                    <w:left w:val="single" w:sz="2" w:space="0" w:color="D9D9E3"/>
                    <w:bottom w:val="single" w:sz="2" w:space="0" w:color="D9D9E3"/>
                    <w:right w:val="single" w:sz="2" w:space="0" w:color="D9D9E3"/>
                  </w:divBdr>
                  <w:divsChild>
                    <w:div w:id="874806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3155838">
                  <w:marLeft w:val="0"/>
                  <w:marRight w:val="0"/>
                  <w:marTop w:val="0"/>
                  <w:marBottom w:val="0"/>
                  <w:divBdr>
                    <w:top w:val="single" w:sz="2" w:space="0" w:color="D9D9E3"/>
                    <w:left w:val="single" w:sz="2" w:space="0" w:color="D9D9E3"/>
                    <w:bottom w:val="single" w:sz="2" w:space="0" w:color="D9D9E3"/>
                    <w:right w:val="single" w:sz="2" w:space="0" w:color="D9D9E3"/>
                  </w:divBdr>
                  <w:divsChild>
                    <w:div w:id="1588148616">
                      <w:marLeft w:val="0"/>
                      <w:marRight w:val="0"/>
                      <w:marTop w:val="0"/>
                      <w:marBottom w:val="0"/>
                      <w:divBdr>
                        <w:top w:val="single" w:sz="2" w:space="0" w:color="D9D9E3"/>
                        <w:left w:val="single" w:sz="2" w:space="0" w:color="D9D9E3"/>
                        <w:bottom w:val="single" w:sz="2" w:space="0" w:color="D9D9E3"/>
                        <w:right w:val="single" w:sz="2" w:space="0" w:color="D9D9E3"/>
                      </w:divBdr>
                      <w:divsChild>
                        <w:div w:id="386807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5686180">
          <w:marLeft w:val="0"/>
          <w:marRight w:val="0"/>
          <w:marTop w:val="0"/>
          <w:marBottom w:val="0"/>
          <w:divBdr>
            <w:top w:val="single" w:sz="2" w:space="0" w:color="auto"/>
            <w:left w:val="single" w:sz="2" w:space="0" w:color="auto"/>
            <w:bottom w:val="single" w:sz="6" w:space="0" w:color="auto"/>
            <w:right w:val="single" w:sz="2" w:space="0" w:color="auto"/>
          </w:divBdr>
          <w:divsChild>
            <w:div w:id="230889506">
              <w:marLeft w:val="0"/>
              <w:marRight w:val="0"/>
              <w:marTop w:val="100"/>
              <w:marBottom w:val="100"/>
              <w:divBdr>
                <w:top w:val="single" w:sz="2" w:space="0" w:color="D9D9E3"/>
                <w:left w:val="single" w:sz="2" w:space="0" w:color="D9D9E3"/>
                <w:bottom w:val="single" w:sz="2" w:space="0" w:color="D9D9E3"/>
                <w:right w:val="single" w:sz="2" w:space="0" w:color="D9D9E3"/>
              </w:divBdr>
              <w:divsChild>
                <w:div w:id="308677730">
                  <w:marLeft w:val="0"/>
                  <w:marRight w:val="0"/>
                  <w:marTop w:val="0"/>
                  <w:marBottom w:val="0"/>
                  <w:divBdr>
                    <w:top w:val="single" w:sz="2" w:space="0" w:color="D9D9E3"/>
                    <w:left w:val="single" w:sz="2" w:space="0" w:color="D9D9E3"/>
                    <w:bottom w:val="single" w:sz="2" w:space="0" w:color="D9D9E3"/>
                    <w:right w:val="single" w:sz="2" w:space="0" w:color="D9D9E3"/>
                  </w:divBdr>
                  <w:divsChild>
                    <w:div w:id="129639630">
                      <w:marLeft w:val="0"/>
                      <w:marRight w:val="0"/>
                      <w:marTop w:val="0"/>
                      <w:marBottom w:val="0"/>
                      <w:divBdr>
                        <w:top w:val="single" w:sz="2" w:space="0" w:color="D9D9E3"/>
                        <w:left w:val="single" w:sz="2" w:space="0" w:color="D9D9E3"/>
                        <w:bottom w:val="single" w:sz="2" w:space="0" w:color="D9D9E3"/>
                        <w:right w:val="single" w:sz="2" w:space="0" w:color="D9D9E3"/>
                      </w:divBdr>
                      <w:divsChild>
                        <w:div w:id="1511485701">
                          <w:marLeft w:val="0"/>
                          <w:marRight w:val="0"/>
                          <w:marTop w:val="0"/>
                          <w:marBottom w:val="0"/>
                          <w:divBdr>
                            <w:top w:val="single" w:sz="2" w:space="0" w:color="D9D9E3"/>
                            <w:left w:val="single" w:sz="2" w:space="0" w:color="D9D9E3"/>
                            <w:bottom w:val="single" w:sz="2" w:space="0" w:color="D9D9E3"/>
                            <w:right w:val="single" w:sz="2" w:space="0" w:color="D9D9E3"/>
                          </w:divBdr>
                          <w:divsChild>
                            <w:div w:id="317878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3161656">
      <w:bodyDiv w:val="1"/>
      <w:marLeft w:val="0"/>
      <w:marRight w:val="0"/>
      <w:marTop w:val="0"/>
      <w:marBottom w:val="0"/>
      <w:divBdr>
        <w:top w:val="none" w:sz="0" w:space="0" w:color="auto"/>
        <w:left w:val="none" w:sz="0" w:space="0" w:color="auto"/>
        <w:bottom w:val="none" w:sz="0" w:space="0" w:color="auto"/>
        <w:right w:val="none" w:sz="0" w:space="0" w:color="auto"/>
      </w:divBdr>
      <w:divsChild>
        <w:div w:id="588541342">
          <w:marLeft w:val="0"/>
          <w:marRight w:val="0"/>
          <w:marTop w:val="0"/>
          <w:marBottom w:val="0"/>
          <w:divBdr>
            <w:top w:val="single" w:sz="2" w:space="0" w:color="auto"/>
            <w:left w:val="single" w:sz="2" w:space="0" w:color="auto"/>
            <w:bottom w:val="single" w:sz="6" w:space="0" w:color="auto"/>
            <w:right w:val="single" w:sz="2" w:space="0" w:color="auto"/>
          </w:divBdr>
          <w:divsChild>
            <w:div w:id="220095703">
              <w:marLeft w:val="0"/>
              <w:marRight w:val="0"/>
              <w:marTop w:val="100"/>
              <w:marBottom w:val="100"/>
              <w:divBdr>
                <w:top w:val="single" w:sz="2" w:space="0" w:color="D9D9E3"/>
                <w:left w:val="single" w:sz="2" w:space="0" w:color="D9D9E3"/>
                <w:bottom w:val="single" w:sz="2" w:space="0" w:color="D9D9E3"/>
                <w:right w:val="single" w:sz="2" w:space="0" w:color="D9D9E3"/>
              </w:divBdr>
              <w:divsChild>
                <w:div w:id="283200273">
                  <w:marLeft w:val="0"/>
                  <w:marRight w:val="0"/>
                  <w:marTop w:val="0"/>
                  <w:marBottom w:val="0"/>
                  <w:divBdr>
                    <w:top w:val="single" w:sz="2" w:space="0" w:color="D9D9E3"/>
                    <w:left w:val="single" w:sz="2" w:space="0" w:color="D9D9E3"/>
                    <w:bottom w:val="single" w:sz="2" w:space="0" w:color="D9D9E3"/>
                    <w:right w:val="single" w:sz="2" w:space="0" w:color="D9D9E3"/>
                  </w:divBdr>
                  <w:divsChild>
                    <w:div w:id="1595439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4338774">
                  <w:marLeft w:val="0"/>
                  <w:marRight w:val="0"/>
                  <w:marTop w:val="0"/>
                  <w:marBottom w:val="0"/>
                  <w:divBdr>
                    <w:top w:val="single" w:sz="2" w:space="0" w:color="D9D9E3"/>
                    <w:left w:val="single" w:sz="2" w:space="0" w:color="D9D9E3"/>
                    <w:bottom w:val="single" w:sz="2" w:space="0" w:color="D9D9E3"/>
                    <w:right w:val="single" w:sz="2" w:space="0" w:color="D9D9E3"/>
                  </w:divBdr>
                  <w:divsChild>
                    <w:div w:id="458571669">
                      <w:marLeft w:val="0"/>
                      <w:marRight w:val="0"/>
                      <w:marTop w:val="0"/>
                      <w:marBottom w:val="0"/>
                      <w:divBdr>
                        <w:top w:val="single" w:sz="2" w:space="0" w:color="D9D9E3"/>
                        <w:left w:val="single" w:sz="2" w:space="0" w:color="D9D9E3"/>
                        <w:bottom w:val="single" w:sz="2" w:space="0" w:color="D9D9E3"/>
                        <w:right w:val="single" w:sz="2" w:space="0" w:color="D9D9E3"/>
                      </w:divBdr>
                      <w:divsChild>
                        <w:div w:id="1453280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54797985">
          <w:marLeft w:val="0"/>
          <w:marRight w:val="0"/>
          <w:marTop w:val="0"/>
          <w:marBottom w:val="0"/>
          <w:divBdr>
            <w:top w:val="single" w:sz="2" w:space="0" w:color="auto"/>
            <w:left w:val="single" w:sz="2" w:space="0" w:color="auto"/>
            <w:bottom w:val="single" w:sz="6" w:space="0" w:color="auto"/>
            <w:right w:val="single" w:sz="2" w:space="0" w:color="auto"/>
          </w:divBdr>
          <w:divsChild>
            <w:div w:id="1766346215">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627888">
                  <w:marLeft w:val="0"/>
                  <w:marRight w:val="0"/>
                  <w:marTop w:val="0"/>
                  <w:marBottom w:val="0"/>
                  <w:divBdr>
                    <w:top w:val="single" w:sz="2" w:space="0" w:color="D9D9E3"/>
                    <w:left w:val="single" w:sz="2" w:space="0" w:color="D9D9E3"/>
                    <w:bottom w:val="single" w:sz="2" w:space="0" w:color="D9D9E3"/>
                    <w:right w:val="single" w:sz="2" w:space="0" w:color="D9D9E3"/>
                  </w:divBdr>
                  <w:divsChild>
                    <w:div w:id="1646274025">
                      <w:marLeft w:val="0"/>
                      <w:marRight w:val="0"/>
                      <w:marTop w:val="0"/>
                      <w:marBottom w:val="0"/>
                      <w:divBdr>
                        <w:top w:val="single" w:sz="2" w:space="0" w:color="D9D9E3"/>
                        <w:left w:val="single" w:sz="2" w:space="0" w:color="D9D9E3"/>
                        <w:bottom w:val="single" w:sz="2" w:space="0" w:color="D9D9E3"/>
                        <w:right w:val="single" w:sz="2" w:space="0" w:color="D9D9E3"/>
                      </w:divBdr>
                      <w:divsChild>
                        <w:div w:id="1389449761">
                          <w:marLeft w:val="0"/>
                          <w:marRight w:val="0"/>
                          <w:marTop w:val="0"/>
                          <w:marBottom w:val="0"/>
                          <w:divBdr>
                            <w:top w:val="single" w:sz="2" w:space="0" w:color="D9D9E3"/>
                            <w:left w:val="single" w:sz="2" w:space="0" w:color="D9D9E3"/>
                            <w:bottom w:val="single" w:sz="2" w:space="0" w:color="D9D9E3"/>
                            <w:right w:val="single" w:sz="2" w:space="0" w:color="D9D9E3"/>
                          </w:divBdr>
                          <w:divsChild>
                            <w:div w:id="157289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9565668">
          <w:marLeft w:val="0"/>
          <w:marRight w:val="0"/>
          <w:marTop w:val="0"/>
          <w:marBottom w:val="0"/>
          <w:divBdr>
            <w:top w:val="single" w:sz="2" w:space="0" w:color="auto"/>
            <w:left w:val="single" w:sz="2" w:space="0" w:color="auto"/>
            <w:bottom w:val="single" w:sz="6" w:space="0" w:color="auto"/>
            <w:right w:val="single" w:sz="2" w:space="0" w:color="auto"/>
          </w:divBdr>
          <w:divsChild>
            <w:div w:id="368263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907762179">
                  <w:marLeft w:val="0"/>
                  <w:marRight w:val="0"/>
                  <w:marTop w:val="0"/>
                  <w:marBottom w:val="0"/>
                  <w:divBdr>
                    <w:top w:val="single" w:sz="2" w:space="0" w:color="D9D9E3"/>
                    <w:left w:val="single" w:sz="2" w:space="0" w:color="D9D9E3"/>
                    <w:bottom w:val="single" w:sz="2" w:space="0" w:color="D9D9E3"/>
                    <w:right w:val="single" w:sz="2" w:space="0" w:color="D9D9E3"/>
                  </w:divBdr>
                  <w:divsChild>
                    <w:div w:id="2079281057">
                      <w:marLeft w:val="0"/>
                      <w:marRight w:val="0"/>
                      <w:marTop w:val="0"/>
                      <w:marBottom w:val="0"/>
                      <w:divBdr>
                        <w:top w:val="single" w:sz="2" w:space="0" w:color="D9D9E3"/>
                        <w:left w:val="single" w:sz="2" w:space="0" w:color="D9D9E3"/>
                        <w:bottom w:val="single" w:sz="2" w:space="0" w:color="D9D9E3"/>
                        <w:right w:val="single" w:sz="2" w:space="0" w:color="D9D9E3"/>
                      </w:divBdr>
                      <w:divsChild>
                        <w:div w:id="1780686333">
                          <w:marLeft w:val="0"/>
                          <w:marRight w:val="0"/>
                          <w:marTop w:val="0"/>
                          <w:marBottom w:val="0"/>
                          <w:divBdr>
                            <w:top w:val="single" w:sz="2" w:space="0" w:color="D9D9E3"/>
                            <w:left w:val="single" w:sz="2" w:space="0" w:color="D9D9E3"/>
                            <w:bottom w:val="single" w:sz="2" w:space="0" w:color="D9D9E3"/>
                            <w:right w:val="single" w:sz="2" w:space="0" w:color="D9D9E3"/>
                          </w:divBdr>
                          <w:divsChild>
                            <w:div w:id="994576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95706777">
      <w:bodyDiv w:val="1"/>
      <w:marLeft w:val="0"/>
      <w:marRight w:val="0"/>
      <w:marTop w:val="0"/>
      <w:marBottom w:val="0"/>
      <w:divBdr>
        <w:top w:val="none" w:sz="0" w:space="0" w:color="auto"/>
        <w:left w:val="none" w:sz="0" w:space="0" w:color="auto"/>
        <w:bottom w:val="none" w:sz="0" w:space="0" w:color="auto"/>
        <w:right w:val="none" w:sz="0" w:space="0" w:color="auto"/>
      </w:divBdr>
      <w:divsChild>
        <w:div w:id="511334537">
          <w:marLeft w:val="0"/>
          <w:marRight w:val="0"/>
          <w:marTop w:val="0"/>
          <w:marBottom w:val="0"/>
          <w:divBdr>
            <w:top w:val="single" w:sz="2" w:space="0" w:color="auto"/>
            <w:left w:val="single" w:sz="2" w:space="0" w:color="auto"/>
            <w:bottom w:val="single" w:sz="6" w:space="0" w:color="auto"/>
            <w:right w:val="single" w:sz="2" w:space="0" w:color="auto"/>
          </w:divBdr>
          <w:divsChild>
            <w:div w:id="620264654">
              <w:marLeft w:val="0"/>
              <w:marRight w:val="0"/>
              <w:marTop w:val="100"/>
              <w:marBottom w:val="100"/>
              <w:divBdr>
                <w:top w:val="single" w:sz="2" w:space="0" w:color="D9D9E3"/>
                <w:left w:val="single" w:sz="2" w:space="0" w:color="D9D9E3"/>
                <w:bottom w:val="single" w:sz="2" w:space="0" w:color="D9D9E3"/>
                <w:right w:val="single" w:sz="2" w:space="0" w:color="D9D9E3"/>
              </w:divBdr>
              <w:divsChild>
                <w:div w:id="401831098">
                  <w:marLeft w:val="0"/>
                  <w:marRight w:val="0"/>
                  <w:marTop w:val="0"/>
                  <w:marBottom w:val="0"/>
                  <w:divBdr>
                    <w:top w:val="single" w:sz="2" w:space="0" w:color="D9D9E3"/>
                    <w:left w:val="single" w:sz="2" w:space="0" w:color="D9D9E3"/>
                    <w:bottom w:val="single" w:sz="2" w:space="0" w:color="D9D9E3"/>
                    <w:right w:val="single" w:sz="2" w:space="0" w:color="D9D9E3"/>
                  </w:divBdr>
                  <w:divsChild>
                    <w:div w:id="522519676">
                      <w:marLeft w:val="0"/>
                      <w:marRight w:val="0"/>
                      <w:marTop w:val="0"/>
                      <w:marBottom w:val="0"/>
                      <w:divBdr>
                        <w:top w:val="single" w:sz="2" w:space="0" w:color="D9D9E3"/>
                        <w:left w:val="single" w:sz="2" w:space="0" w:color="D9D9E3"/>
                        <w:bottom w:val="single" w:sz="2" w:space="0" w:color="D9D9E3"/>
                        <w:right w:val="single" w:sz="2" w:space="0" w:color="D9D9E3"/>
                      </w:divBdr>
                      <w:divsChild>
                        <w:div w:id="1653370965">
                          <w:marLeft w:val="0"/>
                          <w:marRight w:val="0"/>
                          <w:marTop w:val="0"/>
                          <w:marBottom w:val="0"/>
                          <w:divBdr>
                            <w:top w:val="single" w:sz="2" w:space="0" w:color="D9D9E3"/>
                            <w:left w:val="single" w:sz="2" w:space="0" w:color="D9D9E3"/>
                            <w:bottom w:val="single" w:sz="2" w:space="0" w:color="D9D9E3"/>
                            <w:right w:val="single" w:sz="2" w:space="0" w:color="D9D9E3"/>
                          </w:divBdr>
                          <w:divsChild>
                            <w:div w:id="250358906">
                              <w:marLeft w:val="0"/>
                              <w:marRight w:val="0"/>
                              <w:marTop w:val="0"/>
                              <w:marBottom w:val="0"/>
                              <w:divBdr>
                                <w:top w:val="single" w:sz="2" w:space="0" w:color="D9D9E3"/>
                                <w:left w:val="single" w:sz="2" w:space="0" w:color="D9D9E3"/>
                                <w:bottom w:val="single" w:sz="2" w:space="0" w:color="D9D9E3"/>
                                <w:right w:val="single" w:sz="2" w:space="0" w:color="D9D9E3"/>
                              </w:divBdr>
                              <w:divsChild>
                                <w:div w:id="314262944">
                                  <w:marLeft w:val="0"/>
                                  <w:marRight w:val="0"/>
                                  <w:marTop w:val="0"/>
                                  <w:marBottom w:val="0"/>
                                  <w:divBdr>
                                    <w:top w:val="single" w:sz="2" w:space="0" w:color="D9D9E3"/>
                                    <w:left w:val="single" w:sz="2" w:space="0" w:color="D9D9E3"/>
                                    <w:bottom w:val="single" w:sz="2" w:space="0" w:color="D9D9E3"/>
                                    <w:right w:val="single" w:sz="2" w:space="0" w:color="D9D9E3"/>
                                  </w:divBdr>
                                  <w:divsChild>
                                    <w:div w:id="794255466">
                                      <w:marLeft w:val="0"/>
                                      <w:marRight w:val="0"/>
                                      <w:marTop w:val="0"/>
                                      <w:marBottom w:val="0"/>
                                      <w:divBdr>
                                        <w:top w:val="single" w:sz="2" w:space="0" w:color="D9D9E3"/>
                                        <w:left w:val="single" w:sz="2" w:space="0" w:color="D9D9E3"/>
                                        <w:bottom w:val="single" w:sz="2" w:space="0" w:color="D9D9E3"/>
                                        <w:right w:val="single" w:sz="2" w:space="0" w:color="D9D9E3"/>
                                      </w:divBdr>
                                    </w:div>
                                    <w:div w:id="16816188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3317518">
                                  <w:marLeft w:val="0"/>
                                  <w:marRight w:val="0"/>
                                  <w:marTop w:val="0"/>
                                  <w:marBottom w:val="0"/>
                                  <w:divBdr>
                                    <w:top w:val="single" w:sz="2" w:space="0" w:color="D9D9E3"/>
                                    <w:left w:val="single" w:sz="2" w:space="0" w:color="D9D9E3"/>
                                    <w:bottom w:val="single" w:sz="2" w:space="0" w:color="D9D9E3"/>
                                    <w:right w:val="single" w:sz="2" w:space="0" w:color="D9D9E3"/>
                                  </w:divBdr>
                                  <w:divsChild>
                                    <w:div w:id="982082925">
                                      <w:marLeft w:val="0"/>
                                      <w:marRight w:val="0"/>
                                      <w:marTop w:val="0"/>
                                      <w:marBottom w:val="0"/>
                                      <w:divBdr>
                                        <w:top w:val="single" w:sz="2" w:space="0" w:color="D9D9E3"/>
                                        <w:left w:val="single" w:sz="2" w:space="0" w:color="D9D9E3"/>
                                        <w:bottom w:val="single" w:sz="2" w:space="0" w:color="D9D9E3"/>
                                        <w:right w:val="single" w:sz="2" w:space="0" w:color="D9D9E3"/>
                                      </w:divBdr>
                                    </w:div>
                                    <w:div w:id="1077899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8023951">
                                  <w:marLeft w:val="0"/>
                                  <w:marRight w:val="0"/>
                                  <w:marTop w:val="0"/>
                                  <w:marBottom w:val="0"/>
                                  <w:divBdr>
                                    <w:top w:val="single" w:sz="2" w:space="0" w:color="D9D9E3"/>
                                    <w:left w:val="single" w:sz="2" w:space="0" w:color="D9D9E3"/>
                                    <w:bottom w:val="single" w:sz="2" w:space="0" w:color="D9D9E3"/>
                                    <w:right w:val="single" w:sz="2" w:space="0" w:color="D9D9E3"/>
                                  </w:divBdr>
                                  <w:divsChild>
                                    <w:div w:id="1340817156">
                                      <w:marLeft w:val="0"/>
                                      <w:marRight w:val="0"/>
                                      <w:marTop w:val="0"/>
                                      <w:marBottom w:val="0"/>
                                      <w:divBdr>
                                        <w:top w:val="single" w:sz="2" w:space="0" w:color="D9D9E3"/>
                                        <w:left w:val="single" w:sz="2" w:space="0" w:color="D9D9E3"/>
                                        <w:bottom w:val="single" w:sz="2" w:space="0" w:color="D9D9E3"/>
                                        <w:right w:val="single" w:sz="2" w:space="0" w:color="D9D9E3"/>
                                      </w:divBdr>
                                    </w:div>
                                    <w:div w:id="1666669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8779700">
                                  <w:marLeft w:val="0"/>
                                  <w:marRight w:val="0"/>
                                  <w:marTop w:val="0"/>
                                  <w:marBottom w:val="0"/>
                                  <w:divBdr>
                                    <w:top w:val="single" w:sz="2" w:space="0" w:color="D9D9E3"/>
                                    <w:left w:val="single" w:sz="2" w:space="0" w:color="D9D9E3"/>
                                    <w:bottom w:val="single" w:sz="2" w:space="0" w:color="D9D9E3"/>
                                    <w:right w:val="single" w:sz="2" w:space="0" w:color="D9D9E3"/>
                                  </w:divBdr>
                                  <w:divsChild>
                                    <w:div w:id="1256550414">
                                      <w:marLeft w:val="0"/>
                                      <w:marRight w:val="0"/>
                                      <w:marTop w:val="0"/>
                                      <w:marBottom w:val="0"/>
                                      <w:divBdr>
                                        <w:top w:val="single" w:sz="2" w:space="0" w:color="D9D9E3"/>
                                        <w:left w:val="single" w:sz="2" w:space="0" w:color="D9D9E3"/>
                                        <w:bottom w:val="single" w:sz="2" w:space="0" w:color="D9D9E3"/>
                                        <w:right w:val="single" w:sz="2" w:space="0" w:color="D9D9E3"/>
                                      </w:divBdr>
                                    </w:div>
                                    <w:div w:id="1649821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4481781">
                                  <w:marLeft w:val="0"/>
                                  <w:marRight w:val="0"/>
                                  <w:marTop w:val="0"/>
                                  <w:marBottom w:val="0"/>
                                  <w:divBdr>
                                    <w:top w:val="single" w:sz="2" w:space="0" w:color="D9D9E3"/>
                                    <w:left w:val="single" w:sz="2" w:space="0" w:color="D9D9E3"/>
                                    <w:bottom w:val="single" w:sz="2" w:space="0" w:color="D9D9E3"/>
                                    <w:right w:val="single" w:sz="2" w:space="0" w:color="D9D9E3"/>
                                  </w:divBdr>
                                  <w:divsChild>
                                    <w:div w:id="124933109">
                                      <w:marLeft w:val="0"/>
                                      <w:marRight w:val="0"/>
                                      <w:marTop w:val="0"/>
                                      <w:marBottom w:val="0"/>
                                      <w:divBdr>
                                        <w:top w:val="single" w:sz="2" w:space="0" w:color="D9D9E3"/>
                                        <w:left w:val="single" w:sz="2" w:space="0" w:color="D9D9E3"/>
                                        <w:bottom w:val="single" w:sz="2" w:space="0" w:color="D9D9E3"/>
                                        <w:right w:val="single" w:sz="2" w:space="0" w:color="D9D9E3"/>
                                      </w:divBdr>
                                    </w:div>
                                    <w:div w:id="286157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435112">
                                  <w:marLeft w:val="0"/>
                                  <w:marRight w:val="0"/>
                                  <w:marTop w:val="0"/>
                                  <w:marBottom w:val="0"/>
                                  <w:divBdr>
                                    <w:top w:val="single" w:sz="2" w:space="0" w:color="D9D9E3"/>
                                    <w:left w:val="single" w:sz="2" w:space="0" w:color="D9D9E3"/>
                                    <w:bottom w:val="single" w:sz="2" w:space="0" w:color="D9D9E3"/>
                                    <w:right w:val="single" w:sz="2" w:space="0" w:color="D9D9E3"/>
                                  </w:divBdr>
                                  <w:divsChild>
                                    <w:div w:id="543296171">
                                      <w:marLeft w:val="0"/>
                                      <w:marRight w:val="0"/>
                                      <w:marTop w:val="0"/>
                                      <w:marBottom w:val="0"/>
                                      <w:divBdr>
                                        <w:top w:val="single" w:sz="2" w:space="0" w:color="D9D9E3"/>
                                        <w:left w:val="single" w:sz="2" w:space="0" w:color="D9D9E3"/>
                                        <w:bottom w:val="single" w:sz="2" w:space="0" w:color="D9D9E3"/>
                                        <w:right w:val="single" w:sz="2" w:space="0" w:color="D9D9E3"/>
                                      </w:divBdr>
                                    </w:div>
                                    <w:div w:id="1213661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0563903">
                                  <w:marLeft w:val="0"/>
                                  <w:marRight w:val="0"/>
                                  <w:marTop w:val="0"/>
                                  <w:marBottom w:val="0"/>
                                  <w:divBdr>
                                    <w:top w:val="single" w:sz="2" w:space="0" w:color="D9D9E3"/>
                                    <w:left w:val="single" w:sz="2" w:space="0" w:color="D9D9E3"/>
                                    <w:bottom w:val="single" w:sz="2" w:space="0" w:color="D9D9E3"/>
                                    <w:right w:val="single" w:sz="2" w:space="0" w:color="D9D9E3"/>
                                  </w:divBdr>
                                  <w:divsChild>
                                    <w:div w:id="1733118863">
                                      <w:marLeft w:val="0"/>
                                      <w:marRight w:val="0"/>
                                      <w:marTop w:val="0"/>
                                      <w:marBottom w:val="0"/>
                                      <w:divBdr>
                                        <w:top w:val="single" w:sz="2" w:space="0" w:color="D9D9E3"/>
                                        <w:left w:val="single" w:sz="2" w:space="0" w:color="D9D9E3"/>
                                        <w:bottom w:val="single" w:sz="2" w:space="0" w:color="D9D9E3"/>
                                        <w:right w:val="single" w:sz="2" w:space="0" w:color="D9D9E3"/>
                                      </w:divBdr>
                                    </w:div>
                                    <w:div w:id="1765959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0550152">
                                  <w:marLeft w:val="0"/>
                                  <w:marRight w:val="0"/>
                                  <w:marTop w:val="0"/>
                                  <w:marBottom w:val="0"/>
                                  <w:divBdr>
                                    <w:top w:val="single" w:sz="2" w:space="0" w:color="D9D9E3"/>
                                    <w:left w:val="single" w:sz="2" w:space="0" w:color="D9D9E3"/>
                                    <w:bottom w:val="single" w:sz="2" w:space="0" w:color="D9D9E3"/>
                                    <w:right w:val="single" w:sz="2" w:space="0" w:color="D9D9E3"/>
                                  </w:divBdr>
                                  <w:divsChild>
                                    <w:div w:id="329019669">
                                      <w:marLeft w:val="0"/>
                                      <w:marRight w:val="0"/>
                                      <w:marTop w:val="0"/>
                                      <w:marBottom w:val="0"/>
                                      <w:divBdr>
                                        <w:top w:val="single" w:sz="2" w:space="0" w:color="D9D9E3"/>
                                        <w:left w:val="single" w:sz="2" w:space="0" w:color="D9D9E3"/>
                                        <w:bottom w:val="single" w:sz="2" w:space="0" w:color="D9D9E3"/>
                                        <w:right w:val="single" w:sz="2" w:space="0" w:color="D9D9E3"/>
                                      </w:divBdr>
                                    </w:div>
                                    <w:div w:id="12594831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8468837">
                                  <w:marLeft w:val="0"/>
                                  <w:marRight w:val="0"/>
                                  <w:marTop w:val="0"/>
                                  <w:marBottom w:val="0"/>
                                  <w:divBdr>
                                    <w:top w:val="single" w:sz="2" w:space="0" w:color="D9D9E3"/>
                                    <w:left w:val="single" w:sz="2" w:space="0" w:color="D9D9E3"/>
                                    <w:bottom w:val="single" w:sz="2" w:space="0" w:color="D9D9E3"/>
                                    <w:right w:val="single" w:sz="2" w:space="0" w:color="D9D9E3"/>
                                  </w:divBdr>
                                  <w:divsChild>
                                    <w:div w:id="538014056">
                                      <w:marLeft w:val="0"/>
                                      <w:marRight w:val="0"/>
                                      <w:marTop w:val="0"/>
                                      <w:marBottom w:val="0"/>
                                      <w:divBdr>
                                        <w:top w:val="single" w:sz="2" w:space="0" w:color="D9D9E3"/>
                                        <w:left w:val="single" w:sz="2" w:space="0" w:color="D9D9E3"/>
                                        <w:bottom w:val="single" w:sz="2" w:space="0" w:color="D9D9E3"/>
                                        <w:right w:val="single" w:sz="2" w:space="0" w:color="D9D9E3"/>
                                      </w:divBdr>
                                    </w:div>
                                    <w:div w:id="12283428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13332250">
                                  <w:marLeft w:val="0"/>
                                  <w:marRight w:val="0"/>
                                  <w:marTop w:val="0"/>
                                  <w:marBottom w:val="0"/>
                                  <w:divBdr>
                                    <w:top w:val="single" w:sz="2" w:space="0" w:color="D9D9E3"/>
                                    <w:left w:val="single" w:sz="2" w:space="0" w:color="D9D9E3"/>
                                    <w:bottom w:val="single" w:sz="2" w:space="0" w:color="D9D9E3"/>
                                    <w:right w:val="single" w:sz="2" w:space="0" w:color="D9D9E3"/>
                                  </w:divBdr>
                                  <w:divsChild>
                                    <w:div w:id="1261791179">
                                      <w:marLeft w:val="0"/>
                                      <w:marRight w:val="0"/>
                                      <w:marTop w:val="0"/>
                                      <w:marBottom w:val="0"/>
                                      <w:divBdr>
                                        <w:top w:val="single" w:sz="2" w:space="0" w:color="D9D9E3"/>
                                        <w:left w:val="single" w:sz="2" w:space="0" w:color="D9D9E3"/>
                                        <w:bottom w:val="single" w:sz="2" w:space="0" w:color="D9D9E3"/>
                                        <w:right w:val="single" w:sz="2" w:space="0" w:color="D9D9E3"/>
                                      </w:divBdr>
                                    </w:div>
                                    <w:div w:id="190278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8652949">
      <w:bodyDiv w:val="1"/>
      <w:marLeft w:val="0"/>
      <w:marRight w:val="0"/>
      <w:marTop w:val="0"/>
      <w:marBottom w:val="0"/>
      <w:divBdr>
        <w:top w:val="none" w:sz="0" w:space="0" w:color="auto"/>
        <w:left w:val="none" w:sz="0" w:space="0" w:color="auto"/>
        <w:bottom w:val="none" w:sz="0" w:space="0" w:color="auto"/>
        <w:right w:val="none" w:sz="0" w:space="0" w:color="auto"/>
      </w:divBdr>
      <w:divsChild>
        <w:div w:id="169032256">
          <w:marLeft w:val="0"/>
          <w:marRight w:val="0"/>
          <w:marTop w:val="0"/>
          <w:marBottom w:val="0"/>
          <w:divBdr>
            <w:top w:val="single" w:sz="2" w:space="0" w:color="D9D9E3"/>
            <w:left w:val="single" w:sz="2" w:space="0" w:color="D9D9E3"/>
            <w:bottom w:val="single" w:sz="2" w:space="0" w:color="D9D9E3"/>
            <w:right w:val="single" w:sz="2" w:space="0" w:color="D9D9E3"/>
          </w:divBdr>
          <w:divsChild>
            <w:div w:id="1489131008">
              <w:marLeft w:val="0"/>
              <w:marRight w:val="0"/>
              <w:marTop w:val="0"/>
              <w:marBottom w:val="0"/>
              <w:divBdr>
                <w:top w:val="single" w:sz="2" w:space="0" w:color="D9D9E3"/>
                <w:left w:val="single" w:sz="2" w:space="0" w:color="D9D9E3"/>
                <w:bottom w:val="single" w:sz="2" w:space="0" w:color="D9D9E3"/>
                <w:right w:val="single" w:sz="2" w:space="0" w:color="D9D9E3"/>
              </w:divBdr>
            </w:div>
            <w:div w:id="16357935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9374551">
          <w:marLeft w:val="0"/>
          <w:marRight w:val="0"/>
          <w:marTop w:val="0"/>
          <w:marBottom w:val="0"/>
          <w:divBdr>
            <w:top w:val="single" w:sz="2" w:space="0" w:color="D9D9E3"/>
            <w:left w:val="single" w:sz="2" w:space="0" w:color="D9D9E3"/>
            <w:bottom w:val="single" w:sz="2" w:space="0" w:color="D9D9E3"/>
            <w:right w:val="single" w:sz="2" w:space="0" w:color="D9D9E3"/>
          </w:divBdr>
          <w:divsChild>
            <w:div w:id="191500428">
              <w:marLeft w:val="0"/>
              <w:marRight w:val="0"/>
              <w:marTop w:val="0"/>
              <w:marBottom w:val="0"/>
              <w:divBdr>
                <w:top w:val="single" w:sz="2" w:space="0" w:color="D9D9E3"/>
                <w:left w:val="single" w:sz="2" w:space="0" w:color="D9D9E3"/>
                <w:bottom w:val="single" w:sz="2" w:space="0" w:color="D9D9E3"/>
                <w:right w:val="single" w:sz="2" w:space="0" w:color="D9D9E3"/>
              </w:divBdr>
            </w:div>
            <w:div w:id="116053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9670597">
          <w:marLeft w:val="0"/>
          <w:marRight w:val="0"/>
          <w:marTop w:val="0"/>
          <w:marBottom w:val="0"/>
          <w:divBdr>
            <w:top w:val="single" w:sz="2" w:space="0" w:color="D9D9E3"/>
            <w:left w:val="single" w:sz="2" w:space="0" w:color="D9D9E3"/>
            <w:bottom w:val="single" w:sz="2" w:space="0" w:color="D9D9E3"/>
            <w:right w:val="single" w:sz="2" w:space="0" w:color="D9D9E3"/>
          </w:divBdr>
          <w:divsChild>
            <w:div w:id="514927039">
              <w:marLeft w:val="0"/>
              <w:marRight w:val="0"/>
              <w:marTop w:val="0"/>
              <w:marBottom w:val="0"/>
              <w:divBdr>
                <w:top w:val="single" w:sz="2" w:space="0" w:color="D9D9E3"/>
                <w:left w:val="single" w:sz="2" w:space="0" w:color="D9D9E3"/>
                <w:bottom w:val="single" w:sz="2" w:space="0" w:color="D9D9E3"/>
                <w:right w:val="single" w:sz="2" w:space="0" w:color="D9D9E3"/>
              </w:divBdr>
            </w:div>
            <w:div w:id="15700002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4</TotalTime>
  <Pages>25</Pages>
  <Words>5522</Words>
  <Characters>3147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2</cp:revision>
  <cp:lastPrinted>2023-04-04T00:25:00Z</cp:lastPrinted>
  <dcterms:created xsi:type="dcterms:W3CDTF">2023-04-02T19:31:00Z</dcterms:created>
  <dcterms:modified xsi:type="dcterms:W3CDTF">2023-04-04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65fe617-537c-4829-8e35-e2d874b9c1d4</vt:lpwstr>
  </property>
</Properties>
</file>